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24651" w14:textId="77777777" w:rsidR="00847B66" w:rsidRPr="002970EA" w:rsidRDefault="00847B66" w:rsidP="00971331">
      <w:pPr>
        <w:rPr>
          <w:rFonts w:ascii="Calibri" w:hAnsi="Calibri" w:cs="Calibri"/>
          <w:b/>
          <w:i/>
          <w:sz w:val="24"/>
          <w:szCs w:val="24"/>
        </w:rPr>
      </w:pPr>
    </w:p>
    <w:p w14:paraId="50D08E8E" w14:textId="77777777" w:rsidR="00B671C6" w:rsidRPr="00FD497E" w:rsidRDefault="00B671C6" w:rsidP="00B671C6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30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30"/>
        </w:rPr>
        <w:t>CAREER OBJECTIVE</w:t>
      </w:r>
    </w:p>
    <w:p w14:paraId="6BF9C49C" w14:textId="77777777" w:rsidR="00B671C6" w:rsidRPr="002970EA" w:rsidRDefault="00B671C6" w:rsidP="00B671C6">
      <w:pPr>
        <w:rPr>
          <w:rFonts w:ascii="Calibri" w:hAnsi="Calibri" w:cs="Calibri"/>
          <w:sz w:val="24"/>
          <w:szCs w:val="24"/>
        </w:rPr>
      </w:pPr>
    </w:p>
    <w:p w14:paraId="67F88B82" w14:textId="77777777" w:rsidR="00694D1F" w:rsidRDefault="00B671C6" w:rsidP="00D35426">
      <w:pPr>
        <w:pBdr>
          <w:bottom w:val="single" w:sz="18" w:space="1" w:color="808080"/>
        </w:pBdr>
        <w:spacing w:line="276" w:lineRule="auto"/>
        <w:jc w:val="both"/>
        <w:rPr>
          <w:rFonts w:ascii="Raleway" w:hAnsi="Raleway"/>
          <w:noProof/>
          <w:sz w:val="24"/>
          <w:szCs w:val="30"/>
        </w:rPr>
      </w:pPr>
      <w:r>
        <w:rPr>
          <w:rFonts w:ascii="Raleway" w:hAnsi="Raleway"/>
          <w:noProof/>
          <w:sz w:val="24"/>
          <w:szCs w:val="30"/>
        </w:rPr>
        <w:t xml:space="preserve">To </w:t>
      </w:r>
      <w:r w:rsidR="00EB4507">
        <w:rPr>
          <w:rFonts w:ascii="Raleway" w:hAnsi="Raleway"/>
          <w:noProof/>
          <w:sz w:val="24"/>
          <w:szCs w:val="30"/>
        </w:rPr>
        <w:t>apply my knowledge and skillset for developing products to increase the productivity of the working organization</w:t>
      </w:r>
    </w:p>
    <w:p w14:paraId="450CD75D" w14:textId="77777777" w:rsidR="00D35426" w:rsidRDefault="00D35426" w:rsidP="00D35426">
      <w:pPr>
        <w:pBdr>
          <w:bottom w:val="single" w:sz="18" w:space="1" w:color="808080"/>
        </w:pBdr>
        <w:spacing w:line="276" w:lineRule="auto"/>
        <w:jc w:val="both"/>
        <w:rPr>
          <w:rFonts w:ascii="Raleway" w:hAnsi="Raleway"/>
          <w:noProof/>
          <w:sz w:val="24"/>
          <w:szCs w:val="30"/>
        </w:rPr>
      </w:pPr>
    </w:p>
    <w:p w14:paraId="18AEDC29" w14:textId="77777777" w:rsidR="00FD497E" w:rsidRPr="00FD497E" w:rsidRDefault="00C120E4" w:rsidP="00D35426">
      <w:pPr>
        <w:pBdr>
          <w:bottom w:val="single" w:sz="18" w:space="1" w:color="808080"/>
        </w:pBdr>
        <w:spacing w:line="276" w:lineRule="auto"/>
        <w:jc w:val="both"/>
        <w:rPr>
          <w:rFonts w:ascii="Caviar Dreams" w:hAnsi="Caviar Dreams"/>
          <w:b/>
          <w:noProof/>
          <w:color w:val="1F497D" w:themeColor="text2"/>
          <w:sz w:val="24"/>
          <w:szCs w:val="30"/>
        </w:rPr>
      </w:pPr>
      <w:r>
        <w:rPr>
          <w:rFonts w:ascii="Caviar Dreams" w:hAnsi="Caviar Dreams"/>
          <w:b/>
          <w:noProof/>
          <w:color w:val="1F497D" w:themeColor="text2"/>
          <w:sz w:val="24"/>
          <w:szCs w:val="30"/>
        </w:rPr>
        <w:t>ACADEMIC PROFILE</w:t>
      </w:r>
    </w:p>
    <w:tbl>
      <w:tblPr>
        <w:tblStyle w:val="MediumGrid3-Accent5"/>
        <w:tblpPr w:leftFromText="180" w:rightFromText="180" w:vertAnchor="page" w:horzAnchor="margin" w:tblpY="4546"/>
        <w:tblW w:w="5000" w:type="pct"/>
        <w:tblLook w:val="04A0" w:firstRow="1" w:lastRow="0" w:firstColumn="1" w:lastColumn="0" w:noHBand="0" w:noVBand="1"/>
      </w:tblPr>
      <w:tblGrid>
        <w:gridCol w:w="2481"/>
        <w:gridCol w:w="3606"/>
        <w:gridCol w:w="1931"/>
        <w:gridCol w:w="2186"/>
      </w:tblGrid>
      <w:tr w:rsidR="00B671C6" w:rsidRPr="00B44D88" w14:paraId="36C794DA" w14:textId="77777777" w:rsidTr="00FD4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0740CE6A" w14:textId="77777777" w:rsidR="00B671C6" w:rsidRPr="003B77CC" w:rsidRDefault="00B671C6" w:rsidP="00FD497E">
            <w:pPr>
              <w:jc w:val="center"/>
              <w:rPr>
                <w:rFonts w:ascii="Raleway" w:hAnsi="Raleway"/>
                <w:sz w:val="22"/>
              </w:rPr>
            </w:pPr>
            <w:r w:rsidRPr="003B77CC">
              <w:rPr>
                <w:rFonts w:ascii="Raleway" w:hAnsi="Raleway"/>
                <w:sz w:val="22"/>
              </w:rPr>
              <w:t>Course/Examination</w:t>
            </w:r>
          </w:p>
        </w:tc>
        <w:tc>
          <w:tcPr>
            <w:tcW w:w="1767" w:type="pct"/>
          </w:tcPr>
          <w:p w14:paraId="5C3B70DA" w14:textId="77777777" w:rsidR="00B671C6" w:rsidRPr="003B77CC" w:rsidRDefault="00B671C6" w:rsidP="00FD49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  <w:sz w:val="22"/>
              </w:rPr>
            </w:pPr>
            <w:r w:rsidRPr="003B77CC">
              <w:rPr>
                <w:rFonts w:ascii="Raleway" w:hAnsi="Raleway"/>
                <w:sz w:val="22"/>
              </w:rPr>
              <w:t>Institution/University</w:t>
            </w:r>
          </w:p>
        </w:tc>
        <w:tc>
          <w:tcPr>
            <w:tcW w:w="946" w:type="pct"/>
          </w:tcPr>
          <w:p w14:paraId="6F654BCF" w14:textId="77777777" w:rsidR="00B671C6" w:rsidRPr="003B77CC" w:rsidRDefault="00B671C6" w:rsidP="00FD49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  <w:sz w:val="22"/>
              </w:rPr>
            </w:pPr>
            <w:r w:rsidRPr="003B77CC">
              <w:rPr>
                <w:rFonts w:ascii="Raleway" w:hAnsi="Raleway"/>
                <w:sz w:val="22"/>
              </w:rPr>
              <w:t>Month &amp; Year of Passing</w:t>
            </w:r>
          </w:p>
        </w:tc>
        <w:tc>
          <w:tcPr>
            <w:tcW w:w="1071" w:type="pct"/>
          </w:tcPr>
          <w:p w14:paraId="1C1A44A1" w14:textId="77777777" w:rsidR="00B671C6" w:rsidRPr="003B77CC" w:rsidRDefault="00B671C6" w:rsidP="00FD49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  <w:sz w:val="22"/>
              </w:rPr>
            </w:pPr>
            <w:r w:rsidRPr="003B77CC">
              <w:rPr>
                <w:rFonts w:ascii="Raleway" w:hAnsi="Raleway"/>
                <w:iCs/>
                <w:sz w:val="22"/>
              </w:rPr>
              <w:t>Performance</w:t>
            </w:r>
          </w:p>
        </w:tc>
      </w:tr>
      <w:tr w:rsidR="00A00288" w:rsidRPr="00B44D88" w14:paraId="0C94AF2D" w14:textId="77777777" w:rsidTr="00FD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305B0C75" w14:textId="573B027C" w:rsidR="00A00288" w:rsidRPr="003B77CC" w:rsidRDefault="00A00288" w:rsidP="00A00288">
            <w:pPr>
              <w:jc w:val="center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M</w:t>
            </w:r>
            <w:r w:rsidRPr="003B77CC">
              <w:rPr>
                <w:rFonts w:ascii="Raleway" w:hAnsi="Raleway"/>
              </w:rPr>
              <w:t>.</w:t>
            </w:r>
            <w:r>
              <w:rPr>
                <w:rFonts w:ascii="Raleway" w:hAnsi="Raleway"/>
              </w:rPr>
              <w:t>Sc</w:t>
            </w:r>
            <w:r w:rsidRPr="003B77CC">
              <w:rPr>
                <w:rFonts w:ascii="Raleway" w:hAnsi="Raleway"/>
              </w:rPr>
              <w:t xml:space="preserve">. </w:t>
            </w:r>
            <w:r>
              <w:rPr>
                <w:rFonts w:ascii="Raleway" w:hAnsi="Raleway"/>
              </w:rPr>
              <w:t>Biotechnology</w:t>
            </w:r>
          </w:p>
        </w:tc>
        <w:tc>
          <w:tcPr>
            <w:tcW w:w="1767" w:type="pct"/>
          </w:tcPr>
          <w:p w14:paraId="2FF99F40" w14:textId="66D835B7" w:rsidR="00A00288" w:rsidRPr="003B77CC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 xml:space="preserve">Institute of Sciences, </w:t>
            </w:r>
            <w:proofErr w:type="spellStart"/>
            <w:r>
              <w:rPr>
                <w:rFonts w:ascii="Raleway" w:hAnsi="Raleway"/>
              </w:rPr>
              <w:t>Churchgate</w:t>
            </w:r>
            <w:proofErr w:type="spellEnd"/>
            <w:r>
              <w:rPr>
                <w:rFonts w:ascii="Raleway" w:hAnsi="Raleway"/>
              </w:rPr>
              <w:t>, University of Mumbai</w:t>
            </w:r>
          </w:p>
        </w:tc>
        <w:tc>
          <w:tcPr>
            <w:tcW w:w="946" w:type="pct"/>
          </w:tcPr>
          <w:p w14:paraId="165F1D50" w14:textId="0F8D9E19" w:rsidR="00A00288" w:rsidRPr="003B77CC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June 201</w:t>
            </w:r>
            <w:r>
              <w:rPr>
                <w:rFonts w:ascii="Raleway" w:hAnsi="Raleway"/>
              </w:rPr>
              <w:t>9</w:t>
            </w:r>
            <w:r w:rsidRPr="003B77CC">
              <w:rPr>
                <w:rFonts w:ascii="Raleway" w:hAnsi="Raleway"/>
              </w:rPr>
              <w:t xml:space="preserve"> </w:t>
            </w:r>
          </w:p>
        </w:tc>
        <w:tc>
          <w:tcPr>
            <w:tcW w:w="1071" w:type="pct"/>
          </w:tcPr>
          <w:p w14:paraId="59F44F57" w14:textId="4406F5C7" w:rsidR="00A00288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9.42/10</w:t>
            </w:r>
            <w:r w:rsidRPr="003B77CC">
              <w:rPr>
                <w:rFonts w:ascii="Raleway" w:hAnsi="Raleway"/>
              </w:rPr>
              <w:t xml:space="preserve"> (</w:t>
            </w:r>
            <w:r>
              <w:rPr>
                <w:rFonts w:ascii="Raleway" w:hAnsi="Raleway"/>
              </w:rPr>
              <w:t>SEM III</w:t>
            </w:r>
            <w:r w:rsidRPr="003B77CC">
              <w:rPr>
                <w:rFonts w:ascii="Raleway" w:hAnsi="Raleway"/>
              </w:rPr>
              <w:t>)</w:t>
            </w:r>
          </w:p>
        </w:tc>
      </w:tr>
      <w:tr w:rsidR="00A00288" w:rsidRPr="00B44D88" w14:paraId="4D0C19EF" w14:textId="77777777" w:rsidTr="00FD497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21A64A29" w14:textId="056EE3EC" w:rsidR="00A00288" w:rsidRPr="003B77CC" w:rsidRDefault="00A00288" w:rsidP="00A00288">
            <w:pPr>
              <w:jc w:val="center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B.</w:t>
            </w:r>
            <w:r>
              <w:rPr>
                <w:rFonts w:ascii="Raleway" w:hAnsi="Raleway"/>
              </w:rPr>
              <w:t>Sc</w:t>
            </w:r>
            <w:r w:rsidRPr="003B77CC">
              <w:rPr>
                <w:rFonts w:ascii="Raleway" w:hAnsi="Raleway"/>
              </w:rPr>
              <w:t xml:space="preserve">. </w:t>
            </w:r>
            <w:r>
              <w:rPr>
                <w:rFonts w:ascii="Raleway" w:hAnsi="Raleway"/>
              </w:rPr>
              <w:t>Biotechnology</w:t>
            </w:r>
          </w:p>
        </w:tc>
        <w:tc>
          <w:tcPr>
            <w:tcW w:w="1767" w:type="pct"/>
          </w:tcPr>
          <w:p w14:paraId="2626BE4D" w14:textId="5F2CEEE2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G.N. Khalsa College, Matunga, University of Mumbai</w:t>
            </w:r>
          </w:p>
        </w:tc>
        <w:tc>
          <w:tcPr>
            <w:tcW w:w="946" w:type="pct"/>
          </w:tcPr>
          <w:p w14:paraId="375F63D1" w14:textId="5F9368D8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June 201</w:t>
            </w:r>
            <w:r>
              <w:rPr>
                <w:rFonts w:ascii="Raleway" w:hAnsi="Raleway"/>
              </w:rPr>
              <w:t>7</w:t>
            </w:r>
            <w:r w:rsidRPr="003B77CC">
              <w:rPr>
                <w:rFonts w:ascii="Raleway" w:hAnsi="Raleway"/>
              </w:rPr>
              <w:t xml:space="preserve"> </w:t>
            </w:r>
          </w:p>
        </w:tc>
        <w:tc>
          <w:tcPr>
            <w:tcW w:w="1071" w:type="pct"/>
          </w:tcPr>
          <w:p w14:paraId="61852C94" w14:textId="542A0095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6.65/7</w:t>
            </w:r>
          </w:p>
        </w:tc>
      </w:tr>
      <w:tr w:rsidR="00A00288" w:rsidRPr="00B44D88" w14:paraId="1E9C006A" w14:textId="77777777" w:rsidTr="00FD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644BBC70" w14:textId="77777777" w:rsidR="00A00288" w:rsidRPr="003B77CC" w:rsidRDefault="00A00288" w:rsidP="00A00288">
            <w:pPr>
              <w:jc w:val="center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HSC</w:t>
            </w:r>
          </w:p>
          <w:p w14:paraId="488913FE" w14:textId="4CFD7960" w:rsidR="00A00288" w:rsidRPr="003B77CC" w:rsidRDefault="00A00288" w:rsidP="00A00288">
            <w:pPr>
              <w:jc w:val="center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(</w:t>
            </w:r>
            <w:r>
              <w:rPr>
                <w:rFonts w:ascii="Raleway" w:hAnsi="Raleway"/>
              </w:rPr>
              <w:t>Biology/IT</w:t>
            </w:r>
            <w:r w:rsidRPr="003B77CC">
              <w:rPr>
                <w:rFonts w:ascii="Raleway" w:hAnsi="Raleway"/>
              </w:rPr>
              <w:t>)</w:t>
            </w:r>
          </w:p>
        </w:tc>
        <w:tc>
          <w:tcPr>
            <w:tcW w:w="1767" w:type="pct"/>
          </w:tcPr>
          <w:p w14:paraId="4DD0C20D" w14:textId="77777777" w:rsidR="00A00288" w:rsidRPr="003B77CC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Maharashtra State Board of Secondary and Higher Education</w:t>
            </w:r>
          </w:p>
        </w:tc>
        <w:tc>
          <w:tcPr>
            <w:tcW w:w="946" w:type="pct"/>
          </w:tcPr>
          <w:p w14:paraId="5CB15133" w14:textId="4013F3B3" w:rsidR="00A00288" w:rsidRPr="003B77CC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March</w:t>
            </w:r>
            <w:r w:rsidRPr="003B77CC">
              <w:rPr>
                <w:rFonts w:ascii="Raleway" w:hAnsi="Raleway"/>
              </w:rPr>
              <w:t xml:space="preserve"> 2014</w:t>
            </w:r>
          </w:p>
        </w:tc>
        <w:tc>
          <w:tcPr>
            <w:tcW w:w="1071" w:type="pct"/>
          </w:tcPr>
          <w:p w14:paraId="1985019F" w14:textId="149FAD57" w:rsidR="00A00288" w:rsidRPr="003B77CC" w:rsidRDefault="00A00288" w:rsidP="00A002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/>
                <w:iCs/>
              </w:rPr>
            </w:pPr>
            <w:r>
              <w:rPr>
                <w:rFonts w:ascii="Raleway" w:hAnsi="Raleway"/>
                <w:iCs/>
              </w:rPr>
              <w:t>58</w:t>
            </w:r>
            <w:r w:rsidRPr="003B77CC">
              <w:rPr>
                <w:rFonts w:ascii="Raleway" w:hAnsi="Raleway"/>
                <w:iCs/>
              </w:rPr>
              <w:t>%</w:t>
            </w:r>
          </w:p>
        </w:tc>
      </w:tr>
      <w:tr w:rsidR="00A00288" w:rsidRPr="00B44D88" w14:paraId="23F3524D" w14:textId="77777777" w:rsidTr="00FD497E">
        <w:trPr>
          <w:trHeight w:val="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61C89934" w14:textId="77777777" w:rsidR="00A00288" w:rsidRPr="003B77CC" w:rsidRDefault="00A00288" w:rsidP="00A00288">
            <w:pPr>
              <w:jc w:val="center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SSC</w:t>
            </w:r>
          </w:p>
        </w:tc>
        <w:tc>
          <w:tcPr>
            <w:tcW w:w="1767" w:type="pct"/>
          </w:tcPr>
          <w:p w14:paraId="67AA50A8" w14:textId="77777777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</w:rPr>
            </w:pPr>
            <w:r w:rsidRPr="003B77CC">
              <w:rPr>
                <w:rFonts w:ascii="Raleway" w:hAnsi="Raleway"/>
              </w:rPr>
              <w:t>Maharashtra State Board of Secondary and Higher Education</w:t>
            </w:r>
          </w:p>
        </w:tc>
        <w:tc>
          <w:tcPr>
            <w:tcW w:w="946" w:type="pct"/>
          </w:tcPr>
          <w:p w14:paraId="0BE52509" w14:textId="26AE6EB0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February</w:t>
            </w:r>
            <w:r w:rsidRPr="003B77CC">
              <w:rPr>
                <w:rFonts w:ascii="Raleway" w:hAnsi="Raleway"/>
              </w:rPr>
              <w:t xml:space="preserve"> 2012</w:t>
            </w:r>
          </w:p>
        </w:tc>
        <w:tc>
          <w:tcPr>
            <w:tcW w:w="1071" w:type="pct"/>
          </w:tcPr>
          <w:p w14:paraId="70CA823D" w14:textId="78E3663B" w:rsidR="00A00288" w:rsidRPr="003B77CC" w:rsidRDefault="00A00288" w:rsidP="00A002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/>
                <w:iCs/>
              </w:rPr>
            </w:pPr>
            <w:r>
              <w:rPr>
                <w:rFonts w:ascii="Raleway" w:hAnsi="Raleway"/>
                <w:iCs/>
              </w:rPr>
              <w:t>82</w:t>
            </w:r>
            <w:r w:rsidRPr="003B77CC">
              <w:rPr>
                <w:rFonts w:ascii="Raleway" w:hAnsi="Raleway"/>
                <w:iCs/>
              </w:rPr>
              <w:t>%</w:t>
            </w:r>
          </w:p>
        </w:tc>
      </w:tr>
    </w:tbl>
    <w:p w14:paraId="48A91C6E" w14:textId="77777777" w:rsidR="00E9749A" w:rsidRDefault="00E9749A" w:rsidP="00E9749A">
      <w:pPr>
        <w:pStyle w:val="SectionHeading"/>
        <w:spacing w:before="0" w:after="0" w:line="240" w:lineRule="auto"/>
        <w:jc w:val="both"/>
        <w:rPr>
          <w:rFonts w:ascii="Calibri" w:hAnsi="Calibri"/>
          <w:bCs/>
          <w:color w:val="auto"/>
          <w:szCs w:val="24"/>
          <w:lang w:val="en-GB"/>
        </w:rPr>
      </w:pPr>
    </w:p>
    <w:p w14:paraId="1AB4743E" w14:textId="77777777" w:rsidR="00E9749A" w:rsidRDefault="00E9749A" w:rsidP="003E6838">
      <w:pPr>
        <w:pBdr>
          <w:bottom w:val="single" w:sz="18" w:space="1" w:color="808080"/>
        </w:pBdr>
        <w:rPr>
          <w:rFonts w:ascii="Calibri" w:hAnsi="Calibri"/>
          <w:b/>
          <w:noProof/>
          <w:color w:val="365F91"/>
          <w:sz w:val="28"/>
          <w:szCs w:val="30"/>
        </w:rPr>
      </w:pPr>
    </w:p>
    <w:p w14:paraId="17DC1E8E" w14:textId="1F72D113" w:rsidR="003E6838" w:rsidRPr="00FD497E" w:rsidRDefault="00CE1AB6" w:rsidP="003E6838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30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30"/>
        </w:rPr>
        <w:t xml:space="preserve">SKILLS &amp; </w:t>
      </w:r>
      <w:r w:rsidR="00AE6998">
        <w:rPr>
          <w:rFonts w:ascii="Caviar Dreams" w:hAnsi="Caviar Dreams"/>
          <w:b/>
          <w:noProof/>
          <w:color w:val="1F497D" w:themeColor="text2"/>
          <w:sz w:val="24"/>
          <w:szCs w:val="30"/>
        </w:rPr>
        <w:t>TECHNOLOGIES</w:t>
      </w:r>
    </w:p>
    <w:p w14:paraId="728CF19E" w14:textId="1C849CA6" w:rsidR="003E6838" w:rsidRDefault="003E6838" w:rsidP="003E6838">
      <w:pPr>
        <w:rPr>
          <w:rFonts w:ascii="Calibri" w:hAnsi="Calibri" w:cs="Calibri"/>
          <w:sz w:val="24"/>
          <w:szCs w:val="24"/>
        </w:rPr>
      </w:pPr>
    </w:p>
    <w:p w14:paraId="14AC197E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 xml:space="preserve">Microscope, </w:t>
      </w:r>
      <w:proofErr w:type="spellStart"/>
      <w:r w:rsidRPr="00A00288">
        <w:rPr>
          <w:rFonts w:ascii="Raleway" w:hAnsi="Raleway" w:cs="Calibri"/>
          <w:sz w:val="24"/>
          <w:szCs w:val="24"/>
        </w:rPr>
        <w:t>Megafuge</w:t>
      </w:r>
      <w:proofErr w:type="spellEnd"/>
      <w:r w:rsidRPr="00A00288">
        <w:rPr>
          <w:rFonts w:ascii="Raleway" w:hAnsi="Raleway" w:cs="Calibri"/>
          <w:sz w:val="24"/>
          <w:szCs w:val="24"/>
        </w:rPr>
        <w:t xml:space="preserve">, Centrifuge, AGE/PAGE, Colorimeter, UV- spectroscopy, probe </w:t>
      </w:r>
      <w:proofErr w:type="spellStart"/>
      <w:r w:rsidRPr="00A00288">
        <w:rPr>
          <w:rFonts w:ascii="Raleway" w:hAnsi="Raleway" w:cs="Calibri"/>
          <w:sz w:val="24"/>
          <w:szCs w:val="24"/>
        </w:rPr>
        <w:t>sonicator</w:t>
      </w:r>
      <w:proofErr w:type="spellEnd"/>
      <w:r w:rsidRPr="00A00288">
        <w:rPr>
          <w:rFonts w:ascii="Raleway" w:hAnsi="Raleway" w:cs="Calibri"/>
          <w:sz w:val="24"/>
          <w:szCs w:val="24"/>
        </w:rPr>
        <w:t xml:space="preserve">, </w:t>
      </w:r>
      <w:proofErr w:type="spellStart"/>
      <w:r w:rsidRPr="00A00288">
        <w:rPr>
          <w:rFonts w:ascii="Raleway" w:hAnsi="Raleway" w:cs="Calibri"/>
          <w:sz w:val="24"/>
          <w:szCs w:val="24"/>
        </w:rPr>
        <w:t>multiskan</w:t>
      </w:r>
      <w:proofErr w:type="spellEnd"/>
      <w:r w:rsidRPr="00A00288">
        <w:rPr>
          <w:rFonts w:ascii="Raleway" w:hAnsi="Raleway" w:cs="Calibri"/>
          <w:sz w:val="24"/>
          <w:szCs w:val="24"/>
        </w:rPr>
        <w:t xml:space="preserve"> Go.</w:t>
      </w:r>
    </w:p>
    <w:p w14:paraId="295AA142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 xml:space="preserve">Assay: </w:t>
      </w:r>
      <w:proofErr w:type="gramStart"/>
      <w:r w:rsidRPr="00A00288">
        <w:rPr>
          <w:rFonts w:ascii="Raleway" w:hAnsi="Raleway" w:cs="Calibri"/>
          <w:sz w:val="24"/>
          <w:szCs w:val="24"/>
        </w:rPr>
        <w:t>DPPH,TPC</w:t>
      </w:r>
      <w:proofErr w:type="gramEnd"/>
      <w:r w:rsidRPr="00A00288">
        <w:rPr>
          <w:rFonts w:ascii="Raleway" w:hAnsi="Raleway" w:cs="Calibri"/>
          <w:sz w:val="24"/>
          <w:szCs w:val="24"/>
        </w:rPr>
        <w:t>,TROLOX.</w:t>
      </w:r>
    </w:p>
    <w:p w14:paraId="14E93A72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>Immunology: ABO blood grouping, Serum electrophoresis.</w:t>
      </w:r>
    </w:p>
    <w:p w14:paraId="5273D63E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>Genetics: Replica plate technique, Transformation.</w:t>
      </w:r>
    </w:p>
    <w:p w14:paraId="40EEF685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>Environment Science: BOD and COD es</w:t>
      </w:r>
      <w:bookmarkStart w:id="0" w:name="_GoBack"/>
      <w:bookmarkEnd w:id="0"/>
      <w:r w:rsidRPr="00A00288">
        <w:rPr>
          <w:rFonts w:ascii="Raleway" w:hAnsi="Raleway" w:cs="Calibri"/>
          <w:sz w:val="24"/>
          <w:szCs w:val="24"/>
        </w:rPr>
        <w:t>timation.</w:t>
      </w:r>
    </w:p>
    <w:p w14:paraId="2A7418AC" w14:textId="77777777" w:rsidR="00A00288" w:rsidRPr="00A00288" w:rsidRDefault="00A00288" w:rsidP="00A00288">
      <w:pPr>
        <w:pStyle w:val="ListParagraph"/>
        <w:numPr>
          <w:ilvl w:val="0"/>
          <w:numId w:val="21"/>
        </w:numPr>
        <w:spacing w:line="276" w:lineRule="auto"/>
        <w:rPr>
          <w:rFonts w:ascii="Raleway" w:hAnsi="Raleway" w:cs="Calibri"/>
          <w:sz w:val="24"/>
          <w:szCs w:val="24"/>
        </w:rPr>
      </w:pPr>
      <w:r w:rsidRPr="00A00288">
        <w:rPr>
          <w:rFonts w:ascii="Raleway" w:hAnsi="Raleway" w:cs="Calibri"/>
          <w:sz w:val="24"/>
          <w:szCs w:val="24"/>
        </w:rPr>
        <w:t>Other skills: HTML, Microsoft Excel, office.</w:t>
      </w:r>
    </w:p>
    <w:p w14:paraId="267A445A" w14:textId="77777777" w:rsidR="00A00288" w:rsidRPr="00A00288" w:rsidRDefault="00A00288" w:rsidP="00A00288">
      <w:pPr>
        <w:rPr>
          <w:rFonts w:ascii="Calibri" w:hAnsi="Calibri" w:cs="Calibri"/>
          <w:sz w:val="24"/>
          <w:szCs w:val="24"/>
        </w:rPr>
      </w:pPr>
    </w:p>
    <w:p w14:paraId="285C05D2" w14:textId="77777777" w:rsidR="00D22A11" w:rsidRDefault="00D22A11" w:rsidP="00EE00C6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30"/>
        </w:rPr>
      </w:pPr>
    </w:p>
    <w:p w14:paraId="0AC3C80A" w14:textId="1AD63125" w:rsidR="001B09E8" w:rsidRPr="00FD497E" w:rsidRDefault="0065020A" w:rsidP="00EE00C6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30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30"/>
        </w:rPr>
        <w:t>WORK</w:t>
      </w:r>
      <w:r w:rsidR="003B77CC" w:rsidRPr="00FD497E">
        <w:rPr>
          <w:rFonts w:ascii="Caviar Dreams" w:hAnsi="Caviar Dreams"/>
          <w:b/>
          <w:noProof/>
          <w:color w:val="1F497D" w:themeColor="text2"/>
          <w:sz w:val="24"/>
          <w:szCs w:val="30"/>
        </w:rPr>
        <w:t xml:space="preserve"> EXPERIENCE</w:t>
      </w:r>
    </w:p>
    <w:p w14:paraId="13DDD3B2" w14:textId="77777777" w:rsidR="00EE00C6" w:rsidRDefault="00EE00C6" w:rsidP="001B09E8">
      <w:pPr>
        <w:widowControl/>
        <w:tabs>
          <w:tab w:val="center" w:pos="5112"/>
        </w:tabs>
        <w:autoSpaceDE/>
        <w:autoSpaceDN/>
        <w:adjustRightInd/>
        <w:jc w:val="both"/>
        <w:rPr>
          <w:rFonts w:ascii="Sylfaen" w:hAnsi="Sylfaen"/>
          <w:noProof/>
          <w:sz w:val="24"/>
          <w:szCs w:val="30"/>
        </w:rPr>
      </w:pPr>
    </w:p>
    <w:p w14:paraId="44B9FC5C" w14:textId="4CC5547E" w:rsidR="006C33AE" w:rsidRPr="00EE00C6" w:rsidRDefault="006C33AE" w:rsidP="003D0F1C">
      <w:pPr>
        <w:pStyle w:val="ListParagraph"/>
        <w:widowControl/>
        <w:numPr>
          <w:ilvl w:val="0"/>
          <w:numId w:val="11"/>
        </w:numPr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Sylfaen" w:hAnsi="Sylfaen"/>
          <w:noProof/>
          <w:sz w:val="24"/>
          <w:szCs w:val="30"/>
        </w:rPr>
      </w:pPr>
      <w:r>
        <w:rPr>
          <w:rFonts w:ascii="Raleway" w:hAnsi="Raleway"/>
          <w:b/>
          <w:noProof/>
          <w:sz w:val="24"/>
          <w:szCs w:val="30"/>
        </w:rPr>
        <w:t>Graduate Engineering Trainee</w:t>
      </w:r>
      <w:r w:rsidRPr="00EE00C6">
        <w:rPr>
          <w:rFonts w:ascii="Sylfaen" w:hAnsi="Sylfaen"/>
          <w:noProof/>
          <w:sz w:val="24"/>
          <w:szCs w:val="30"/>
        </w:rPr>
        <w:tab/>
      </w:r>
      <w:r w:rsidRPr="00EE00C6">
        <w:rPr>
          <w:rFonts w:ascii="Sylfaen" w:hAnsi="Sylfaen"/>
          <w:noProof/>
          <w:sz w:val="24"/>
          <w:szCs w:val="30"/>
        </w:rPr>
        <w:tab/>
      </w:r>
      <w:r w:rsidRPr="00EE00C6">
        <w:rPr>
          <w:rFonts w:ascii="Sylfaen" w:hAnsi="Sylfaen"/>
          <w:noProof/>
          <w:sz w:val="24"/>
          <w:szCs w:val="30"/>
        </w:rPr>
        <w:tab/>
      </w:r>
      <w:r>
        <w:rPr>
          <w:rFonts w:ascii="Sylfaen" w:hAnsi="Sylfaen"/>
          <w:noProof/>
          <w:sz w:val="24"/>
          <w:szCs w:val="30"/>
        </w:rPr>
        <w:t xml:space="preserve">    </w:t>
      </w:r>
      <w:r>
        <w:rPr>
          <w:rFonts w:ascii="Raleway" w:hAnsi="Raleway"/>
          <w:i/>
          <w:noProof/>
          <w:sz w:val="24"/>
          <w:szCs w:val="30"/>
        </w:rPr>
        <w:t>December 2018- Current</w:t>
      </w:r>
    </w:p>
    <w:p w14:paraId="6B75C4A4" w14:textId="13BA269A" w:rsidR="006C33AE" w:rsidRPr="009507AB" w:rsidRDefault="009507AB" w:rsidP="009507AB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i/>
          <w:iCs/>
          <w:noProof/>
          <w:sz w:val="22"/>
          <w:szCs w:val="28"/>
        </w:rPr>
      </w:pPr>
      <w:r w:rsidRPr="009507AB">
        <w:rPr>
          <w:rFonts w:ascii="Raleway" w:hAnsi="Raleway"/>
          <w:i/>
          <w:iCs/>
          <w:noProof/>
          <w:sz w:val="22"/>
          <w:szCs w:val="28"/>
        </w:rPr>
        <w:t xml:space="preserve">Consultant at </w:t>
      </w:r>
      <w:r w:rsidR="00874823">
        <w:rPr>
          <w:rFonts w:ascii="Raleway" w:hAnsi="Raleway"/>
          <w:i/>
          <w:iCs/>
          <w:noProof/>
          <w:sz w:val="22"/>
          <w:szCs w:val="28"/>
        </w:rPr>
        <w:t>LTI (</w:t>
      </w:r>
      <w:r w:rsidRPr="009507AB">
        <w:rPr>
          <w:rFonts w:ascii="Raleway" w:hAnsi="Raleway"/>
          <w:i/>
          <w:iCs/>
          <w:noProof/>
          <w:sz w:val="22"/>
          <w:szCs w:val="28"/>
        </w:rPr>
        <w:t>Larsen N Toubro Infotech</w:t>
      </w:r>
      <w:r w:rsidR="00874823">
        <w:rPr>
          <w:rFonts w:ascii="Raleway" w:hAnsi="Raleway"/>
          <w:i/>
          <w:iCs/>
          <w:noProof/>
          <w:sz w:val="22"/>
          <w:szCs w:val="28"/>
        </w:rPr>
        <w:t>)</w:t>
      </w:r>
    </w:p>
    <w:p w14:paraId="7DA7A9C3" w14:textId="77777777" w:rsidR="009507AB" w:rsidRPr="009507AB" w:rsidRDefault="009507AB" w:rsidP="009507AB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noProof/>
          <w:sz w:val="24"/>
          <w:szCs w:val="30"/>
        </w:rPr>
      </w:pPr>
    </w:p>
    <w:p w14:paraId="5BD234C4" w14:textId="61E39F99" w:rsidR="006C33AE" w:rsidRPr="006C33AE" w:rsidRDefault="006C33AE" w:rsidP="003D0F1C">
      <w:pPr>
        <w:pStyle w:val="ListParagraph"/>
        <w:widowControl/>
        <w:numPr>
          <w:ilvl w:val="0"/>
          <w:numId w:val="19"/>
        </w:numPr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Sylfaen" w:hAnsi="Sylfaen"/>
          <w:noProof/>
          <w:sz w:val="24"/>
          <w:szCs w:val="30"/>
        </w:rPr>
      </w:pPr>
      <w:r>
        <w:rPr>
          <w:rFonts w:ascii="Raleway" w:hAnsi="Raleway"/>
          <w:sz w:val="22"/>
          <w:szCs w:val="36"/>
          <w:lang w:val="en-GB"/>
        </w:rPr>
        <w:t>Practice on SOA (Service Oriented Architecture) and OSB (Oracle Service Bus) for developing services.</w:t>
      </w:r>
    </w:p>
    <w:p w14:paraId="047AB3D8" w14:textId="4D699F2F" w:rsidR="006C33AE" w:rsidRPr="00741406" w:rsidRDefault="006C33AE" w:rsidP="003D0F1C">
      <w:pPr>
        <w:pStyle w:val="ListParagraph"/>
        <w:widowControl/>
        <w:numPr>
          <w:ilvl w:val="0"/>
          <w:numId w:val="19"/>
        </w:numPr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Sylfaen" w:hAnsi="Sylfaen"/>
          <w:noProof/>
          <w:sz w:val="24"/>
          <w:szCs w:val="30"/>
        </w:rPr>
      </w:pPr>
      <w:r>
        <w:rPr>
          <w:rFonts w:ascii="Raleway" w:hAnsi="Raleway"/>
          <w:sz w:val="22"/>
          <w:szCs w:val="36"/>
          <w:lang w:val="en-GB"/>
        </w:rPr>
        <w:t>APWF Support for providing support on a project based on I/PM (Imaging and Process Management) Technology</w:t>
      </w:r>
      <w:r w:rsidR="00741406">
        <w:rPr>
          <w:rFonts w:ascii="Raleway" w:hAnsi="Raleway"/>
          <w:sz w:val="22"/>
          <w:szCs w:val="36"/>
          <w:lang w:val="en-GB"/>
        </w:rPr>
        <w:t xml:space="preserve"> for incidents occurring due to faults in email processed by the server</w:t>
      </w:r>
      <w:r>
        <w:rPr>
          <w:rFonts w:ascii="Raleway" w:hAnsi="Raleway"/>
          <w:sz w:val="22"/>
          <w:szCs w:val="36"/>
          <w:lang w:val="en-GB"/>
        </w:rPr>
        <w:t xml:space="preserve">. </w:t>
      </w:r>
    </w:p>
    <w:p w14:paraId="4F7123E9" w14:textId="77777777" w:rsidR="006C33AE" w:rsidRPr="006C33AE" w:rsidRDefault="006C33AE" w:rsidP="006C33AE">
      <w:pPr>
        <w:pStyle w:val="ListParagraph"/>
        <w:widowControl/>
        <w:tabs>
          <w:tab w:val="center" w:pos="5112"/>
        </w:tabs>
        <w:autoSpaceDE/>
        <w:autoSpaceDN/>
        <w:adjustRightInd/>
        <w:spacing w:line="276" w:lineRule="auto"/>
        <w:ind w:left="360"/>
        <w:jc w:val="both"/>
        <w:rPr>
          <w:rFonts w:ascii="Sylfaen" w:hAnsi="Sylfaen"/>
          <w:noProof/>
          <w:sz w:val="24"/>
          <w:szCs w:val="30"/>
        </w:rPr>
      </w:pPr>
    </w:p>
    <w:p w14:paraId="1B30A5EF" w14:textId="560A7D4D" w:rsidR="00957C0A" w:rsidRPr="00EE00C6" w:rsidRDefault="00957C0A" w:rsidP="003D0F1C">
      <w:pPr>
        <w:pStyle w:val="ListParagraph"/>
        <w:widowControl/>
        <w:numPr>
          <w:ilvl w:val="0"/>
          <w:numId w:val="11"/>
        </w:numPr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Sylfaen" w:hAnsi="Sylfaen"/>
          <w:noProof/>
          <w:sz w:val="24"/>
          <w:szCs w:val="30"/>
        </w:rPr>
      </w:pPr>
      <w:r w:rsidRPr="003B77CC">
        <w:rPr>
          <w:rFonts w:ascii="Raleway" w:hAnsi="Raleway"/>
          <w:b/>
          <w:noProof/>
          <w:sz w:val="24"/>
          <w:szCs w:val="30"/>
        </w:rPr>
        <w:t>Web Develop</w:t>
      </w:r>
      <w:r>
        <w:rPr>
          <w:rFonts w:ascii="Raleway" w:hAnsi="Raleway"/>
          <w:b/>
          <w:noProof/>
          <w:sz w:val="24"/>
          <w:szCs w:val="30"/>
        </w:rPr>
        <w:t>ment Manager</w:t>
      </w:r>
      <w:r w:rsidRPr="00EE00C6">
        <w:rPr>
          <w:rFonts w:ascii="Sylfaen" w:hAnsi="Sylfaen"/>
          <w:noProof/>
          <w:sz w:val="24"/>
          <w:szCs w:val="30"/>
        </w:rPr>
        <w:tab/>
      </w:r>
      <w:r w:rsidRPr="00EE00C6">
        <w:rPr>
          <w:rFonts w:ascii="Sylfaen" w:hAnsi="Sylfaen"/>
          <w:noProof/>
          <w:sz w:val="24"/>
          <w:szCs w:val="30"/>
        </w:rPr>
        <w:tab/>
      </w:r>
      <w:r w:rsidRPr="00EE00C6">
        <w:rPr>
          <w:rFonts w:ascii="Sylfaen" w:hAnsi="Sylfaen"/>
          <w:noProof/>
          <w:sz w:val="24"/>
          <w:szCs w:val="30"/>
        </w:rPr>
        <w:tab/>
      </w:r>
      <w:r w:rsidR="008053EB">
        <w:rPr>
          <w:rFonts w:ascii="Sylfaen" w:hAnsi="Sylfaen"/>
          <w:noProof/>
          <w:sz w:val="24"/>
          <w:szCs w:val="30"/>
        </w:rPr>
        <w:t xml:space="preserve">    </w:t>
      </w:r>
      <w:r>
        <w:rPr>
          <w:rFonts w:ascii="Raleway" w:hAnsi="Raleway"/>
          <w:i/>
          <w:noProof/>
          <w:sz w:val="24"/>
          <w:szCs w:val="30"/>
        </w:rPr>
        <w:t>August</w:t>
      </w:r>
      <w:r w:rsidRPr="003B77CC">
        <w:rPr>
          <w:rFonts w:ascii="Raleway" w:hAnsi="Raleway"/>
          <w:i/>
          <w:noProof/>
          <w:sz w:val="24"/>
          <w:szCs w:val="30"/>
        </w:rPr>
        <w:t xml:space="preserve"> 201</w:t>
      </w:r>
      <w:r>
        <w:rPr>
          <w:rFonts w:ascii="Raleway" w:hAnsi="Raleway"/>
          <w:i/>
          <w:noProof/>
          <w:sz w:val="24"/>
          <w:szCs w:val="30"/>
        </w:rPr>
        <w:t xml:space="preserve">8 </w:t>
      </w:r>
      <w:r w:rsidR="008053EB">
        <w:rPr>
          <w:rFonts w:ascii="Raleway" w:hAnsi="Raleway"/>
          <w:i/>
          <w:noProof/>
          <w:sz w:val="24"/>
          <w:szCs w:val="30"/>
        </w:rPr>
        <w:t>–</w:t>
      </w:r>
      <w:r>
        <w:rPr>
          <w:rFonts w:ascii="Raleway" w:hAnsi="Raleway"/>
          <w:i/>
          <w:noProof/>
          <w:sz w:val="24"/>
          <w:szCs w:val="30"/>
        </w:rPr>
        <w:t xml:space="preserve"> </w:t>
      </w:r>
      <w:r w:rsidR="008053EB">
        <w:rPr>
          <w:rFonts w:ascii="Raleway" w:hAnsi="Raleway"/>
          <w:i/>
          <w:noProof/>
          <w:sz w:val="24"/>
          <w:szCs w:val="30"/>
        </w:rPr>
        <w:t>December 2018</w:t>
      </w:r>
    </w:p>
    <w:p w14:paraId="36E7494E" w14:textId="4654F188" w:rsidR="00957C0A" w:rsidRPr="009507AB" w:rsidRDefault="00957C0A" w:rsidP="009507AB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i/>
          <w:iCs/>
          <w:noProof/>
          <w:sz w:val="22"/>
          <w:szCs w:val="28"/>
        </w:rPr>
      </w:pPr>
      <w:r w:rsidRPr="009507AB">
        <w:rPr>
          <w:rFonts w:ascii="Raleway" w:hAnsi="Raleway"/>
          <w:i/>
          <w:iCs/>
          <w:noProof/>
          <w:sz w:val="22"/>
          <w:szCs w:val="28"/>
        </w:rPr>
        <w:t>Intern at Luka Enterprises</w:t>
      </w:r>
    </w:p>
    <w:p w14:paraId="43C2CDDD" w14:textId="77777777" w:rsidR="009507AB" w:rsidRDefault="009507AB" w:rsidP="009507AB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noProof/>
          <w:sz w:val="24"/>
          <w:szCs w:val="30"/>
        </w:rPr>
      </w:pPr>
    </w:p>
    <w:p w14:paraId="4EE65314" w14:textId="1348F0D9" w:rsidR="00957C0A" w:rsidRDefault="00575369" w:rsidP="003D0F1C">
      <w:pPr>
        <w:pStyle w:val="Location"/>
        <w:numPr>
          <w:ilvl w:val="0"/>
          <w:numId w:val="12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bookmarkStart w:id="1" w:name="_Hlk12149003"/>
      <w:r>
        <w:rPr>
          <w:rFonts w:ascii="Raleway" w:hAnsi="Raleway"/>
          <w:sz w:val="22"/>
          <w:szCs w:val="36"/>
          <w:lang w:val="en-GB"/>
        </w:rPr>
        <w:t>Managing a website and working on the features.</w:t>
      </w:r>
      <w:bookmarkEnd w:id="1"/>
    </w:p>
    <w:p w14:paraId="32746FF9" w14:textId="10E8698D" w:rsidR="00957C0A" w:rsidRPr="00957C0A" w:rsidRDefault="00575369" w:rsidP="003D0F1C">
      <w:pPr>
        <w:pStyle w:val="Location"/>
        <w:numPr>
          <w:ilvl w:val="0"/>
          <w:numId w:val="12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r>
        <w:rPr>
          <w:rFonts w:ascii="Raleway" w:hAnsi="Raleway"/>
          <w:sz w:val="22"/>
          <w:szCs w:val="36"/>
          <w:lang w:val="en-GB"/>
        </w:rPr>
        <w:t>Developing an E-Commerce website.</w:t>
      </w:r>
    </w:p>
    <w:p w14:paraId="513F518D" w14:textId="466E4F63" w:rsidR="00957C0A" w:rsidRDefault="00575369" w:rsidP="003D0F1C">
      <w:pPr>
        <w:pStyle w:val="Location"/>
        <w:numPr>
          <w:ilvl w:val="0"/>
          <w:numId w:val="12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r>
        <w:rPr>
          <w:rFonts w:ascii="Raleway" w:hAnsi="Raleway"/>
          <w:sz w:val="22"/>
          <w:szCs w:val="36"/>
          <w:lang w:val="en-GB"/>
        </w:rPr>
        <w:t>Adding features and functionalities to the website.</w:t>
      </w:r>
    </w:p>
    <w:p w14:paraId="372625F6" w14:textId="77D9B212" w:rsidR="00575369" w:rsidRDefault="00575369" w:rsidP="003D0F1C">
      <w:pPr>
        <w:pStyle w:val="Location"/>
        <w:numPr>
          <w:ilvl w:val="0"/>
          <w:numId w:val="12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r>
        <w:rPr>
          <w:rFonts w:ascii="Raleway" w:hAnsi="Raleway"/>
          <w:sz w:val="22"/>
          <w:szCs w:val="36"/>
          <w:lang w:val="en-GB"/>
        </w:rPr>
        <w:t>Working on the SEO of the website.</w:t>
      </w:r>
    </w:p>
    <w:p w14:paraId="2FAF70C7" w14:textId="77777777" w:rsidR="00575369" w:rsidRPr="00575369" w:rsidRDefault="00575369" w:rsidP="00575369">
      <w:pPr>
        <w:pStyle w:val="Location"/>
        <w:spacing w:before="60" w:line="276" w:lineRule="auto"/>
        <w:ind w:left="1008"/>
        <w:jc w:val="both"/>
        <w:rPr>
          <w:rFonts w:ascii="Raleway" w:hAnsi="Raleway"/>
          <w:sz w:val="22"/>
          <w:szCs w:val="36"/>
          <w:lang w:val="en-GB"/>
        </w:rPr>
      </w:pPr>
    </w:p>
    <w:p w14:paraId="400EFFA6" w14:textId="7E3684DB" w:rsidR="00BB2A9A" w:rsidRPr="00EE00C6" w:rsidRDefault="003B77CC" w:rsidP="003D0F1C">
      <w:pPr>
        <w:pStyle w:val="ListParagraph"/>
        <w:widowControl/>
        <w:numPr>
          <w:ilvl w:val="0"/>
          <w:numId w:val="11"/>
        </w:numPr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Sylfaen" w:hAnsi="Sylfaen"/>
          <w:noProof/>
          <w:sz w:val="24"/>
          <w:szCs w:val="30"/>
        </w:rPr>
      </w:pPr>
      <w:r w:rsidRPr="003B77CC">
        <w:rPr>
          <w:rFonts w:ascii="Raleway" w:hAnsi="Raleway"/>
          <w:b/>
          <w:noProof/>
          <w:sz w:val="24"/>
          <w:szCs w:val="30"/>
        </w:rPr>
        <w:t>Web Developer</w:t>
      </w:r>
      <w:r w:rsidR="001B09E8" w:rsidRPr="00EE00C6">
        <w:rPr>
          <w:rFonts w:ascii="Sylfaen" w:hAnsi="Sylfaen"/>
          <w:noProof/>
          <w:sz w:val="24"/>
          <w:szCs w:val="30"/>
        </w:rPr>
        <w:tab/>
      </w:r>
      <w:r w:rsidR="001B09E8" w:rsidRPr="00EE00C6">
        <w:rPr>
          <w:rFonts w:ascii="Sylfaen" w:hAnsi="Sylfaen"/>
          <w:noProof/>
          <w:sz w:val="24"/>
          <w:szCs w:val="30"/>
        </w:rPr>
        <w:tab/>
      </w:r>
      <w:r w:rsidR="001B09E8" w:rsidRPr="00EE00C6">
        <w:rPr>
          <w:rFonts w:ascii="Sylfaen" w:hAnsi="Sylfaen"/>
          <w:noProof/>
          <w:sz w:val="24"/>
          <w:szCs w:val="30"/>
        </w:rPr>
        <w:tab/>
      </w:r>
      <w:r w:rsidR="001B09E8" w:rsidRPr="00EE00C6">
        <w:rPr>
          <w:rFonts w:ascii="Sylfaen" w:hAnsi="Sylfaen"/>
          <w:noProof/>
          <w:sz w:val="24"/>
          <w:szCs w:val="30"/>
        </w:rPr>
        <w:tab/>
      </w:r>
      <w:r w:rsidRPr="003B77CC">
        <w:rPr>
          <w:rFonts w:ascii="Raleway" w:hAnsi="Raleway"/>
          <w:i/>
          <w:noProof/>
          <w:sz w:val="24"/>
          <w:szCs w:val="30"/>
        </w:rPr>
        <w:t>April 2017</w:t>
      </w:r>
      <w:r w:rsidR="001B09E8" w:rsidRPr="003B77CC">
        <w:rPr>
          <w:rFonts w:ascii="Raleway" w:hAnsi="Raleway"/>
          <w:i/>
          <w:noProof/>
          <w:sz w:val="24"/>
          <w:szCs w:val="30"/>
        </w:rPr>
        <w:t xml:space="preserve"> – </w:t>
      </w:r>
      <w:r w:rsidR="00B166C1">
        <w:rPr>
          <w:rFonts w:ascii="Raleway" w:hAnsi="Raleway"/>
          <w:i/>
          <w:noProof/>
          <w:sz w:val="24"/>
          <w:szCs w:val="30"/>
        </w:rPr>
        <w:t>August</w:t>
      </w:r>
      <w:r w:rsidRPr="003B77CC">
        <w:rPr>
          <w:rFonts w:ascii="Raleway" w:hAnsi="Raleway"/>
          <w:i/>
          <w:noProof/>
          <w:sz w:val="24"/>
          <w:szCs w:val="30"/>
        </w:rPr>
        <w:t xml:space="preserve"> 2017</w:t>
      </w:r>
    </w:p>
    <w:p w14:paraId="1A724EAF" w14:textId="21022AA0" w:rsidR="001B09E8" w:rsidRPr="009507AB" w:rsidRDefault="003B77CC" w:rsidP="00EB4507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i/>
          <w:iCs/>
          <w:noProof/>
          <w:sz w:val="22"/>
          <w:szCs w:val="28"/>
        </w:rPr>
      </w:pPr>
      <w:r w:rsidRPr="009507AB">
        <w:rPr>
          <w:rFonts w:ascii="Raleway" w:hAnsi="Raleway"/>
          <w:i/>
          <w:iCs/>
          <w:noProof/>
          <w:sz w:val="22"/>
          <w:szCs w:val="28"/>
        </w:rPr>
        <w:t>Intern at IIDE</w:t>
      </w:r>
      <w:r w:rsidR="00C221CF">
        <w:rPr>
          <w:rFonts w:ascii="Raleway" w:hAnsi="Raleway"/>
          <w:i/>
          <w:iCs/>
          <w:noProof/>
          <w:sz w:val="22"/>
          <w:szCs w:val="28"/>
        </w:rPr>
        <w:t xml:space="preserve"> (</w:t>
      </w:r>
      <w:r w:rsidR="00C221CF" w:rsidRPr="009507AB">
        <w:rPr>
          <w:rFonts w:ascii="Raleway" w:hAnsi="Raleway"/>
          <w:i/>
          <w:iCs/>
          <w:noProof/>
          <w:sz w:val="22"/>
          <w:szCs w:val="28"/>
        </w:rPr>
        <w:t>Indian Institute of Digital Education</w:t>
      </w:r>
      <w:r w:rsidR="00C221CF">
        <w:rPr>
          <w:rFonts w:ascii="Raleway" w:hAnsi="Raleway"/>
          <w:i/>
          <w:iCs/>
          <w:noProof/>
          <w:sz w:val="22"/>
          <w:szCs w:val="28"/>
        </w:rPr>
        <w:t>)</w:t>
      </w:r>
    </w:p>
    <w:p w14:paraId="2E415F13" w14:textId="77777777" w:rsidR="00735950" w:rsidRPr="003B77CC" w:rsidRDefault="00735950" w:rsidP="00EB4507">
      <w:pPr>
        <w:widowControl/>
        <w:tabs>
          <w:tab w:val="center" w:pos="5112"/>
        </w:tabs>
        <w:autoSpaceDE/>
        <w:autoSpaceDN/>
        <w:adjustRightInd/>
        <w:spacing w:line="276" w:lineRule="auto"/>
        <w:jc w:val="both"/>
        <w:rPr>
          <w:rFonts w:ascii="Raleway" w:hAnsi="Raleway"/>
          <w:noProof/>
          <w:sz w:val="24"/>
          <w:szCs w:val="30"/>
        </w:rPr>
      </w:pPr>
    </w:p>
    <w:p w14:paraId="1CE92B07" w14:textId="01A90D72" w:rsidR="003B77CC" w:rsidRPr="00735950" w:rsidRDefault="003B77CC" w:rsidP="003D0F1C">
      <w:pPr>
        <w:pStyle w:val="Location"/>
        <w:numPr>
          <w:ilvl w:val="0"/>
          <w:numId w:val="20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r w:rsidRPr="00735950">
        <w:rPr>
          <w:rFonts w:ascii="Raleway" w:hAnsi="Raleway"/>
          <w:sz w:val="22"/>
          <w:szCs w:val="36"/>
          <w:lang w:val="en-GB"/>
        </w:rPr>
        <w:t>Managed and Developed website on Word</w:t>
      </w:r>
      <w:r w:rsidR="00957C0A">
        <w:rPr>
          <w:rFonts w:ascii="Raleway" w:hAnsi="Raleway"/>
          <w:sz w:val="22"/>
          <w:szCs w:val="36"/>
          <w:lang w:val="en-GB"/>
        </w:rPr>
        <w:t>P</w:t>
      </w:r>
      <w:r w:rsidRPr="00735950">
        <w:rPr>
          <w:rFonts w:ascii="Raleway" w:hAnsi="Raleway"/>
          <w:sz w:val="22"/>
          <w:szCs w:val="36"/>
          <w:lang w:val="en-GB"/>
        </w:rPr>
        <w:t>ress</w:t>
      </w:r>
      <w:r w:rsidR="00544994">
        <w:rPr>
          <w:rFonts w:ascii="Raleway" w:hAnsi="Raleway"/>
          <w:sz w:val="22"/>
          <w:szCs w:val="36"/>
          <w:lang w:val="en-GB"/>
        </w:rPr>
        <w:t>.</w:t>
      </w:r>
    </w:p>
    <w:p w14:paraId="38247E31" w14:textId="77777777" w:rsidR="003B77CC" w:rsidRPr="00735950" w:rsidRDefault="003B77CC" w:rsidP="003D0F1C">
      <w:pPr>
        <w:pStyle w:val="Location"/>
        <w:numPr>
          <w:ilvl w:val="0"/>
          <w:numId w:val="20"/>
        </w:numPr>
        <w:spacing w:before="60" w:line="276" w:lineRule="auto"/>
        <w:jc w:val="both"/>
        <w:rPr>
          <w:rFonts w:ascii="Raleway" w:hAnsi="Raleway"/>
          <w:sz w:val="22"/>
          <w:szCs w:val="36"/>
          <w:lang w:val="en-GB"/>
        </w:rPr>
      </w:pPr>
      <w:r w:rsidRPr="00735950">
        <w:rPr>
          <w:rFonts w:ascii="Raleway" w:hAnsi="Raleway"/>
          <w:sz w:val="22"/>
          <w:szCs w:val="36"/>
          <w:lang w:val="en-GB"/>
        </w:rPr>
        <w:t xml:space="preserve">Have </w:t>
      </w:r>
      <w:r w:rsidR="00544994" w:rsidRPr="00735950">
        <w:rPr>
          <w:rFonts w:ascii="Raleway" w:hAnsi="Raleway"/>
          <w:sz w:val="22"/>
          <w:szCs w:val="36"/>
          <w:lang w:val="en-GB"/>
        </w:rPr>
        <w:t>hands</w:t>
      </w:r>
      <w:r w:rsidRPr="00735950">
        <w:rPr>
          <w:rFonts w:ascii="Raleway" w:hAnsi="Raleway"/>
          <w:sz w:val="22"/>
          <w:szCs w:val="36"/>
          <w:lang w:val="en-GB"/>
        </w:rPr>
        <w:t xml:space="preserve"> on experience on DIVI theme and builder</w:t>
      </w:r>
      <w:r w:rsidR="00544994">
        <w:rPr>
          <w:rFonts w:ascii="Raleway" w:hAnsi="Raleway"/>
          <w:sz w:val="22"/>
          <w:szCs w:val="36"/>
          <w:lang w:val="en-GB"/>
        </w:rPr>
        <w:t>.</w:t>
      </w:r>
    </w:p>
    <w:p w14:paraId="0A7DF8B8" w14:textId="38E452B6" w:rsidR="00575369" w:rsidRPr="00575369" w:rsidRDefault="003B77CC" w:rsidP="003D0F1C">
      <w:pPr>
        <w:pStyle w:val="Location"/>
        <w:numPr>
          <w:ilvl w:val="0"/>
          <w:numId w:val="20"/>
        </w:numPr>
        <w:spacing w:before="60" w:line="276" w:lineRule="auto"/>
        <w:jc w:val="both"/>
        <w:rPr>
          <w:rFonts w:ascii="Sylfaen" w:hAnsi="Sylfaen"/>
          <w:b/>
          <w:noProof/>
          <w:color w:val="365F91"/>
          <w:sz w:val="28"/>
          <w:szCs w:val="30"/>
        </w:rPr>
      </w:pPr>
      <w:r w:rsidRPr="00735950">
        <w:rPr>
          <w:rFonts w:ascii="Raleway" w:hAnsi="Raleway"/>
          <w:sz w:val="22"/>
          <w:szCs w:val="36"/>
          <w:lang w:val="en-GB"/>
        </w:rPr>
        <w:t>Learned how to maintain SEO on the Word</w:t>
      </w:r>
      <w:r w:rsidR="00957C0A">
        <w:rPr>
          <w:rFonts w:ascii="Raleway" w:hAnsi="Raleway"/>
          <w:sz w:val="22"/>
          <w:szCs w:val="36"/>
          <w:lang w:val="en-GB"/>
        </w:rPr>
        <w:t>P</w:t>
      </w:r>
      <w:r w:rsidRPr="00735950">
        <w:rPr>
          <w:rFonts w:ascii="Raleway" w:hAnsi="Raleway"/>
          <w:sz w:val="22"/>
          <w:szCs w:val="36"/>
          <w:lang w:val="en-GB"/>
        </w:rPr>
        <w:t>ress website using a plugin called as Yoast SEO.</w:t>
      </w:r>
      <w:r w:rsidR="00B671C6">
        <w:rPr>
          <w:rFonts w:ascii="Sylfaen" w:hAnsi="Sylfaen"/>
          <w:b/>
          <w:noProof/>
          <w:color w:val="365F91"/>
          <w:sz w:val="28"/>
          <w:szCs w:val="30"/>
        </w:rPr>
        <w:t xml:space="preserve"> </w:t>
      </w:r>
    </w:p>
    <w:p w14:paraId="74B0EB50" w14:textId="77777777" w:rsidR="0065020A" w:rsidRDefault="0065020A" w:rsidP="0065020A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365F91"/>
          <w:sz w:val="24"/>
          <w:szCs w:val="24"/>
        </w:rPr>
      </w:pPr>
    </w:p>
    <w:p w14:paraId="42405320" w14:textId="77777777" w:rsidR="0065020A" w:rsidRPr="00FD497E" w:rsidRDefault="0065020A" w:rsidP="0065020A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24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24"/>
        </w:rPr>
        <w:t xml:space="preserve">PROJECTS </w:t>
      </w:r>
      <w:r w:rsidR="00D35426" w:rsidRPr="00FD497E">
        <w:rPr>
          <w:rFonts w:ascii="Caviar Dreams" w:hAnsi="Caviar Dreams"/>
          <w:b/>
          <w:noProof/>
          <w:color w:val="1F497D" w:themeColor="text2"/>
          <w:sz w:val="24"/>
          <w:szCs w:val="24"/>
        </w:rPr>
        <w:t>&amp; ACCOMPLISHMENTS</w:t>
      </w:r>
    </w:p>
    <w:p w14:paraId="38C1BE3A" w14:textId="77777777" w:rsidR="00B671C6" w:rsidRPr="0065020A" w:rsidRDefault="00B671C6" w:rsidP="00B671C6">
      <w:pPr>
        <w:pStyle w:val="Location"/>
        <w:spacing w:before="60"/>
        <w:ind w:left="1008"/>
        <w:jc w:val="both"/>
        <w:rPr>
          <w:rFonts w:ascii="Raleway" w:hAnsi="Raleway"/>
          <w:noProof/>
          <w:color w:val="365F91"/>
          <w:sz w:val="20"/>
          <w:szCs w:val="30"/>
        </w:rPr>
      </w:pPr>
    </w:p>
    <w:p w14:paraId="5C7BB458" w14:textId="754B214E" w:rsidR="006445B3" w:rsidRDefault="006445B3" w:rsidP="003D0F1C">
      <w:pPr>
        <w:pStyle w:val="Location"/>
        <w:numPr>
          <w:ilvl w:val="0"/>
          <w:numId w:val="13"/>
        </w:numPr>
        <w:spacing w:before="60" w:line="276" w:lineRule="auto"/>
        <w:jc w:val="both"/>
        <w:rPr>
          <w:rFonts w:ascii="Raleway" w:hAnsi="Raleway"/>
          <w:b/>
          <w:sz w:val="22"/>
          <w:lang w:val="en-GB"/>
        </w:rPr>
      </w:pPr>
      <w:r>
        <w:rPr>
          <w:rFonts w:ascii="Raleway" w:hAnsi="Raleway"/>
          <w:b/>
          <w:sz w:val="22"/>
          <w:lang w:val="en-GB"/>
        </w:rPr>
        <w:t xml:space="preserve">Women Empowerment: </w:t>
      </w:r>
      <w:r>
        <w:rPr>
          <w:rFonts w:ascii="Raleway" w:hAnsi="Raleway"/>
          <w:bCs/>
          <w:sz w:val="22"/>
          <w:lang w:val="en-GB"/>
        </w:rPr>
        <w:t>Developing website for providing an online support for women in starting their own income independently using Angular and Java Spring Boot.</w:t>
      </w:r>
    </w:p>
    <w:p w14:paraId="7BAB9B79" w14:textId="749D9576" w:rsidR="00D35426" w:rsidRDefault="00D35426" w:rsidP="003D0F1C">
      <w:pPr>
        <w:pStyle w:val="Location"/>
        <w:numPr>
          <w:ilvl w:val="0"/>
          <w:numId w:val="13"/>
        </w:numPr>
        <w:spacing w:before="60" w:line="276" w:lineRule="auto"/>
        <w:jc w:val="both"/>
        <w:rPr>
          <w:rFonts w:ascii="Raleway" w:hAnsi="Raleway"/>
          <w:b/>
          <w:sz w:val="22"/>
          <w:lang w:val="en-GB"/>
        </w:rPr>
      </w:pPr>
      <w:r>
        <w:rPr>
          <w:rFonts w:ascii="Raleway" w:hAnsi="Raleway"/>
          <w:b/>
          <w:sz w:val="22"/>
          <w:lang w:val="en-GB"/>
        </w:rPr>
        <w:t xml:space="preserve">Paper Publication: </w:t>
      </w:r>
      <w:r w:rsidRPr="0065020A">
        <w:rPr>
          <w:rFonts w:ascii="Raleway" w:hAnsi="Raleway"/>
          <w:sz w:val="22"/>
          <w:lang w:val="en-GB"/>
        </w:rPr>
        <w:t xml:space="preserve">Paper publication in the journal IJGTI (International Conference of Global Technology Initiatives) 2018, </w:t>
      </w:r>
      <w:r w:rsidRPr="0065020A">
        <w:rPr>
          <w:rFonts w:ascii="Raleway" w:hAnsi="Raleway"/>
          <w:b/>
          <w:sz w:val="22"/>
          <w:lang w:val="en-GB"/>
        </w:rPr>
        <w:t>ISSN</w:t>
      </w:r>
      <w:r w:rsidRPr="0065020A">
        <w:rPr>
          <w:rFonts w:ascii="Raleway" w:hAnsi="Raleway"/>
          <w:sz w:val="22"/>
          <w:lang w:val="en-GB"/>
        </w:rPr>
        <w:t xml:space="preserve"> (Print): 2277-6591 and </w:t>
      </w:r>
      <w:r w:rsidRPr="0065020A">
        <w:rPr>
          <w:rFonts w:ascii="Raleway" w:hAnsi="Raleway"/>
          <w:b/>
          <w:sz w:val="22"/>
          <w:lang w:val="en-GB"/>
        </w:rPr>
        <w:t>ISBN</w:t>
      </w:r>
      <w:r w:rsidRPr="0065020A">
        <w:rPr>
          <w:rFonts w:ascii="Raleway" w:hAnsi="Raleway"/>
          <w:sz w:val="22"/>
          <w:lang w:val="en-GB"/>
        </w:rPr>
        <w:t xml:space="preserve"> 978-81-929189-6-9.</w:t>
      </w:r>
    </w:p>
    <w:p w14:paraId="01785A16" w14:textId="77777777" w:rsidR="0065020A" w:rsidRPr="0065020A" w:rsidRDefault="0065020A" w:rsidP="003D0F1C">
      <w:pPr>
        <w:pStyle w:val="Location"/>
        <w:numPr>
          <w:ilvl w:val="0"/>
          <w:numId w:val="13"/>
        </w:numPr>
        <w:spacing w:before="60" w:line="276" w:lineRule="auto"/>
        <w:jc w:val="both"/>
        <w:rPr>
          <w:rFonts w:ascii="Raleway" w:hAnsi="Raleway"/>
          <w:b/>
          <w:sz w:val="22"/>
          <w:lang w:val="en-GB"/>
        </w:rPr>
      </w:pPr>
      <w:r w:rsidRPr="0065020A">
        <w:rPr>
          <w:rFonts w:ascii="Raleway" w:hAnsi="Raleway"/>
          <w:b/>
          <w:sz w:val="22"/>
          <w:lang w:val="en-GB"/>
        </w:rPr>
        <w:t xml:space="preserve">B.E. Project: </w:t>
      </w:r>
      <w:r>
        <w:rPr>
          <w:rFonts w:ascii="Raleway" w:hAnsi="Raleway"/>
          <w:sz w:val="22"/>
          <w:lang w:val="en-GB"/>
        </w:rPr>
        <w:t>Developed a web application using shiny package in R to perform predictive analytics using “</w:t>
      </w:r>
      <w:r w:rsidRPr="0065020A">
        <w:rPr>
          <w:rFonts w:ascii="Raleway" w:hAnsi="Raleway"/>
          <w:i/>
          <w:sz w:val="22"/>
          <w:lang w:val="en-GB"/>
        </w:rPr>
        <w:t>Decision Tree</w:t>
      </w:r>
      <w:r>
        <w:rPr>
          <w:rFonts w:ascii="Raleway" w:hAnsi="Raleway"/>
          <w:sz w:val="22"/>
          <w:lang w:val="en-GB"/>
        </w:rPr>
        <w:t xml:space="preserve">” algorithm. </w:t>
      </w:r>
    </w:p>
    <w:p w14:paraId="0124AB7A" w14:textId="77777777" w:rsidR="0065020A" w:rsidRPr="00D35426" w:rsidRDefault="0065020A" w:rsidP="003D0F1C">
      <w:pPr>
        <w:pStyle w:val="Location"/>
        <w:numPr>
          <w:ilvl w:val="0"/>
          <w:numId w:val="13"/>
        </w:numPr>
        <w:spacing w:before="60" w:line="276" w:lineRule="auto"/>
        <w:jc w:val="both"/>
        <w:rPr>
          <w:rFonts w:ascii="Raleway" w:hAnsi="Raleway"/>
          <w:b/>
          <w:sz w:val="22"/>
          <w:lang w:val="en-GB"/>
        </w:rPr>
      </w:pPr>
      <w:r w:rsidRPr="0065020A">
        <w:rPr>
          <w:rFonts w:ascii="Raleway" w:hAnsi="Raleway"/>
          <w:b/>
          <w:sz w:val="22"/>
          <w:lang w:val="en-GB"/>
        </w:rPr>
        <w:t>Pla</w:t>
      </w:r>
      <w:r>
        <w:rPr>
          <w:rFonts w:ascii="Raleway" w:hAnsi="Raleway"/>
          <w:b/>
          <w:sz w:val="22"/>
          <w:lang w:val="en-GB"/>
        </w:rPr>
        <w:t xml:space="preserve">cement Cell of Jai Hind College: </w:t>
      </w:r>
      <w:r>
        <w:rPr>
          <w:rFonts w:ascii="Raleway" w:hAnsi="Raleway"/>
          <w:sz w:val="22"/>
          <w:lang w:val="en-GB"/>
        </w:rPr>
        <w:t xml:space="preserve">Developed front end of the placement cell website for Jai Hind College, Mumbai. The website was developed and made responsive using HTML5 and CSS3. </w:t>
      </w:r>
    </w:p>
    <w:p w14:paraId="78D813B3" w14:textId="12D09F9F" w:rsidR="006445B3" w:rsidRPr="00613139" w:rsidRDefault="00EB4507" w:rsidP="003D0F1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Raleway" w:hAnsi="Raleway"/>
          <w:sz w:val="24"/>
          <w:szCs w:val="24"/>
          <w:lang w:val="en-GB"/>
        </w:rPr>
      </w:pPr>
      <w:r w:rsidRPr="00EB4507">
        <w:rPr>
          <w:rFonts w:ascii="Raleway" w:eastAsiaTheme="minorHAnsi" w:hAnsi="Raleway" w:cstheme="minorBidi"/>
          <w:b/>
          <w:sz w:val="22"/>
          <w:szCs w:val="22"/>
          <w:lang w:val="en-GB"/>
        </w:rPr>
        <w:t xml:space="preserve">Website for NSS Department: </w:t>
      </w:r>
      <w:r w:rsidRPr="00EB4507">
        <w:rPr>
          <w:rFonts w:ascii="Raleway" w:eastAsiaTheme="minorHAnsi" w:hAnsi="Raleway" w:cstheme="minorBidi"/>
          <w:sz w:val="22"/>
          <w:szCs w:val="22"/>
          <w:lang w:val="en-GB"/>
        </w:rPr>
        <w:t>Developed a website for National Service Scheme (NSS) department of our institute to upload and update details of various activities and events carried on regular basis.</w:t>
      </w:r>
    </w:p>
    <w:p w14:paraId="688844EA" w14:textId="28638D3D" w:rsidR="00613139" w:rsidRDefault="00613139" w:rsidP="00613139">
      <w:pPr>
        <w:spacing w:line="276" w:lineRule="auto"/>
        <w:jc w:val="both"/>
        <w:rPr>
          <w:rFonts w:ascii="Raleway" w:hAnsi="Raleway"/>
          <w:sz w:val="24"/>
          <w:szCs w:val="24"/>
          <w:lang w:val="en-GB"/>
        </w:rPr>
      </w:pPr>
    </w:p>
    <w:p w14:paraId="0937C839" w14:textId="77777777" w:rsidR="00C262E4" w:rsidRPr="00FD497E" w:rsidRDefault="003454B8" w:rsidP="00C262E4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24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24"/>
        </w:rPr>
        <w:t>CO-CURRICULAR ACTIVITIES</w:t>
      </w:r>
    </w:p>
    <w:p w14:paraId="3C08ED9A" w14:textId="77777777" w:rsidR="00247B18" w:rsidRPr="00247B18" w:rsidRDefault="00247B18" w:rsidP="00247B18">
      <w:pPr>
        <w:pStyle w:val="ItalicHeading"/>
        <w:tabs>
          <w:tab w:val="center" w:pos="5112"/>
        </w:tabs>
        <w:spacing w:line="240" w:lineRule="auto"/>
        <w:jc w:val="both"/>
        <w:rPr>
          <w:rFonts w:ascii="Sylfaen" w:hAnsi="Sylfaen"/>
          <w:i w:val="0"/>
          <w:noProof/>
          <w:sz w:val="24"/>
          <w:szCs w:val="30"/>
        </w:rPr>
      </w:pPr>
    </w:p>
    <w:p w14:paraId="3D8FFDF1" w14:textId="77777777" w:rsidR="003454B8" w:rsidRDefault="003454B8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>
        <w:rPr>
          <w:rFonts w:ascii="Raleway" w:hAnsi="Raleway"/>
          <w:i w:val="0"/>
          <w:noProof/>
          <w:sz w:val="22"/>
          <w:szCs w:val="30"/>
        </w:rPr>
        <w:t>Participated in Poster Presentation on Web Application for ITSA held in Universal College of Engineering, Vasai (W), Mumbai – 2017</w:t>
      </w:r>
    </w:p>
    <w:p w14:paraId="580DEDF3" w14:textId="77777777" w:rsidR="003454B8" w:rsidRDefault="003454B8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>
        <w:rPr>
          <w:rFonts w:ascii="Raleway" w:hAnsi="Raleway"/>
          <w:i w:val="0"/>
          <w:noProof/>
          <w:sz w:val="22"/>
          <w:szCs w:val="30"/>
        </w:rPr>
        <w:t>Participated in Poster Presentation  on Web Application for ITSA held in St. Francis Institute of Technology, Borivali (W), Mumbai - 2017</w:t>
      </w:r>
      <w:r w:rsidRPr="00544994">
        <w:rPr>
          <w:rFonts w:ascii="Raleway" w:hAnsi="Raleway"/>
          <w:i w:val="0"/>
          <w:noProof/>
          <w:sz w:val="22"/>
          <w:szCs w:val="30"/>
        </w:rPr>
        <w:t xml:space="preserve"> </w:t>
      </w:r>
    </w:p>
    <w:p w14:paraId="296E7698" w14:textId="77777777" w:rsidR="003454B8" w:rsidRDefault="003454B8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>
        <w:rPr>
          <w:rFonts w:ascii="Raleway" w:hAnsi="Raleway"/>
          <w:i w:val="0"/>
          <w:noProof/>
          <w:sz w:val="22"/>
          <w:szCs w:val="30"/>
        </w:rPr>
        <w:t>Participated in Paper Presentation on 5G Wireless Technology held in D.J. Sanghvi College, Andheri, Mumbai – 2016</w:t>
      </w:r>
    </w:p>
    <w:p w14:paraId="0DC86D9A" w14:textId="77777777" w:rsidR="000A4F3D" w:rsidRDefault="003454B8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>
        <w:rPr>
          <w:rFonts w:ascii="Raleway" w:hAnsi="Raleway"/>
          <w:i w:val="0"/>
          <w:noProof/>
          <w:sz w:val="22"/>
          <w:szCs w:val="30"/>
        </w:rPr>
        <w:t>Volunteer and member of Social Responsibility Cell (SRC) - 2016</w:t>
      </w:r>
    </w:p>
    <w:p w14:paraId="5D217241" w14:textId="77777777" w:rsidR="000A4F3D" w:rsidRPr="000A4F3D" w:rsidRDefault="000A4F3D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 w:rsidRPr="00544994">
        <w:rPr>
          <w:rFonts w:ascii="Raleway" w:hAnsi="Raleway"/>
          <w:i w:val="0"/>
          <w:noProof/>
          <w:sz w:val="22"/>
          <w:szCs w:val="30"/>
        </w:rPr>
        <w:t>Co-ordinated an event (Junkyard Wars)</w:t>
      </w:r>
      <w:r>
        <w:rPr>
          <w:rFonts w:ascii="Raleway" w:hAnsi="Raleway"/>
          <w:i w:val="0"/>
          <w:noProof/>
          <w:sz w:val="22"/>
          <w:szCs w:val="30"/>
        </w:rPr>
        <w:t xml:space="preserve"> under Mosaic 2015</w:t>
      </w:r>
      <w:r w:rsidRPr="00544994">
        <w:rPr>
          <w:rFonts w:ascii="Raleway" w:hAnsi="Raleway"/>
          <w:i w:val="0"/>
          <w:noProof/>
          <w:sz w:val="22"/>
          <w:szCs w:val="30"/>
        </w:rPr>
        <w:t xml:space="preserve"> </w:t>
      </w:r>
      <w:r>
        <w:rPr>
          <w:rFonts w:ascii="Raleway" w:hAnsi="Raleway"/>
          <w:i w:val="0"/>
          <w:noProof/>
          <w:sz w:val="22"/>
          <w:szCs w:val="30"/>
        </w:rPr>
        <w:t>–</w:t>
      </w:r>
      <w:r w:rsidRPr="00544994">
        <w:rPr>
          <w:rFonts w:ascii="Raleway" w:hAnsi="Raleway"/>
          <w:i w:val="0"/>
          <w:noProof/>
          <w:sz w:val="22"/>
          <w:szCs w:val="30"/>
        </w:rPr>
        <w:t xml:space="preserve"> 2015</w:t>
      </w:r>
    </w:p>
    <w:p w14:paraId="67290220" w14:textId="77777777" w:rsidR="00544994" w:rsidRDefault="00544994" w:rsidP="003D0F1C">
      <w:pPr>
        <w:pStyle w:val="ItalicHeading"/>
        <w:numPr>
          <w:ilvl w:val="0"/>
          <w:numId w:val="14"/>
        </w:numPr>
        <w:tabs>
          <w:tab w:val="center" w:pos="5112"/>
        </w:tabs>
        <w:spacing w:before="60" w:line="276" w:lineRule="auto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  <w:r w:rsidRPr="00544994">
        <w:rPr>
          <w:rFonts w:ascii="Raleway" w:hAnsi="Raleway"/>
          <w:i w:val="0"/>
          <w:noProof/>
          <w:sz w:val="22"/>
          <w:szCs w:val="30"/>
        </w:rPr>
        <w:t xml:space="preserve">Participated and won 1st Prize in Blind coding event in Mosaic (Technical Fest) </w:t>
      </w:r>
      <w:r w:rsidR="000A4F3D">
        <w:rPr>
          <w:rFonts w:ascii="Raleway" w:hAnsi="Raleway"/>
          <w:i w:val="0"/>
          <w:noProof/>
          <w:sz w:val="22"/>
          <w:szCs w:val="30"/>
        </w:rPr>
        <w:t>–</w:t>
      </w:r>
      <w:r w:rsidRPr="00544994">
        <w:rPr>
          <w:rFonts w:ascii="Raleway" w:hAnsi="Raleway"/>
          <w:i w:val="0"/>
          <w:noProof/>
          <w:sz w:val="22"/>
          <w:szCs w:val="30"/>
        </w:rPr>
        <w:t xml:space="preserve"> 2014</w:t>
      </w:r>
    </w:p>
    <w:p w14:paraId="2B436FA6" w14:textId="77777777" w:rsidR="000A4F3D" w:rsidRPr="00544994" w:rsidRDefault="000A4F3D" w:rsidP="000A4F3D">
      <w:pPr>
        <w:pStyle w:val="ItalicHeading"/>
        <w:tabs>
          <w:tab w:val="center" w:pos="5112"/>
        </w:tabs>
        <w:spacing w:before="60"/>
        <w:ind w:left="1006"/>
        <w:jc w:val="both"/>
        <w:rPr>
          <w:rFonts w:ascii="Raleway" w:hAnsi="Raleway"/>
          <w:i w:val="0"/>
          <w:noProof/>
          <w:sz w:val="22"/>
          <w:szCs w:val="30"/>
        </w:rPr>
      </w:pPr>
    </w:p>
    <w:p w14:paraId="551F0DF8" w14:textId="77777777" w:rsidR="008548B4" w:rsidRPr="00FD497E" w:rsidRDefault="00D35426" w:rsidP="008548B4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1F497D" w:themeColor="text2"/>
          <w:sz w:val="24"/>
          <w:szCs w:val="24"/>
        </w:rPr>
      </w:pPr>
      <w:r w:rsidRPr="00FD497E">
        <w:rPr>
          <w:rFonts w:ascii="Caviar Dreams" w:hAnsi="Caviar Dreams"/>
          <w:b/>
          <w:noProof/>
          <w:color w:val="1F497D" w:themeColor="text2"/>
          <w:sz w:val="24"/>
          <w:szCs w:val="24"/>
        </w:rPr>
        <w:t>ONLINE CERTIFICATIONS</w:t>
      </w:r>
    </w:p>
    <w:p w14:paraId="2367B4B1" w14:textId="77777777" w:rsidR="008548B4" w:rsidRPr="000A4F3D" w:rsidRDefault="008548B4" w:rsidP="008548B4">
      <w:pPr>
        <w:pStyle w:val="ItalicHeading"/>
        <w:tabs>
          <w:tab w:val="center" w:pos="5112"/>
        </w:tabs>
        <w:spacing w:line="240" w:lineRule="auto"/>
        <w:jc w:val="both"/>
        <w:rPr>
          <w:rFonts w:ascii="Sylfaen" w:hAnsi="Sylfaen"/>
          <w:i w:val="0"/>
          <w:noProof/>
          <w:sz w:val="24"/>
          <w:szCs w:val="24"/>
        </w:rPr>
      </w:pPr>
    </w:p>
    <w:tbl>
      <w:tblPr>
        <w:tblStyle w:val="LightGrid-Accent5"/>
        <w:tblW w:w="10440" w:type="dxa"/>
        <w:tblLook w:val="04A0" w:firstRow="1" w:lastRow="0" w:firstColumn="1" w:lastColumn="0" w:noHBand="0" w:noVBand="1"/>
      </w:tblPr>
      <w:tblGrid>
        <w:gridCol w:w="3570"/>
        <w:gridCol w:w="3729"/>
        <w:gridCol w:w="3141"/>
      </w:tblGrid>
      <w:tr w:rsidR="001E5D04" w14:paraId="694D2C61" w14:textId="77777777" w:rsidTr="001E5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C8BBCB8" w14:textId="77777777" w:rsidR="001E5D04" w:rsidRPr="00D74A13" w:rsidRDefault="001E5D04" w:rsidP="00060B07">
            <w:pPr>
              <w:spacing w:line="360" w:lineRule="auto"/>
              <w:jc w:val="center"/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</w:pPr>
            <w:r w:rsidRPr="00D74A13"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  <w:t>Title of Certification</w:t>
            </w:r>
          </w:p>
        </w:tc>
        <w:tc>
          <w:tcPr>
            <w:tcW w:w="3729" w:type="dxa"/>
          </w:tcPr>
          <w:p w14:paraId="77D3D78D" w14:textId="77777777" w:rsidR="001E5D04" w:rsidRPr="00D74A13" w:rsidRDefault="001E5D04" w:rsidP="00060B0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</w:pPr>
            <w:r w:rsidRPr="00D74A13"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  <w:t>Certification Authority</w:t>
            </w:r>
          </w:p>
        </w:tc>
        <w:tc>
          <w:tcPr>
            <w:tcW w:w="3141" w:type="dxa"/>
          </w:tcPr>
          <w:p w14:paraId="15012DF7" w14:textId="77777777" w:rsidR="001E5D04" w:rsidRPr="00D74A13" w:rsidRDefault="001E5D04" w:rsidP="00060B0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</w:pPr>
            <w:r w:rsidRPr="00D74A13">
              <w:rPr>
                <w:rFonts w:ascii="Caviar Dreams" w:hAnsi="Caviar Dreams" w:cs="Leelawadee UI Semilight"/>
                <w:noProof/>
                <w:color w:val="365F91"/>
                <w:sz w:val="22"/>
                <w:szCs w:val="26"/>
              </w:rPr>
              <w:t>Domain of Certification</w:t>
            </w:r>
          </w:p>
        </w:tc>
      </w:tr>
      <w:tr w:rsidR="001E5D04" w14:paraId="6F202FB5" w14:textId="77777777" w:rsidTr="00871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50AC624C" w14:textId="77777777" w:rsidR="001E5D04" w:rsidRPr="00FD497E" w:rsidRDefault="001E5D04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 w:rsidRPr="00FD497E">
              <w:rPr>
                <w:rFonts w:ascii="Raleway" w:hAnsi="Raleway" w:cs="Times New Roman"/>
                <w:b w:val="0"/>
                <w:noProof/>
                <w:szCs w:val="30"/>
              </w:rPr>
              <w:t>Online Marketing Fundamentals</w:t>
            </w:r>
          </w:p>
        </w:tc>
        <w:tc>
          <w:tcPr>
            <w:tcW w:w="3729" w:type="dxa"/>
            <w:vAlign w:val="center"/>
          </w:tcPr>
          <w:p w14:paraId="0043EE61" w14:textId="77777777" w:rsidR="001E5D04" w:rsidRPr="00FD497E" w:rsidRDefault="001E5D04" w:rsidP="00060B07">
            <w:pPr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 w:rsidRPr="00FD497E">
              <w:rPr>
                <w:rFonts w:ascii="Raleway" w:hAnsi="Raleway" w:cs="Times New Roman"/>
                <w:noProof/>
                <w:szCs w:val="30"/>
              </w:rPr>
              <w:t>Google Digital Unlocked</w:t>
            </w:r>
          </w:p>
        </w:tc>
        <w:tc>
          <w:tcPr>
            <w:tcW w:w="3141" w:type="dxa"/>
            <w:vAlign w:val="center"/>
          </w:tcPr>
          <w:p w14:paraId="491CC0E0" w14:textId="77777777" w:rsidR="001E5D04" w:rsidRPr="00FD497E" w:rsidRDefault="001E5D04" w:rsidP="00060B07">
            <w:pPr>
              <w:spacing w:line="360" w:lineRule="auto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Digital Marketing</w:t>
            </w:r>
          </w:p>
        </w:tc>
      </w:tr>
      <w:tr w:rsidR="001E5D04" w14:paraId="05E3D936" w14:textId="77777777" w:rsidTr="00871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40D33547" w14:textId="098587DE" w:rsidR="001E5D04" w:rsidRPr="00FD497E" w:rsidRDefault="001E5D04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Introduction to R</w:t>
            </w:r>
            <w:r w:rsidR="008B4C01">
              <w:rPr>
                <w:rFonts w:ascii="Raleway" w:hAnsi="Raleway" w:cs="Times New Roman"/>
                <w:b w:val="0"/>
                <w:noProof/>
                <w:szCs w:val="30"/>
              </w:rPr>
              <w:t xml:space="preserve"> and Python for Data Science</w:t>
            </w:r>
          </w:p>
        </w:tc>
        <w:tc>
          <w:tcPr>
            <w:tcW w:w="3729" w:type="dxa"/>
            <w:vAlign w:val="center"/>
          </w:tcPr>
          <w:p w14:paraId="01AFCED2" w14:textId="77777777" w:rsidR="001E5D04" w:rsidRPr="00FD497E" w:rsidRDefault="001E5D04" w:rsidP="00060B07">
            <w:pPr>
              <w:spacing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Datacamp</w:t>
            </w:r>
          </w:p>
        </w:tc>
        <w:tc>
          <w:tcPr>
            <w:tcW w:w="3141" w:type="dxa"/>
            <w:vMerge w:val="restart"/>
            <w:vAlign w:val="center"/>
          </w:tcPr>
          <w:p w14:paraId="26EA4EF5" w14:textId="77777777" w:rsidR="001E5D04" w:rsidRDefault="001E5D04" w:rsidP="00060B07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Data Analysis and Machine Learning</w:t>
            </w:r>
          </w:p>
        </w:tc>
      </w:tr>
      <w:tr w:rsidR="001E5D04" w14:paraId="0434B303" w14:textId="77777777" w:rsidTr="00871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74FBBA00" w14:textId="77777777" w:rsidR="001E5D04" w:rsidRPr="00FD497E" w:rsidRDefault="001E5D04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Building Web Applications in R with Shiny</w:t>
            </w:r>
          </w:p>
        </w:tc>
        <w:tc>
          <w:tcPr>
            <w:tcW w:w="3729" w:type="dxa"/>
            <w:vAlign w:val="center"/>
          </w:tcPr>
          <w:p w14:paraId="781B773A" w14:textId="77777777" w:rsidR="001E5D04" w:rsidRPr="00FD497E" w:rsidRDefault="001E5D04" w:rsidP="00060B07">
            <w:pPr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Datacamp</w:t>
            </w:r>
          </w:p>
        </w:tc>
        <w:tc>
          <w:tcPr>
            <w:tcW w:w="3141" w:type="dxa"/>
            <w:vMerge/>
            <w:vAlign w:val="center"/>
          </w:tcPr>
          <w:p w14:paraId="50B9D532" w14:textId="77777777" w:rsidR="001E5D04" w:rsidRDefault="001E5D04" w:rsidP="00060B07">
            <w:pPr>
              <w:spacing w:line="360" w:lineRule="auto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</w:p>
        </w:tc>
      </w:tr>
      <w:tr w:rsidR="001E5D04" w14:paraId="6C2E51DD" w14:textId="77777777" w:rsidTr="00871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74C43761" w14:textId="79D42AB4" w:rsidR="001E5D04" w:rsidRPr="00FD497E" w:rsidRDefault="001E5D04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Python 101 for Data Science</w:t>
            </w:r>
            <w:r w:rsidR="008B4C01">
              <w:rPr>
                <w:rFonts w:ascii="Raleway" w:hAnsi="Raleway" w:cs="Times New Roman"/>
                <w:b w:val="0"/>
                <w:noProof/>
                <w:szCs w:val="30"/>
              </w:rPr>
              <w:t xml:space="preserve"> &amp; Machine Learning with Python</w:t>
            </w:r>
          </w:p>
        </w:tc>
        <w:tc>
          <w:tcPr>
            <w:tcW w:w="3729" w:type="dxa"/>
            <w:vAlign w:val="center"/>
          </w:tcPr>
          <w:p w14:paraId="268D7468" w14:textId="77777777" w:rsidR="001E5D04" w:rsidRPr="00FD497E" w:rsidRDefault="001E5D04" w:rsidP="00060B07">
            <w:pPr>
              <w:spacing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Cognitive Class</w:t>
            </w:r>
          </w:p>
        </w:tc>
        <w:tc>
          <w:tcPr>
            <w:tcW w:w="3141" w:type="dxa"/>
            <w:vMerge/>
            <w:vAlign w:val="center"/>
          </w:tcPr>
          <w:p w14:paraId="1BB7907A" w14:textId="77777777" w:rsidR="001E5D04" w:rsidRDefault="001E5D04" w:rsidP="00060B07">
            <w:pPr>
              <w:spacing w:line="360" w:lineRule="auto"/>
              <w:ind w:left="36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</w:p>
        </w:tc>
      </w:tr>
      <w:tr w:rsidR="0053629F" w14:paraId="531048B9" w14:textId="77777777" w:rsidTr="00871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2819D6B8" w14:textId="77777777" w:rsidR="0053629F" w:rsidRDefault="0053629F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Practical PHP: Master the Basics and Code Dynamic Websites</w:t>
            </w:r>
          </w:p>
        </w:tc>
        <w:tc>
          <w:tcPr>
            <w:tcW w:w="3729" w:type="dxa"/>
            <w:vAlign w:val="center"/>
          </w:tcPr>
          <w:p w14:paraId="024F14CF" w14:textId="77777777" w:rsidR="0053629F" w:rsidRDefault="0053629F" w:rsidP="00060B07">
            <w:pPr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Udemy</w:t>
            </w:r>
          </w:p>
        </w:tc>
        <w:tc>
          <w:tcPr>
            <w:tcW w:w="3141" w:type="dxa"/>
            <w:vMerge w:val="restart"/>
            <w:vAlign w:val="center"/>
          </w:tcPr>
          <w:p w14:paraId="3E5B63CB" w14:textId="77777777" w:rsidR="0053629F" w:rsidRDefault="0053629F" w:rsidP="00060B07">
            <w:pPr>
              <w:spacing w:line="360" w:lineRule="auto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Web Development</w:t>
            </w:r>
          </w:p>
        </w:tc>
      </w:tr>
      <w:tr w:rsidR="0053629F" w14:paraId="43819D6B" w14:textId="77777777" w:rsidTr="00871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65207C22" w14:textId="24AF75DE" w:rsidR="0053629F" w:rsidRDefault="0053629F" w:rsidP="00060B07">
            <w:pPr>
              <w:spacing w:line="360" w:lineRule="auto"/>
              <w:ind w:left="36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Learn E-Commerce Website in PHP &amp; MySQL from Scratch</w:t>
            </w:r>
          </w:p>
        </w:tc>
        <w:tc>
          <w:tcPr>
            <w:tcW w:w="3729" w:type="dxa"/>
            <w:vAlign w:val="center"/>
          </w:tcPr>
          <w:p w14:paraId="2A470F47" w14:textId="14EEA9E5" w:rsidR="0053629F" w:rsidRDefault="0053629F" w:rsidP="00060B07">
            <w:pPr>
              <w:spacing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Udemy</w:t>
            </w:r>
          </w:p>
        </w:tc>
        <w:tc>
          <w:tcPr>
            <w:tcW w:w="3141" w:type="dxa"/>
            <w:vMerge/>
            <w:vAlign w:val="center"/>
          </w:tcPr>
          <w:p w14:paraId="0321D1FE" w14:textId="77777777" w:rsidR="0053629F" w:rsidRDefault="0053629F" w:rsidP="00060B07">
            <w:pPr>
              <w:spacing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</w:p>
        </w:tc>
      </w:tr>
      <w:tr w:rsidR="003418BF" w14:paraId="7C3CC87C" w14:textId="77777777" w:rsidTr="00871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  <w:vAlign w:val="center"/>
          </w:tcPr>
          <w:p w14:paraId="70D4EB57" w14:textId="36190E48" w:rsidR="003418BF" w:rsidRPr="003418BF" w:rsidRDefault="003418BF" w:rsidP="00060B07">
            <w:pPr>
              <w:spacing w:line="360" w:lineRule="auto"/>
              <w:ind w:left="360"/>
              <w:rPr>
                <w:rFonts w:ascii="Raleway" w:hAnsi="Raleway" w:cs="Times New Roman"/>
                <w:b w:val="0"/>
                <w:noProof/>
                <w:szCs w:val="30"/>
              </w:rPr>
            </w:pPr>
            <w:r>
              <w:rPr>
                <w:rFonts w:ascii="Raleway" w:hAnsi="Raleway" w:cs="Times New Roman"/>
                <w:b w:val="0"/>
                <w:noProof/>
                <w:szCs w:val="30"/>
              </w:rPr>
              <w:t>Brain Bench</w:t>
            </w:r>
          </w:p>
        </w:tc>
        <w:tc>
          <w:tcPr>
            <w:tcW w:w="3729" w:type="dxa"/>
            <w:vAlign w:val="center"/>
          </w:tcPr>
          <w:p w14:paraId="33554D29" w14:textId="4CBC2ACD" w:rsidR="003418BF" w:rsidRDefault="003418BF" w:rsidP="00060B07">
            <w:pPr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Brain Bench</w:t>
            </w:r>
          </w:p>
        </w:tc>
        <w:tc>
          <w:tcPr>
            <w:tcW w:w="3141" w:type="dxa"/>
            <w:vAlign w:val="center"/>
          </w:tcPr>
          <w:p w14:paraId="6A7DEEBD" w14:textId="661A7A3F" w:rsidR="003418BF" w:rsidRDefault="003418BF" w:rsidP="00060B07">
            <w:pPr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Times New Roman"/>
                <w:noProof/>
                <w:szCs w:val="30"/>
              </w:rPr>
            </w:pPr>
            <w:r>
              <w:rPr>
                <w:rFonts w:ascii="Raleway" w:hAnsi="Raleway" w:cs="Times New Roman"/>
                <w:noProof/>
                <w:szCs w:val="30"/>
              </w:rPr>
              <w:t>Java</w:t>
            </w:r>
          </w:p>
        </w:tc>
      </w:tr>
    </w:tbl>
    <w:p w14:paraId="11E73731" w14:textId="77777777" w:rsidR="002A5708" w:rsidRDefault="002A5708" w:rsidP="00D35426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365F91"/>
          <w:sz w:val="24"/>
          <w:szCs w:val="24"/>
        </w:rPr>
      </w:pPr>
    </w:p>
    <w:p w14:paraId="650A8357" w14:textId="74CDB009" w:rsidR="00D35426" w:rsidRPr="000A4F3D" w:rsidRDefault="00D35426" w:rsidP="00D35426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365F91"/>
          <w:sz w:val="24"/>
          <w:szCs w:val="24"/>
        </w:rPr>
      </w:pPr>
      <w:r w:rsidRPr="000A4F3D">
        <w:rPr>
          <w:rFonts w:ascii="Caviar Dreams" w:hAnsi="Caviar Dreams"/>
          <w:b/>
          <w:noProof/>
          <w:color w:val="365F91"/>
          <w:sz w:val="24"/>
          <w:szCs w:val="24"/>
        </w:rPr>
        <w:t>PERSONAL INTERESTS</w:t>
      </w:r>
    </w:p>
    <w:p w14:paraId="5F5D992A" w14:textId="77777777" w:rsidR="00D35426" w:rsidRPr="000A4F3D" w:rsidRDefault="00D35426" w:rsidP="00D35426">
      <w:pPr>
        <w:pStyle w:val="ItalicHeading"/>
        <w:tabs>
          <w:tab w:val="center" w:pos="5112"/>
        </w:tabs>
        <w:spacing w:line="240" w:lineRule="auto"/>
        <w:jc w:val="both"/>
        <w:rPr>
          <w:rFonts w:ascii="Sylfaen" w:hAnsi="Sylfaen"/>
          <w:i w:val="0"/>
          <w:noProof/>
          <w:sz w:val="24"/>
          <w:szCs w:val="24"/>
        </w:rPr>
      </w:pPr>
    </w:p>
    <w:p w14:paraId="24C9C410" w14:textId="77777777" w:rsidR="00D35426" w:rsidRPr="006803FB" w:rsidRDefault="00D35426" w:rsidP="003D0F1C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76" w:lineRule="auto"/>
        <w:ind w:left="1006"/>
        <w:jc w:val="both"/>
        <w:rPr>
          <w:rFonts w:ascii="Sylfaen" w:hAnsi="Sylfaen" w:cs="Calibri"/>
          <w:sz w:val="22"/>
          <w:szCs w:val="24"/>
        </w:rPr>
      </w:pPr>
      <w:r w:rsidRPr="006803FB">
        <w:rPr>
          <w:rFonts w:ascii="Raleway" w:hAnsi="Raleway" w:cs="Calibri"/>
          <w:sz w:val="22"/>
          <w:szCs w:val="24"/>
        </w:rPr>
        <w:t>Drawing and Sketching</w:t>
      </w:r>
    </w:p>
    <w:p w14:paraId="6B73718D" w14:textId="77777777" w:rsidR="00D35426" w:rsidRPr="006803FB" w:rsidRDefault="00D35426" w:rsidP="003D0F1C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76" w:lineRule="auto"/>
        <w:ind w:left="1006"/>
        <w:jc w:val="both"/>
        <w:rPr>
          <w:rFonts w:ascii="Sylfaen" w:hAnsi="Sylfaen" w:cs="Calibri"/>
          <w:sz w:val="22"/>
          <w:szCs w:val="24"/>
        </w:rPr>
      </w:pPr>
      <w:r w:rsidRPr="006803FB">
        <w:rPr>
          <w:rFonts w:ascii="Raleway" w:hAnsi="Raleway" w:cs="Calibri"/>
          <w:sz w:val="22"/>
          <w:szCs w:val="24"/>
        </w:rPr>
        <w:t>Playing football, cricket, chess, carom, badminton</w:t>
      </w:r>
    </w:p>
    <w:p w14:paraId="46D822F6" w14:textId="77777777" w:rsidR="00551BD1" w:rsidRPr="006803FB" w:rsidRDefault="00D35426" w:rsidP="003D0F1C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76" w:lineRule="auto"/>
        <w:ind w:left="1006"/>
        <w:jc w:val="both"/>
        <w:rPr>
          <w:rFonts w:ascii="Sylfaen" w:hAnsi="Sylfaen" w:cs="Calibri"/>
          <w:sz w:val="22"/>
          <w:szCs w:val="24"/>
        </w:rPr>
      </w:pPr>
      <w:proofErr w:type="gramStart"/>
      <w:r w:rsidRPr="006803FB">
        <w:rPr>
          <w:rFonts w:ascii="Raleway" w:hAnsi="Raleway" w:cs="Calibri"/>
          <w:sz w:val="22"/>
          <w:szCs w:val="24"/>
        </w:rPr>
        <w:t>Listening</w:t>
      </w:r>
      <w:proofErr w:type="gramEnd"/>
      <w:r w:rsidRPr="006803FB">
        <w:rPr>
          <w:rFonts w:ascii="Raleway" w:hAnsi="Raleway" w:cs="Calibri"/>
          <w:sz w:val="22"/>
          <w:szCs w:val="24"/>
        </w:rPr>
        <w:t xml:space="preserve"> music</w:t>
      </w:r>
    </w:p>
    <w:p w14:paraId="6CC21134" w14:textId="77777777" w:rsidR="00551BD1" w:rsidRPr="000A4F3D" w:rsidRDefault="00551BD1" w:rsidP="00551BD1">
      <w:pPr>
        <w:widowControl/>
        <w:autoSpaceDE/>
        <w:autoSpaceDN/>
        <w:adjustRightInd/>
        <w:jc w:val="both"/>
        <w:rPr>
          <w:rFonts w:ascii="Sylfaen" w:hAnsi="Sylfaen" w:cs="Calibri"/>
          <w:sz w:val="24"/>
          <w:szCs w:val="24"/>
        </w:rPr>
      </w:pPr>
    </w:p>
    <w:p w14:paraId="6C1AEFEC" w14:textId="77777777" w:rsidR="00551BD1" w:rsidRPr="000A4F3D" w:rsidRDefault="00551BD1" w:rsidP="00551BD1">
      <w:pPr>
        <w:pBdr>
          <w:bottom w:val="single" w:sz="18" w:space="1" w:color="808080"/>
        </w:pBdr>
        <w:rPr>
          <w:rFonts w:ascii="Caviar Dreams" w:hAnsi="Caviar Dreams"/>
          <w:b/>
          <w:noProof/>
          <w:color w:val="365F91"/>
          <w:sz w:val="24"/>
          <w:szCs w:val="24"/>
        </w:rPr>
      </w:pPr>
      <w:r w:rsidRPr="000A4F3D">
        <w:rPr>
          <w:rFonts w:ascii="Caviar Dreams" w:hAnsi="Caviar Dreams"/>
          <w:b/>
          <w:noProof/>
          <w:color w:val="365F91"/>
          <w:sz w:val="24"/>
          <w:szCs w:val="24"/>
        </w:rPr>
        <w:t>PERSONAL MEMORANDA</w:t>
      </w:r>
    </w:p>
    <w:p w14:paraId="607330A3" w14:textId="77777777" w:rsidR="00551BD1" w:rsidRPr="00247B18" w:rsidRDefault="00551BD1" w:rsidP="00551BD1">
      <w:pPr>
        <w:pStyle w:val="ItalicHeading"/>
        <w:tabs>
          <w:tab w:val="center" w:pos="5112"/>
        </w:tabs>
        <w:spacing w:line="240" w:lineRule="auto"/>
        <w:jc w:val="both"/>
        <w:rPr>
          <w:rFonts w:ascii="Sylfaen" w:hAnsi="Sylfaen"/>
          <w:i w:val="0"/>
          <w:noProof/>
          <w:sz w:val="24"/>
          <w:szCs w:val="3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293"/>
        <w:gridCol w:w="6911"/>
      </w:tblGrid>
      <w:tr w:rsidR="00551BD1" w14:paraId="2D8DD95E" w14:textId="77777777" w:rsidTr="00060B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3E1DB974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 xml:space="preserve">Name: </w:t>
            </w:r>
          </w:p>
        </w:tc>
        <w:tc>
          <w:tcPr>
            <w:tcW w:w="7071" w:type="dxa"/>
          </w:tcPr>
          <w:p w14:paraId="1560619F" w14:textId="77777777" w:rsidR="00551BD1" w:rsidRPr="00551BD1" w:rsidRDefault="004116DE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r>
              <w:rPr>
                <w:rFonts w:ascii="Raleway" w:hAnsi="Raleway" w:cs="Calibri"/>
                <w:sz w:val="22"/>
                <w:szCs w:val="24"/>
              </w:rPr>
              <w:t>Sumeet Dilip Sharma</w:t>
            </w:r>
          </w:p>
        </w:tc>
      </w:tr>
      <w:tr w:rsidR="00551BD1" w14:paraId="379911F9" w14:textId="77777777" w:rsidTr="00060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35D8C55D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>Date of Birth:</w:t>
            </w:r>
          </w:p>
        </w:tc>
        <w:tc>
          <w:tcPr>
            <w:tcW w:w="7071" w:type="dxa"/>
          </w:tcPr>
          <w:p w14:paraId="58184EEF" w14:textId="77777777" w:rsidR="00551BD1" w:rsidRPr="00551BD1" w:rsidRDefault="004116DE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r>
              <w:rPr>
                <w:rFonts w:ascii="Raleway" w:hAnsi="Raleway" w:cs="Calibri"/>
                <w:sz w:val="22"/>
                <w:szCs w:val="24"/>
              </w:rPr>
              <w:t>27</w:t>
            </w:r>
            <w:r w:rsidRPr="004116DE">
              <w:rPr>
                <w:rFonts w:ascii="Raleway" w:hAnsi="Raleway" w:cs="Calibri"/>
                <w:sz w:val="22"/>
                <w:szCs w:val="24"/>
                <w:vertAlign w:val="superscript"/>
              </w:rPr>
              <w:t>th</w:t>
            </w:r>
            <w:r>
              <w:rPr>
                <w:rFonts w:ascii="Raleway" w:hAnsi="Raleway" w:cs="Calibri"/>
                <w:sz w:val="22"/>
                <w:szCs w:val="24"/>
              </w:rPr>
              <w:t xml:space="preserve"> February 1996</w:t>
            </w:r>
          </w:p>
        </w:tc>
      </w:tr>
      <w:tr w:rsidR="00551BD1" w14:paraId="72A96DC2" w14:textId="77777777" w:rsidTr="00060B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06534D8F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>Gender:</w:t>
            </w:r>
          </w:p>
        </w:tc>
        <w:tc>
          <w:tcPr>
            <w:tcW w:w="7071" w:type="dxa"/>
          </w:tcPr>
          <w:p w14:paraId="44D32118" w14:textId="77777777" w:rsidR="00551BD1" w:rsidRPr="00551BD1" w:rsidRDefault="004116DE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r>
              <w:rPr>
                <w:rFonts w:ascii="Raleway" w:hAnsi="Raleway" w:cs="Calibri"/>
                <w:sz w:val="22"/>
                <w:szCs w:val="24"/>
              </w:rPr>
              <w:t>Male</w:t>
            </w:r>
          </w:p>
        </w:tc>
      </w:tr>
      <w:tr w:rsidR="00551BD1" w14:paraId="4A5F5C45" w14:textId="77777777" w:rsidTr="00060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68E495B9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>Address:</w:t>
            </w:r>
          </w:p>
        </w:tc>
        <w:tc>
          <w:tcPr>
            <w:tcW w:w="7071" w:type="dxa"/>
          </w:tcPr>
          <w:p w14:paraId="2450C9ED" w14:textId="77777777" w:rsidR="00551BD1" w:rsidRPr="00551BD1" w:rsidRDefault="004116DE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r>
              <w:rPr>
                <w:rFonts w:ascii="Raleway" w:hAnsi="Raleway" w:cs="Calibri"/>
                <w:sz w:val="22"/>
                <w:szCs w:val="24"/>
              </w:rPr>
              <w:t>302, B-7, Sector-9, Shanti Nagar, Mira Road (E), Thane – 401107</w:t>
            </w:r>
          </w:p>
        </w:tc>
      </w:tr>
      <w:tr w:rsidR="00551BD1" w14:paraId="759DC83D" w14:textId="77777777" w:rsidTr="00060B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47638E5F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>Mobile No:</w:t>
            </w:r>
          </w:p>
        </w:tc>
        <w:tc>
          <w:tcPr>
            <w:tcW w:w="7071" w:type="dxa"/>
          </w:tcPr>
          <w:p w14:paraId="51599B0B" w14:textId="77777777" w:rsidR="00551BD1" w:rsidRPr="00551BD1" w:rsidRDefault="004116DE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r>
              <w:rPr>
                <w:rFonts w:ascii="Raleway" w:hAnsi="Raleway" w:cs="Calibri"/>
                <w:sz w:val="22"/>
                <w:szCs w:val="24"/>
              </w:rPr>
              <w:t>+91 8286864601</w:t>
            </w:r>
          </w:p>
        </w:tc>
      </w:tr>
      <w:tr w:rsidR="00551BD1" w14:paraId="4C05A3AD" w14:textId="77777777" w:rsidTr="00060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4117C4CC" w14:textId="77777777" w:rsidR="00551BD1" w:rsidRPr="004116DE" w:rsidRDefault="00551BD1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rPr>
                <w:rFonts w:ascii="Caviar Dreams" w:hAnsi="Caviar Dreams" w:cs="Calibri"/>
                <w:sz w:val="24"/>
                <w:szCs w:val="24"/>
              </w:rPr>
            </w:pPr>
            <w:r w:rsidRPr="004116DE">
              <w:rPr>
                <w:rFonts w:ascii="Caviar Dreams" w:hAnsi="Caviar Dreams" w:cs="Calibri"/>
                <w:sz w:val="24"/>
                <w:szCs w:val="24"/>
              </w:rPr>
              <w:t>Email:</w:t>
            </w:r>
          </w:p>
        </w:tc>
        <w:tc>
          <w:tcPr>
            <w:tcW w:w="7071" w:type="dxa"/>
          </w:tcPr>
          <w:p w14:paraId="47E58AAB" w14:textId="0CCDE7E4" w:rsidR="00551BD1" w:rsidRPr="00551BD1" w:rsidRDefault="00E712D5" w:rsidP="00060B07">
            <w:pPr>
              <w:widowControl/>
              <w:autoSpaceDE/>
              <w:autoSpaceDN/>
              <w:adjustRightInd/>
              <w:spacing w:before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aleway" w:hAnsi="Raleway" w:cs="Calibri"/>
                <w:sz w:val="22"/>
                <w:szCs w:val="24"/>
              </w:rPr>
            </w:pPr>
            <w:hyperlink r:id="rId8" w:history="1">
              <w:r w:rsidR="006F351F" w:rsidRPr="00C037F1">
                <w:rPr>
                  <w:rStyle w:val="Hyperlink"/>
                  <w:rFonts w:ascii="Raleway" w:hAnsi="Raleway" w:cs="Calibri"/>
                  <w:sz w:val="22"/>
                  <w:szCs w:val="24"/>
                </w:rPr>
                <w:t>itsumeet@gmail.com</w:t>
              </w:r>
            </w:hyperlink>
          </w:p>
        </w:tc>
      </w:tr>
    </w:tbl>
    <w:p w14:paraId="0F6510B9" w14:textId="77777777" w:rsidR="00482FF8" w:rsidRPr="00551BD1" w:rsidRDefault="00482FF8">
      <w:pPr>
        <w:widowControl/>
        <w:autoSpaceDE/>
        <w:autoSpaceDN/>
        <w:adjustRightInd/>
        <w:jc w:val="both"/>
        <w:rPr>
          <w:rFonts w:ascii="Sylfaen" w:hAnsi="Sylfaen" w:cs="Calibri"/>
          <w:sz w:val="24"/>
          <w:szCs w:val="24"/>
        </w:rPr>
      </w:pPr>
    </w:p>
    <w:sectPr w:rsidR="00482FF8" w:rsidRPr="00551BD1" w:rsidSect="005B214F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475" w:right="1008" w:bottom="576" w:left="1008" w:header="432" w:footer="105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AE436" w14:textId="77777777" w:rsidR="00E712D5" w:rsidRDefault="00E712D5" w:rsidP="0059099F">
      <w:r>
        <w:separator/>
      </w:r>
    </w:p>
  </w:endnote>
  <w:endnote w:type="continuationSeparator" w:id="0">
    <w:p w14:paraId="2B010622" w14:textId="77777777" w:rsidR="00E712D5" w:rsidRDefault="00E712D5" w:rsidP="00590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Sans Serif">
    <w:altName w:val="Microsoft Sans Serif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viar Dreams">
    <w:altName w:val="Calibri"/>
    <w:charset w:val="00"/>
    <w:family w:val="swiss"/>
    <w:pitch w:val="variable"/>
    <w:sig w:usb0="A00002AF" w:usb1="500000EB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ABE61" w14:textId="77777777" w:rsidR="00F3666A" w:rsidRPr="004258EE" w:rsidRDefault="00F3666A" w:rsidP="004258EE">
    <w:pPr>
      <w:pStyle w:val="Footer"/>
      <w:jc w:val="center"/>
      <w:rPr>
        <w:rFonts w:ascii="Calibri" w:hAnsi="Calibri" w:cs="Tahoma"/>
        <w:sz w:val="18"/>
        <w:szCs w:val="18"/>
      </w:rPr>
    </w:pPr>
    <w:r>
      <w:rPr>
        <w:rFonts w:ascii="Calibri" w:hAnsi="Calibri"/>
        <w:b/>
        <w:noProof/>
        <w:color w:val="FFFFFF"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2EE7B15" wp14:editId="5B04F2A6">
              <wp:simplePos x="0" y="0"/>
              <wp:positionH relativeFrom="column">
                <wp:posOffset>-668655</wp:posOffset>
              </wp:positionH>
              <wp:positionV relativeFrom="paragraph">
                <wp:posOffset>54610</wp:posOffset>
              </wp:positionV>
              <wp:extent cx="7820025" cy="609600"/>
              <wp:effectExtent l="0" t="0" r="1905" b="2540"/>
              <wp:wrapNone/>
              <wp:docPr id="4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20025" cy="609600"/>
                      </a:xfrm>
                      <a:prstGeom prst="rect">
                        <a:avLst/>
                      </a:prstGeom>
                      <a:solidFill>
                        <a:srgbClr val="31849B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F1821D" id="Rectangle 11" o:spid="_x0000_s1026" style="position:absolute;margin-left:-52.65pt;margin-top:4.3pt;width:615.75pt;height:4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" fillcolor="#31849b" stroked="f" strokeweight="2pt"/>
          </w:pict>
        </mc:Fallback>
      </mc:AlternateContent>
    </w:r>
  </w:p>
  <w:p w14:paraId="6A667F8E" w14:textId="77777777" w:rsidR="00F3666A" w:rsidRPr="004258EE" w:rsidRDefault="00F3666A" w:rsidP="004258EE">
    <w:pPr>
      <w:pStyle w:val="Footer"/>
      <w:tabs>
        <w:tab w:val="clear" w:pos="4320"/>
        <w:tab w:val="clear" w:pos="8640"/>
      </w:tabs>
      <w:jc w:val="right"/>
      <w:rPr>
        <w:rFonts w:ascii="Calibri" w:hAnsi="Calibri" w:cs="Tahoma"/>
        <w:b/>
        <w:color w:val="FFFFFF"/>
        <w:sz w:val="18"/>
        <w:szCs w:val="18"/>
      </w:rPr>
    </w:pPr>
    <w:r w:rsidRPr="004258EE">
      <w:rPr>
        <w:rFonts w:ascii="Calibri" w:hAnsi="Calibri" w:cs="Tahoma"/>
        <w:b/>
        <w:color w:val="FFFFFF"/>
        <w:sz w:val="18"/>
        <w:szCs w:val="18"/>
      </w:rPr>
      <w:t xml:space="preserve">Page </w: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begin"/>
    </w:r>
    <w:r w:rsidRPr="004258EE">
      <w:rPr>
        <w:rFonts w:ascii="Calibri" w:hAnsi="Calibri" w:cs="Tahoma"/>
        <w:b/>
        <w:color w:val="FFFFFF"/>
        <w:sz w:val="18"/>
        <w:szCs w:val="18"/>
      </w:rPr>
      <w:instrText xml:space="preserve"> PAGE  \* Arabic  \* MERGEFORMAT </w:instrTex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separate"/>
    </w:r>
    <w:r w:rsidR="006B5E38">
      <w:rPr>
        <w:rFonts w:ascii="Calibri" w:hAnsi="Calibri" w:cs="Tahoma"/>
        <w:b/>
        <w:noProof/>
        <w:color w:val="FFFFFF"/>
        <w:sz w:val="18"/>
        <w:szCs w:val="18"/>
      </w:rPr>
      <w:t>3</w: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end"/>
    </w:r>
    <w:r w:rsidRPr="004258EE">
      <w:rPr>
        <w:rFonts w:ascii="Calibri" w:hAnsi="Calibri" w:cs="Tahoma"/>
        <w:b/>
        <w:color w:val="FFFFFF"/>
        <w:sz w:val="18"/>
        <w:szCs w:val="18"/>
      </w:rPr>
      <w:t xml:space="preserve"> of </w: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begin"/>
    </w:r>
    <w:r w:rsidR="00C73B2F">
      <w:rPr>
        <w:rFonts w:ascii="Calibri" w:hAnsi="Calibri" w:cs="Tahoma"/>
        <w:b/>
        <w:noProof/>
        <w:color w:val="FFFFFF"/>
        <w:sz w:val="18"/>
        <w:szCs w:val="18"/>
      </w:rPr>
      <w:instrText xml:space="preserve"> NUMPAGES  \* Arabic  \* MERGEFORMAT </w:instrTex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separate"/>
    </w:r>
    <w:r w:rsidR="006B5E38" w:rsidRPr="006B5E38">
      <w:rPr>
        <w:rFonts w:ascii="Calibri" w:hAnsi="Calibri" w:cs="Tahoma"/>
        <w:b/>
        <w:noProof/>
        <w:color w:val="FFFFFF"/>
        <w:sz w:val="18"/>
        <w:szCs w:val="18"/>
      </w:rPr>
      <w:t>3</w: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end"/>
    </w:r>
  </w:p>
  <w:p w14:paraId="79384F36" w14:textId="77777777" w:rsidR="00F3666A" w:rsidRPr="004258EE" w:rsidRDefault="00F3666A" w:rsidP="004258EE">
    <w:pPr>
      <w:pStyle w:val="Footer"/>
      <w:rPr>
        <w:rFonts w:ascii="Calibri" w:hAnsi="Calibri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55F05" w14:textId="77777777" w:rsidR="00F3666A" w:rsidRPr="004258EE" w:rsidRDefault="00F3666A" w:rsidP="004258EE">
    <w:pPr>
      <w:pStyle w:val="Footer"/>
      <w:jc w:val="center"/>
      <w:rPr>
        <w:rFonts w:ascii="Calibri" w:hAnsi="Calibri" w:cs="Tahoma"/>
        <w:sz w:val="18"/>
        <w:szCs w:val="18"/>
      </w:rPr>
    </w:pPr>
    <w:r>
      <w:rPr>
        <w:rFonts w:ascii="Calibri" w:hAnsi="Calibri"/>
        <w:b/>
        <w:noProof/>
        <w:color w:val="FFFFFF"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718F71" wp14:editId="0483FEF1">
              <wp:simplePos x="0" y="0"/>
              <wp:positionH relativeFrom="column">
                <wp:posOffset>-668655</wp:posOffset>
              </wp:positionH>
              <wp:positionV relativeFrom="paragraph">
                <wp:posOffset>54610</wp:posOffset>
              </wp:positionV>
              <wp:extent cx="7820025" cy="609600"/>
              <wp:effectExtent l="0" t="0" r="1905" b="254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20025" cy="609600"/>
                      </a:xfrm>
                      <a:prstGeom prst="rect">
                        <a:avLst/>
                      </a:prstGeom>
                      <a:solidFill>
                        <a:srgbClr val="31849B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C3AA64" id="Rectangle 10" o:spid="_x0000_s1026" style="position:absolute;margin-left:-52.65pt;margin-top:4.3pt;width:615.75pt;height:48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" fillcolor="#31849b" stroked="f" strokeweight="2pt"/>
          </w:pict>
        </mc:Fallback>
      </mc:AlternateContent>
    </w:r>
  </w:p>
  <w:p w14:paraId="441B0F05" w14:textId="77777777" w:rsidR="00F3666A" w:rsidRPr="004258EE" w:rsidRDefault="00F3666A" w:rsidP="004258EE">
    <w:pPr>
      <w:pStyle w:val="Footer"/>
      <w:tabs>
        <w:tab w:val="clear" w:pos="4320"/>
        <w:tab w:val="clear" w:pos="8640"/>
      </w:tabs>
      <w:jc w:val="right"/>
      <w:rPr>
        <w:rFonts w:ascii="Calibri" w:hAnsi="Calibri" w:cs="Tahoma"/>
        <w:b/>
        <w:color w:val="FFFFFF"/>
        <w:sz w:val="18"/>
        <w:szCs w:val="18"/>
      </w:rPr>
    </w:pPr>
    <w:r w:rsidRPr="004258EE">
      <w:rPr>
        <w:rFonts w:ascii="Calibri" w:hAnsi="Calibri" w:cs="Tahoma"/>
        <w:b/>
        <w:color w:val="FFFFFF"/>
        <w:sz w:val="18"/>
        <w:szCs w:val="18"/>
      </w:rPr>
      <w:t xml:space="preserve">Page </w: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begin"/>
    </w:r>
    <w:r w:rsidRPr="004258EE">
      <w:rPr>
        <w:rFonts w:ascii="Calibri" w:hAnsi="Calibri" w:cs="Tahoma"/>
        <w:b/>
        <w:color w:val="FFFFFF"/>
        <w:sz w:val="18"/>
        <w:szCs w:val="18"/>
      </w:rPr>
      <w:instrText xml:space="preserve"> PAGE  \* Arabic  \* MERGEFORMAT </w:instrTex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separate"/>
    </w:r>
    <w:r w:rsidR="00072DF7">
      <w:rPr>
        <w:rFonts w:ascii="Calibri" w:hAnsi="Calibri" w:cs="Tahoma"/>
        <w:b/>
        <w:noProof/>
        <w:color w:val="FFFFFF"/>
        <w:sz w:val="18"/>
        <w:szCs w:val="18"/>
      </w:rPr>
      <w:t>1</w:t>
    </w:r>
    <w:r w:rsidRPr="004258EE">
      <w:rPr>
        <w:rFonts w:ascii="Calibri" w:hAnsi="Calibri" w:cs="Tahoma"/>
        <w:b/>
        <w:color w:val="FFFFFF"/>
        <w:sz w:val="18"/>
        <w:szCs w:val="18"/>
      </w:rPr>
      <w:fldChar w:fldCharType="end"/>
    </w:r>
    <w:r w:rsidRPr="004258EE">
      <w:rPr>
        <w:rFonts w:ascii="Calibri" w:hAnsi="Calibri" w:cs="Tahoma"/>
        <w:b/>
        <w:color w:val="FFFFFF"/>
        <w:sz w:val="18"/>
        <w:szCs w:val="18"/>
      </w:rPr>
      <w:t xml:space="preserve"> of </w: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begin"/>
    </w:r>
    <w:r w:rsidR="00C73B2F">
      <w:rPr>
        <w:rFonts w:ascii="Calibri" w:hAnsi="Calibri" w:cs="Tahoma"/>
        <w:b/>
        <w:noProof/>
        <w:color w:val="FFFFFF"/>
        <w:sz w:val="18"/>
        <w:szCs w:val="18"/>
      </w:rPr>
      <w:instrText xml:space="preserve"> NUMPAGES  \* Arabic  \* MERGEFORMAT </w:instrTex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separate"/>
    </w:r>
    <w:r w:rsidR="00072DF7" w:rsidRPr="00072DF7">
      <w:rPr>
        <w:rFonts w:ascii="Calibri" w:hAnsi="Calibri" w:cs="Tahoma"/>
        <w:b/>
        <w:noProof/>
        <w:color w:val="FFFFFF"/>
        <w:sz w:val="18"/>
        <w:szCs w:val="18"/>
      </w:rPr>
      <w:t>3</w:t>
    </w:r>
    <w:r w:rsidR="00C73B2F">
      <w:rPr>
        <w:rFonts w:ascii="Calibri" w:hAnsi="Calibri" w:cs="Tahoma"/>
        <w:b/>
        <w:noProof/>
        <w:color w:val="FFFFFF"/>
        <w:sz w:val="18"/>
        <w:szCs w:val="18"/>
      </w:rPr>
      <w:fldChar w:fldCharType="end"/>
    </w:r>
  </w:p>
  <w:p w14:paraId="5D1C023D" w14:textId="77777777" w:rsidR="00F3666A" w:rsidRPr="004258EE" w:rsidRDefault="00F3666A" w:rsidP="004258EE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B8499" w14:textId="77777777" w:rsidR="00E712D5" w:rsidRDefault="00E712D5" w:rsidP="0059099F">
      <w:r>
        <w:separator/>
      </w:r>
    </w:p>
  </w:footnote>
  <w:footnote w:type="continuationSeparator" w:id="0">
    <w:p w14:paraId="078FC341" w14:textId="77777777" w:rsidR="00E712D5" w:rsidRDefault="00E712D5" w:rsidP="00590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3945F" w14:textId="77777777" w:rsidR="00F3666A" w:rsidRPr="003615CD" w:rsidRDefault="00F3666A" w:rsidP="002970EA">
    <w:pPr>
      <w:pStyle w:val="Footer"/>
      <w:tabs>
        <w:tab w:val="clear" w:pos="4320"/>
        <w:tab w:val="clear" w:pos="8640"/>
        <w:tab w:val="left" w:pos="0"/>
        <w:tab w:val="right" w:pos="10170"/>
      </w:tabs>
      <w:jc w:val="both"/>
      <w:rPr>
        <w:sz w:val="18"/>
      </w:rPr>
    </w:pPr>
    <w:r w:rsidRPr="004326A6">
      <w:rPr>
        <w:rFonts w:ascii="Book Antiqua" w:hAnsi="Book Antiqua"/>
        <w:b/>
        <w:bCs/>
        <w:iCs/>
        <w:smallCaps/>
        <w:noProof/>
        <w:color w:val="FFFFFF" w:themeColor="background1"/>
        <w:spacing w:val="20"/>
        <w:sz w:val="28"/>
        <w:szCs w:val="28"/>
        <w:lang w:val="en-US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15A52EB3" wp14:editId="58B1E4C5">
              <wp:simplePos x="0" y="0"/>
              <wp:positionH relativeFrom="column">
                <wp:posOffset>-678180</wp:posOffset>
              </wp:positionH>
              <wp:positionV relativeFrom="paragraph">
                <wp:posOffset>-283845</wp:posOffset>
              </wp:positionV>
              <wp:extent cx="7820025" cy="609600"/>
              <wp:effectExtent l="0" t="1905" r="1905" b="0"/>
              <wp:wrapNone/>
              <wp:docPr id="6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20025" cy="609600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9FFCB2B" id="Rectangle 4" o:spid="_x0000_s1026" style="position:absolute;margin-left:-53.4pt;margin-top:-22.35pt;width:615.75pt;height:48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" fillcolor="#17365d" stroked="f" strokeweight="2pt"/>
          </w:pict>
        </mc:Fallback>
      </mc:AlternateContent>
    </w:r>
    <w:r w:rsidRPr="004326A6">
      <w:rPr>
        <w:rFonts w:ascii="Book Antiqua" w:hAnsi="Book Antiqua"/>
        <w:b/>
        <w:bCs/>
        <w:iCs/>
        <w:smallCaps/>
        <w:noProof/>
        <w:color w:val="FFFFFF" w:themeColor="background1"/>
        <w:spacing w:val="20"/>
        <w:sz w:val="28"/>
        <w:szCs w:val="28"/>
        <w:lang w:val="en-US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C4B986A" wp14:editId="3BA24384">
              <wp:simplePos x="0" y="0"/>
              <wp:positionH relativeFrom="column">
                <wp:posOffset>-659130</wp:posOffset>
              </wp:positionH>
              <wp:positionV relativeFrom="paragraph">
                <wp:posOffset>-274320</wp:posOffset>
              </wp:positionV>
              <wp:extent cx="7820025" cy="152400"/>
              <wp:effectExtent l="0" t="1905" r="1905" b="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V="1">
                        <a:off x="0" y="0"/>
                        <a:ext cx="7820025" cy="152400"/>
                      </a:xfrm>
                      <a:prstGeom prst="rect">
                        <a:avLst/>
                      </a:prstGeom>
                      <a:solidFill>
                        <a:srgbClr val="31849B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BFF4E53" id="Rectangle 5" o:spid="_x0000_s1026" style="position:absolute;margin-left:-51.9pt;margin-top:-21.6pt;width:615.75pt;height:12pt;rotation:180;flip:y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" fillcolor="#31849b" stroked="f" strokeweight="2pt"/>
          </w:pict>
        </mc:Fallback>
      </mc:AlternateContent>
    </w:r>
    <w:r w:rsidR="00735950">
      <w:rPr>
        <w:rFonts w:ascii="Book Antiqua" w:hAnsi="Book Antiqua"/>
        <w:b/>
        <w:bCs/>
        <w:iCs/>
        <w:smallCaps/>
        <w:noProof/>
        <w:color w:val="FFFFFF" w:themeColor="background1"/>
        <w:spacing w:val="20"/>
        <w:sz w:val="28"/>
        <w:szCs w:val="28"/>
        <w:lang w:val="en-IN" w:eastAsia="en-IN"/>
      </w:rPr>
      <w:t>Sumeet</w:t>
    </w:r>
    <w:r w:rsidR="00E9749A">
      <w:rPr>
        <w:rFonts w:ascii="Book Antiqua" w:hAnsi="Book Antiqua"/>
        <w:b/>
        <w:bCs/>
        <w:iCs/>
        <w:smallCaps/>
        <w:noProof/>
        <w:color w:val="FFFFFF" w:themeColor="background1"/>
        <w:spacing w:val="20"/>
        <w:sz w:val="28"/>
        <w:szCs w:val="28"/>
        <w:lang w:val="en-IN" w:eastAsia="en-IN"/>
      </w:rPr>
      <w:t xml:space="preserve"> Sharma</w:t>
    </w:r>
    <w:r w:rsidR="004326A6">
      <w:rPr>
        <w:b/>
        <w:color w:val="FFFFFF"/>
        <w:sz w:val="32"/>
      </w:rPr>
      <w:tab/>
    </w:r>
    <w:r>
      <w:rPr>
        <w:rFonts w:ascii="Calibri" w:hAnsi="Calibri" w:cs="Calibri"/>
        <w:b/>
        <w:color w:val="FFFFFF"/>
      </w:rPr>
      <w:t xml:space="preserve">Phone: </w:t>
    </w:r>
    <w:r w:rsidR="004326A6">
      <w:rPr>
        <w:rFonts w:ascii="Calibri" w:hAnsi="Calibri" w:cs="Calibri"/>
        <w:b/>
        <w:color w:val="FFFFFF"/>
      </w:rPr>
      <w:t xml:space="preserve">+91 </w:t>
    </w:r>
    <w:r w:rsidR="00735950">
      <w:rPr>
        <w:rFonts w:ascii="Calibri" w:hAnsi="Calibri" w:cs="Calibri"/>
        <w:b/>
        <w:color w:val="FFFFFF"/>
      </w:rPr>
      <w:t>8286864601</w:t>
    </w:r>
    <w:r w:rsidRPr="002970EA">
      <w:rPr>
        <w:rFonts w:ascii="Calibri" w:hAnsi="Calibri" w:cs="Calibri"/>
        <w:b/>
        <w:color w:val="FFFFFF"/>
      </w:rPr>
      <w:t xml:space="preserve"> • Email</w:t>
    </w:r>
    <w:r w:rsidR="004326A6">
      <w:rPr>
        <w:rFonts w:ascii="Calibri" w:hAnsi="Calibri" w:cs="Calibri"/>
        <w:b/>
        <w:color w:val="FFFFFF"/>
      </w:rPr>
      <w:t xml:space="preserve">: </w:t>
    </w:r>
    <w:r w:rsidR="00735950">
      <w:rPr>
        <w:rFonts w:ascii="Calibri" w:hAnsi="Calibri" w:cs="Calibri"/>
        <w:b/>
        <w:color w:val="FFFFFF"/>
      </w:rPr>
      <w:t>itsumeet</w:t>
    </w:r>
    <w:r>
      <w:rPr>
        <w:rFonts w:ascii="Calibri" w:hAnsi="Calibri" w:cs="Calibri"/>
        <w:b/>
        <w:color w:val="FFFFFF"/>
      </w:rPr>
      <w:t>@gmail.com</w:t>
    </w:r>
  </w:p>
  <w:p w14:paraId="5F4FB795" w14:textId="77777777" w:rsidR="00F3666A" w:rsidRPr="003615CD" w:rsidRDefault="00F3666A" w:rsidP="00404D68">
    <w:pPr>
      <w:jc w:val="center"/>
      <w:rPr>
        <w:rFonts w:ascii="Calibri" w:hAnsi="Calibri" w:cs="Calibri"/>
        <w:sz w:val="24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54FDC" w14:textId="76D94985" w:rsidR="00F3666A" w:rsidRPr="00C32797" w:rsidRDefault="00F3666A" w:rsidP="002970EA">
    <w:pPr>
      <w:tabs>
        <w:tab w:val="right" w:pos="10224"/>
      </w:tabs>
      <w:jc w:val="both"/>
      <w:rPr>
        <w:rFonts w:asciiTheme="minorHAnsi" w:hAnsiTheme="minorHAnsi"/>
        <w:b/>
        <w:color w:val="FFFFFF"/>
        <w:sz w:val="48"/>
      </w:rPr>
    </w:pPr>
    <w:r w:rsidRPr="00660B6A">
      <w:rPr>
        <w:rFonts w:ascii="Book Antiqua" w:hAnsi="Book Antiqua" w:cs="Aharoni"/>
        <w:b/>
        <w:noProof/>
        <w:color w:val="FFFFFF"/>
        <w:sz w:val="48"/>
        <w:lang w:val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D9A7F89" wp14:editId="67DDA005">
              <wp:simplePos x="0" y="0"/>
              <wp:positionH relativeFrom="column">
                <wp:posOffset>-678180</wp:posOffset>
              </wp:positionH>
              <wp:positionV relativeFrom="paragraph">
                <wp:posOffset>-274320</wp:posOffset>
              </wp:positionV>
              <wp:extent cx="7820025" cy="152400"/>
              <wp:effectExtent l="0" t="1905" r="1905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V="1">
                        <a:off x="0" y="0"/>
                        <a:ext cx="7820025" cy="152400"/>
                      </a:xfrm>
                      <a:prstGeom prst="rect">
                        <a:avLst/>
                      </a:prstGeom>
                      <a:solidFill>
                        <a:srgbClr val="31849B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4E5A8D" id="Rectangle 3" o:spid="_x0000_s1026" style="position:absolute;margin-left:-53.4pt;margin-top:-21.6pt;width:615.75pt;height:12pt;rotation:180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" fillcolor="#31849b" stroked="f" strokeweight="2pt"/>
          </w:pict>
        </mc:Fallback>
      </mc:AlternateContent>
    </w:r>
    <w:r w:rsidRPr="00660B6A">
      <w:rPr>
        <w:rFonts w:ascii="Book Antiqua" w:hAnsi="Book Antiqua" w:cs="Aharoni"/>
        <w:b/>
        <w:noProof/>
        <w:color w:val="FFFFFF"/>
        <w:sz w:val="48"/>
        <w:lang w:val="en-US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64406574" wp14:editId="3C50D83A">
              <wp:simplePos x="0" y="0"/>
              <wp:positionH relativeFrom="column">
                <wp:posOffset>-678180</wp:posOffset>
              </wp:positionH>
              <wp:positionV relativeFrom="paragraph">
                <wp:posOffset>-264795</wp:posOffset>
              </wp:positionV>
              <wp:extent cx="7820025" cy="971550"/>
              <wp:effectExtent l="0" t="1905" r="1905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20025" cy="971550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F64525" id="Rectangle 1" o:spid="_x0000_s1026" style="position:absolute;margin-left:-53.4pt;margin-top:-20.85pt;width:615.75pt;height:76.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" fillcolor="#17365d" stroked="f" strokeweight="2pt"/>
          </w:pict>
        </mc:Fallback>
      </mc:AlternateContent>
    </w:r>
    <w:r w:rsidR="000C74A1">
      <w:rPr>
        <w:rFonts w:ascii="Book Antiqua" w:hAnsi="Book Antiqua" w:cs="Aharoni"/>
        <w:b/>
        <w:noProof/>
        <w:color w:val="FFFFFF"/>
        <w:sz w:val="48"/>
        <w:lang w:val="en-US"/>
      </w:rPr>
      <w:t>Nidhi Vijay Verma</w:t>
    </w:r>
    <w:r w:rsidRPr="00A91793">
      <w:rPr>
        <w:rFonts w:ascii="Sylfaen" w:hAnsi="Sylfaen" w:cs="Calibri"/>
        <w:b/>
        <w:color w:val="FFFFFF"/>
        <w:sz w:val="22"/>
        <w:szCs w:val="22"/>
      </w:rPr>
      <w:tab/>
    </w:r>
    <w:r w:rsidRPr="00C32797">
      <w:rPr>
        <w:rFonts w:asciiTheme="minorHAnsi" w:hAnsiTheme="minorHAnsi" w:cs="Calibri"/>
        <w:b/>
        <w:color w:val="FFFFFF"/>
        <w:sz w:val="24"/>
        <w:szCs w:val="24"/>
      </w:rPr>
      <w:t xml:space="preserve">Phone: </w:t>
    </w:r>
    <w:r w:rsidR="00BA1115" w:rsidRPr="00A00288">
      <w:rPr>
        <w:rFonts w:asciiTheme="minorHAnsi" w:hAnsiTheme="minorHAnsi" w:cs="Calibri"/>
        <w:bCs/>
        <w:color w:val="FFFFFF"/>
        <w:sz w:val="24"/>
        <w:szCs w:val="24"/>
      </w:rPr>
      <w:t>+91</w:t>
    </w:r>
    <w:r w:rsidR="004326A6" w:rsidRPr="00A00288">
      <w:rPr>
        <w:rFonts w:asciiTheme="minorHAnsi" w:hAnsiTheme="minorHAnsi" w:cs="Calibri"/>
        <w:bCs/>
        <w:color w:val="FFFFFF"/>
        <w:sz w:val="24"/>
        <w:szCs w:val="24"/>
      </w:rPr>
      <w:t xml:space="preserve"> </w:t>
    </w:r>
    <w:r w:rsidR="000C74A1" w:rsidRPr="00A00288">
      <w:rPr>
        <w:rFonts w:asciiTheme="minorHAnsi" w:hAnsiTheme="minorHAnsi" w:cs="Calibri"/>
        <w:bCs/>
        <w:color w:val="FFFFFF"/>
        <w:sz w:val="24"/>
        <w:szCs w:val="24"/>
      </w:rPr>
      <w:t>7208668171</w:t>
    </w:r>
  </w:p>
  <w:p w14:paraId="0049650C" w14:textId="1F1B1E45" w:rsidR="000C74A1" w:rsidRPr="00A00288" w:rsidRDefault="00F3666A" w:rsidP="002970EA">
    <w:pPr>
      <w:tabs>
        <w:tab w:val="right" w:pos="10224"/>
      </w:tabs>
      <w:jc w:val="both"/>
      <w:rPr>
        <w:rFonts w:asciiTheme="minorHAnsi" w:hAnsiTheme="minorHAnsi" w:cs="Calibri"/>
        <w:bCs/>
        <w:color w:val="FFFFFF"/>
        <w:sz w:val="24"/>
        <w:szCs w:val="24"/>
      </w:rPr>
    </w:pPr>
    <w:r w:rsidRPr="00C32797">
      <w:rPr>
        <w:rFonts w:asciiTheme="minorHAnsi" w:hAnsiTheme="minorHAnsi" w:cs="Calibri"/>
        <w:b/>
        <w:color w:val="FFFFFF"/>
        <w:sz w:val="24"/>
        <w:szCs w:val="24"/>
      </w:rPr>
      <w:tab/>
      <w:t xml:space="preserve">Email: </w:t>
    </w:r>
    <w:r w:rsidR="000C74A1" w:rsidRPr="00A00288">
      <w:rPr>
        <w:rFonts w:asciiTheme="minorHAnsi" w:hAnsiTheme="minorHAnsi" w:cs="Calibri"/>
        <w:bCs/>
        <w:color w:val="FFFFFF"/>
        <w:sz w:val="24"/>
        <w:szCs w:val="24"/>
      </w:rPr>
      <w:t>vnidhi1114@gmail.com</w:t>
    </w:r>
  </w:p>
  <w:p w14:paraId="068596AD" w14:textId="41F7B29D" w:rsidR="00F3666A" w:rsidRPr="00A00288" w:rsidRDefault="000C74A1" w:rsidP="000C74A1">
    <w:pPr>
      <w:tabs>
        <w:tab w:val="right" w:pos="10224"/>
      </w:tabs>
      <w:jc w:val="right"/>
      <w:rPr>
        <w:rFonts w:asciiTheme="minorHAnsi" w:hAnsiTheme="minorHAnsi" w:cs="Calibri"/>
        <w:bCs/>
        <w:color w:val="FFFFFF"/>
        <w:sz w:val="24"/>
        <w:szCs w:val="24"/>
      </w:rPr>
    </w:pPr>
    <w:r>
      <w:rPr>
        <w:rFonts w:asciiTheme="minorHAnsi" w:hAnsiTheme="minorHAnsi" w:cs="Calibri"/>
        <w:b/>
        <w:color w:val="FFFFFF"/>
        <w:sz w:val="24"/>
        <w:szCs w:val="24"/>
      </w:rPr>
      <w:tab/>
      <w:t xml:space="preserve">LinkedIn: </w:t>
    </w:r>
    <w:r w:rsidRPr="00A00288">
      <w:rPr>
        <w:rFonts w:asciiTheme="minorHAnsi" w:hAnsiTheme="minorHAnsi" w:cs="Calibri"/>
        <w:bCs/>
        <w:color w:val="FFFFFF"/>
        <w:sz w:val="24"/>
        <w:szCs w:val="24"/>
      </w:rPr>
      <w:t>https://www.linkedin.com/in/nidhi-verma-854080175/</w:t>
    </w:r>
    <w:r w:rsidR="00380D3F" w:rsidRPr="00A00288">
      <w:rPr>
        <w:rFonts w:asciiTheme="minorHAnsi" w:hAnsiTheme="minorHAnsi" w:cs="Calibri"/>
        <w:bCs/>
        <w:color w:val="FFFFFF"/>
        <w:sz w:val="24"/>
        <w:szCs w:val="24"/>
      </w:rPr>
      <w:t xml:space="preserve"> </w:t>
    </w:r>
  </w:p>
  <w:p w14:paraId="4DF20DFD" w14:textId="77777777" w:rsidR="00F3666A" w:rsidRPr="00C32797" w:rsidRDefault="00F3666A" w:rsidP="00F45867">
    <w:pPr>
      <w:jc w:val="center"/>
      <w:rPr>
        <w:rFonts w:ascii="Sylfaen" w:hAnsi="Sylfaen" w:cs="Calibri"/>
        <w:b/>
        <w:sz w:val="30"/>
        <w:szCs w:val="16"/>
      </w:rPr>
    </w:pPr>
  </w:p>
  <w:p w14:paraId="5A0F8404" w14:textId="77777777" w:rsidR="00D8589E" w:rsidRDefault="00D8589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D700F8A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26C818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"/>
      <w:lvlJc w:val="left"/>
      <w:pPr>
        <w:tabs>
          <w:tab w:val="num" w:pos="936"/>
        </w:tabs>
        <w:ind w:left="936" w:hanging="216"/>
      </w:pPr>
      <w:rPr>
        <w:rFonts w:ascii="Wingdings 2" w:hAnsi="Wingdings 2"/>
      </w:rPr>
    </w:lvl>
  </w:abstractNum>
  <w:abstractNum w:abstractNumId="3" w15:restartNumberingAfterBreak="0">
    <w:nsid w:val="020E0D27"/>
    <w:multiLevelType w:val="hybridMultilevel"/>
    <w:tmpl w:val="9AA68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95CDA"/>
    <w:multiLevelType w:val="hybridMultilevel"/>
    <w:tmpl w:val="CA64D4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1340C"/>
    <w:multiLevelType w:val="hybridMultilevel"/>
    <w:tmpl w:val="2A5A18C2"/>
    <w:lvl w:ilvl="0" w:tplc="0409001B">
      <w:start w:val="1"/>
      <w:numFmt w:val="lowerRoman"/>
      <w:lvlText w:val="%1."/>
      <w:lvlJc w:val="righ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6" w15:restartNumberingAfterBreak="0">
    <w:nsid w:val="0A365B38"/>
    <w:multiLevelType w:val="hybridMultilevel"/>
    <w:tmpl w:val="78C83404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A16715"/>
    <w:multiLevelType w:val="hybridMultilevel"/>
    <w:tmpl w:val="E25A3950"/>
    <w:lvl w:ilvl="0" w:tplc="1A8CE85E">
      <w:start w:val="1"/>
      <w:numFmt w:val="lowerRoman"/>
      <w:lvlText w:val="%1."/>
      <w:lvlJc w:val="right"/>
      <w:pPr>
        <w:ind w:left="1008" w:hanging="360"/>
      </w:pPr>
      <w:rPr>
        <w:rFonts w:ascii="Raleway" w:hAnsi="Raleway" w:hint="default"/>
        <w:color w:val="auto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728" w:hanging="360"/>
      </w:pPr>
    </w:lvl>
    <w:lvl w:ilvl="2" w:tplc="4009001B" w:tentative="1">
      <w:start w:val="1"/>
      <w:numFmt w:val="lowerRoman"/>
      <w:lvlText w:val="%3."/>
      <w:lvlJc w:val="right"/>
      <w:pPr>
        <w:ind w:left="2448" w:hanging="180"/>
      </w:pPr>
    </w:lvl>
    <w:lvl w:ilvl="3" w:tplc="4009000F" w:tentative="1">
      <w:start w:val="1"/>
      <w:numFmt w:val="decimal"/>
      <w:lvlText w:val="%4."/>
      <w:lvlJc w:val="left"/>
      <w:pPr>
        <w:ind w:left="3168" w:hanging="360"/>
      </w:pPr>
    </w:lvl>
    <w:lvl w:ilvl="4" w:tplc="40090019" w:tentative="1">
      <w:start w:val="1"/>
      <w:numFmt w:val="lowerLetter"/>
      <w:lvlText w:val="%5."/>
      <w:lvlJc w:val="left"/>
      <w:pPr>
        <w:ind w:left="3888" w:hanging="360"/>
      </w:pPr>
    </w:lvl>
    <w:lvl w:ilvl="5" w:tplc="4009001B" w:tentative="1">
      <w:start w:val="1"/>
      <w:numFmt w:val="lowerRoman"/>
      <w:lvlText w:val="%6."/>
      <w:lvlJc w:val="right"/>
      <w:pPr>
        <w:ind w:left="4608" w:hanging="180"/>
      </w:pPr>
    </w:lvl>
    <w:lvl w:ilvl="6" w:tplc="4009000F" w:tentative="1">
      <w:start w:val="1"/>
      <w:numFmt w:val="decimal"/>
      <w:lvlText w:val="%7."/>
      <w:lvlJc w:val="left"/>
      <w:pPr>
        <w:ind w:left="5328" w:hanging="360"/>
      </w:pPr>
    </w:lvl>
    <w:lvl w:ilvl="7" w:tplc="40090019" w:tentative="1">
      <w:start w:val="1"/>
      <w:numFmt w:val="lowerLetter"/>
      <w:lvlText w:val="%8."/>
      <w:lvlJc w:val="left"/>
      <w:pPr>
        <w:ind w:left="6048" w:hanging="360"/>
      </w:pPr>
    </w:lvl>
    <w:lvl w:ilvl="8" w:tplc="40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2A2B79F7"/>
    <w:multiLevelType w:val="hybridMultilevel"/>
    <w:tmpl w:val="D38C383E"/>
    <w:lvl w:ilvl="0" w:tplc="D45C8F08">
      <w:start w:val="1"/>
      <w:numFmt w:val="bullet"/>
      <w:pStyle w:val="lev2"/>
      <w:lvlText w:val=""/>
      <w:lvlJc w:val="left"/>
      <w:pPr>
        <w:tabs>
          <w:tab w:val="num" w:pos="0"/>
        </w:tabs>
        <w:ind w:left="900" w:hanging="360"/>
      </w:pPr>
      <w:rPr>
        <w:rFonts w:ascii="Wingdings" w:hAnsi="Wingdings" w:hint="default"/>
      </w:rPr>
    </w:lvl>
    <w:lvl w:ilvl="1" w:tplc="C47AF890">
      <w:start w:val="1"/>
      <w:numFmt w:val="bullet"/>
      <w:lvlText w:val="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DC5D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74B7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0C3A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194278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3C8D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3E90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389C2E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C11E6"/>
    <w:multiLevelType w:val="hybridMultilevel"/>
    <w:tmpl w:val="A6D6D6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7540F4"/>
    <w:multiLevelType w:val="multilevel"/>
    <w:tmpl w:val="A76C6892"/>
    <w:styleLink w:val="OneLineBullet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E3E1D"/>
    <w:multiLevelType w:val="hybridMultilevel"/>
    <w:tmpl w:val="A3AC85DC"/>
    <w:styleLink w:val="List1"/>
    <w:lvl w:ilvl="0" w:tplc="04090001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04090003">
      <w:start w:val="1"/>
      <w:numFmt w:val="bullet"/>
      <w:lvlText w:val=""/>
      <w:lvlJc w:val="left"/>
      <w:pPr>
        <w:tabs>
          <w:tab w:val="num" w:pos="432"/>
        </w:tabs>
        <w:ind w:left="504" w:hanging="216"/>
      </w:pPr>
      <w:rPr>
        <w:rFonts w:ascii="Symbol" w:hAnsi="Symbol" w:hint="default"/>
        <w:sz w:val="18"/>
        <w:szCs w:val="18"/>
      </w:rPr>
    </w:lvl>
    <w:lvl w:ilvl="2" w:tplc="04090005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53BDC"/>
    <w:multiLevelType w:val="hybridMultilevel"/>
    <w:tmpl w:val="CC0C7FBA"/>
    <w:lvl w:ilvl="0" w:tplc="BEEE657C">
      <w:start w:val="1"/>
      <w:numFmt w:val="bullet"/>
      <w:pStyle w:val="PersonalInfo"/>
      <w:lvlText w:val=""/>
      <w:legacy w:legacy="1" w:legacySpace="360" w:legacyIndent="240"/>
      <w:lvlJc w:val="left"/>
      <w:pPr>
        <w:ind w:left="240" w:hanging="240"/>
      </w:pPr>
      <w:rPr>
        <w:rFonts w:ascii="Wingdings" w:hAnsi="Wingdings" w:hint="default"/>
        <w:sz w:val="12"/>
      </w:rPr>
    </w:lvl>
    <w:lvl w:ilvl="1" w:tplc="BAF0237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CBB2EB7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170A80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238D41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7606346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DA6189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77AC38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671625B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2CE5FC8"/>
    <w:multiLevelType w:val="hybridMultilevel"/>
    <w:tmpl w:val="803860D4"/>
    <w:lvl w:ilvl="0" w:tplc="04090001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999999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63C02"/>
    <w:multiLevelType w:val="hybridMultilevel"/>
    <w:tmpl w:val="EA705AC8"/>
    <w:lvl w:ilvl="0" w:tplc="4FBC478E">
      <w:start w:val="1"/>
      <w:numFmt w:val="bullet"/>
      <w:pStyle w:val="lev2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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43050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3535E"/>
    <w:multiLevelType w:val="hybridMultilevel"/>
    <w:tmpl w:val="71A64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B75600"/>
    <w:multiLevelType w:val="singleLevel"/>
    <w:tmpl w:val="EBBC44FA"/>
    <w:lvl w:ilvl="0">
      <w:start w:val="1"/>
      <w:numFmt w:val="bullet"/>
      <w:pStyle w:val="BulletedList0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7" w15:restartNumberingAfterBreak="0">
    <w:nsid w:val="678821A3"/>
    <w:multiLevelType w:val="hybridMultilevel"/>
    <w:tmpl w:val="346EC67C"/>
    <w:lvl w:ilvl="0" w:tplc="F8C66A3A">
      <w:start w:val="1"/>
      <w:numFmt w:val="lowerRoman"/>
      <w:lvlText w:val="%1."/>
      <w:lvlJc w:val="right"/>
      <w:pPr>
        <w:ind w:left="1008" w:hanging="360"/>
      </w:pPr>
      <w:rPr>
        <w:rFonts w:ascii="Raleway" w:eastAsiaTheme="minorHAnsi" w:hAnsi="Raleway" w:cstheme="minorBidi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8" w15:restartNumberingAfterBreak="0">
    <w:nsid w:val="6C2C15EB"/>
    <w:multiLevelType w:val="hybridMultilevel"/>
    <w:tmpl w:val="F38E1908"/>
    <w:lvl w:ilvl="0" w:tplc="8A4ACE36">
      <w:start w:val="1"/>
      <w:numFmt w:val="lowerRoman"/>
      <w:lvlText w:val="%1."/>
      <w:lvlJc w:val="right"/>
      <w:pPr>
        <w:ind w:left="1080" w:hanging="360"/>
      </w:pPr>
      <w:rPr>
        <w:rFonts w:ascii="Raleway" w:hAnsi="Raleway" w:hint="default"/>
        <w:sz w:val="22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733CFE"/>
    <w:multiLevelType w:val="hybridMultilevel"/>
    <w:tmpl w:val="741CE974"/>
    <w:styleLink w:val="List21"/>
    <w:lvl w:ilvl="0" w:tplc="4FBC47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</w:rPr>
    </w:lvl>
    <w:lvl w:ilvl="1" w:tplc="15D4AF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A43050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A44432"/>
    <w:multiLevelType w:val="hybridMultilevel"/>
    <w:tmpl w:val="D310A9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91907"/>
    <w:multiLevelType w:val="hybridMultilevel"/>
    <w:tmpl w:val="AAEED7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4"/>
  </w:num>
  <w:num w:numId="4">
    <w:abstractNumId w:val="19"/>
  </w:num>
  <w:num w:numId="5">
    <w:abstractNumId w:val="12"/>
  </w:num>
  <w:num w:numId="6">
    <w:abstractNumId w:val="0"/>
  </w:num>
  <w:num w:numId="7">
    <w:abstractNumId w:val="13"/>
  </w:num>
  <w:num w:numId="8">
    <w:abstractNumId w:val="16"/>
  </w:num>
  <w:num w:numId="9">
    <w:abstractNumId w:val="1"/>
  </w:num>
  <w:num w:numId="10">
    <w:abstractNumId w:val="10"/>
  </w:num>
  <w:num w:numId="11">
    <w:abstractNumId w:val="15"/>
  </w:num>
  <w:num w:numId="12">
    <w:abstractNumId w:val="17"/>
  </w:num>
  <w:num w:numId="13">
    <w:abstractNumId w:val="5"/>
  </w:num>
  <w:num w:numId="14">
    <w:abstractNumId w:val="6"/>
  </w:num>
  <w:num w:numId="15">
    <w:abstractNumId w:val="20"/>
  </w:num>
  <w:num w:numId="16">
    <w:abstractNumId w:val="21"/>
  </w:num>
  <w:num w:numId="17">
    <w:abstractNumId w:val="4"/>
  </w:num>
  <w:num w:numId="18">
    <w:abstractNumId w:val="3"/>
  </w:num>
  <w:num w:numId="19">
    <w:abstractNumId w:val="18"/>
  </w:num>
  <w:num w:numId="20">
    <w:abstractNumId w:val="7"/>
  </w:num>
  <w:num w:numId="21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>
      <v:stroke weight="2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QwsTS2NDOyMDO2MLJQ0lEKTi0uzszPAykwrAUAuBb3FiwAAAA="/>
  </w:docVars>
  <w:rsids>
    <w:rsidRoot w:val="0080419C"/>
    <w:rsid w:val="00000080"/>
    <w:rsid w:val="00000D9C"/>
    <w:rsid w:val="00002643"/>
    <w:rsid w:val="00002D23"/>
    <w:rsid w:val="00002E93"/>
    <w:rsid w:val="00002F53"/>
    <w:rsid w:val="00002FF3"/>
    <w:rsid w:val="00003081"/>
    <w:rsid w:val="000031D5"/>
    <w:rsid w:val="000035CC"/>
    <w:rsid w:val="00005B4B"/>
    <w:rsid w:val="00011499"/>
    <w:rsid w:val="00011652"/>
    <w:rsid w:val="00012CC0"/>
    <w:rsid w:val="000130DB"/>
    <w:rsid w:val="000141CF"/>
    <w:rsid w:val="0001503B"/>
    <w:rsid w:val="00015EE9"/>
    <w:rsid w:val="0001733F"/>
    <w:rsid w:val="00017365"/>
    <w:rsid w:val="00017449"/>
    <w:rsid w:val="000175B8"/>
    <w:rsid w:val="00017C35"/>
    <w:rsid w:val="00020D3E"/>
    <w:rsid w:val="00021884"/>
    <w:rsid w:val="00021975"/>
    <w:rsid w:val="00021BDF"/>
    <w:rsid w:val="00022760"/>
    <w:rsid w:val="00023B3D"/>
    <w:rsid w:val="0002425D"/>
    <w:rsid w:val="000245D2"/>
    <w:rsid w:val="00025C75"/>
    <w:rsid w:val="00032130"/>
    <w:rsid w:val="0003508A"/>
    <w:rsid w:val="00036B0E"/>
    <w:rsid w:val="000373CC"/>
    <w:rsid w:val="00040B7D"/>
    <w:rsid w:val="00041E73"/>
    <w:rsid w:val="000422A1"/>
    <w:rsid w:val="000429AA"/>
    <w:rsid w:val="0004363A"/>
    <w:rsid w:val="00044007"/>
    <w:rsid w:val="00044F99"/>
    <w:rsid w:val="0004544D"/>
    <w:rsid w:val="00046298"/>
    <w:rsid w:val="0004674C"/>
    <w:rsid w:val="00046865"/>
    <w:rsid w:val="00047265"/>
    <w:rsid w:val="000504D3"/>
    <w:rsid w:val="000506FB"/>
    <w:rsid w:val="000508A9"/>
    <w:rsid w:val="00050A9D"/>
    <w:rsid w:val="00050AC2"/>
    <w:rsid w:val="00050CB0"/>
    <w:rsid w:val="00050DC5"/>
    <w:rsid w:val="00051E1C"/>
    <w:rsid w:val="00052083"/>
    <w:rsid w:val="000545B7"/>
    <w:rsid w:val="000546A4"/>
    <w:rsid w:val="00055638"/>
    <w:rsid w:val="0005593C"/>
    <w:rsid w:val="00055DEB"/>
    <w:rsid w:val="000579A0"/>
    <w:rsid w:val="00060230"/>
    <w:rsid w:val="00060430"/>
    <w:rsid w:val="00060B07"/>
    <w:rsid w:val="00061732"/>
    <w:rsid w:val="00061D4A"/>
    <w:rsid w:val="00063974"/>
    <w:rsid w:val="00063CE4"/>
    <w:rsid w:val="0006534B"/>
    <w:rsid w:val="0006584A"/>
    <w:rsid w:val="00065BFD"/>
    <w:rsid w:val="00065F32"/>
    <w:rsid w:val="00066878"/>
    <w:rsid w:val="00066C7E"/>
    <w:rsid w:val="00067A1A"/>
    <w:rsid w:val="000700CB"/>
    <w:rsid w:val="00070106"/>
    <w:rsid w:val="00070A80"/>
    <w:rsid w:val="000717DD"/>
    <w:rsid w:val="00071BAD"/>
    <w:rsid w:val="00072570"/>
    <w:rsid w:val="0007298C"/>
    <w:rsid w:val="00072B98"/>
    <w:rsid w:val="00072DF7"/>
    <w:rsid w:val="00072E4E"/>
    <w:rsid w:val="00073F7F"/>
    <w:rsid w:val="000751CA"/>
    <w:rsid w:val="000754B8"/>
    <w:rsid w:val="00076C3F"/>
    <w:rsid w:val="000773E2"/>
    <w:rsid w:val="0007788A"/>
    <w:rsid w:val="00077FC4"/>
    <w:rsid w:val="00080FC9"/>
    <w:rsid w:val="000812A2"/>
    <w:rsid w:val="00081766"/>
    <w:rsid w:val="00082464"/>
    <w:rsid w:val="00082E8B"/>
    <w:rsid w:val="00083108"/>
    <w:rsid w:val="00083FA9"/>
    <w:rsid w:val="00084084"/>
    <w:rsid w:val="0008511E"/>
    <w:rsid w:val="0008611D"/>
    <w:rsid w:val="00086EAA"/>
    <w:rsid w:val="00086F85"/>
    <w:rsid w:val="0008721A"/>
    <w:rsid w:val="000901E9"/>
    <w:rsid w:val="00090321"/>
    <w:rsid w:val="00090830"/>
    <w:rsid w:val="00090BD3"/>
    <w:rsid w:val="000916DA"/>
    <w:rsid w:val="00091B08"/>
    <w:rsid w:val="00091C77"/>
    <w:rsid w:val="00092346"/>
    <w:rsid w:val="00092B5B"/>
    <w:rsid w:val="00092C86"/>
    <w:rsid w:val="0009337F"/>
    <w:rsid w:val="00095B96"/>
    <w:rsid w:val="000964BB"/>
    <w:rsid w:val="00096C80"/>
    <w:rsid w:val="000A06C2"/>
    <w:rsid w:val="000A0A10"/>
    <w:rsid w:val="000A1BAD"/>
    <w:rsid w:val="000A2A61"/>
    <w:rsid w:val="000A3E54"/>
    <w:rsid w:val="000A4F3D"/>
    <w:rsid w:val="000A5264"/>
    <w:rsid w:val="000A5682"/>
    <w:rsid w:val="000A5BF8"/>
    <w:rsid w:val="000A5FD0"/>
    <w:rsid w:val="000A6391"/>
    <w:rsid w:val="000A7273"/>
    <w:rsid w:val="000B03D3"/>
    <w:rsid w:val="000B1ABE"/>
    <w:rsid w:val="000B1E26"/>
    <w:rsid w:val="000B2873"/>
    <w:rsid w:val="000B2D92"/>
    <w:rsid w:val="000B386B"/>
    <w:rsid w:val="000B3BF9"/>
    <w:rsid w:val="000B4C4F"/>
    <w:rsid w:val="000B56A3"/>
    <w:rsid w:val="000B5755"/>
    <w:rsid w:val="000B7390"/>
    <w:rsid w:val="000B765B"/>
    <w:rsid w:val="000C07FD"/>
    <w:rsid w:val="000C0AE8"/>
    <w:rsid w:val="000C5539"/>
    <w:rsid w:val="000C5F30"/>
    <w:rsid w:val="000C67E0"/>
    <w:rsid w:val="000C6804"/>
    <w:rsid w:val="000C6E89"/>
    <w:rsid w:val="000C74A1"/>
    <w:rsid w:val="000C7767"/>
    <w:rsid w:val="000C79B7"/>
    <w:rsid w:val="000C7FF3"/>
    <w:rsid w:val="000D0052"/>
    <w:rsid w:val="000D0F2D"/>
    <w:rsid w:val="000D11C5"/>
    <w:rsid w:val="000D35F3"/>
    <w:rsid w:val="000D76BD"/>
    <w:rsid w:val="000E058A"/>
    <w:rsid w:val="000E090D"/>
    <w:rsid w:val="000E0E2D"/>
    <w:rsid w:val="000E113A"/>
    <w:rsid w:val="000E2443"/>
    <w:rsid w:val="000E29F3"/>
    <w:rsid w:val="000E2DE3"/>
    <w:rsid w:val="000E2E0A"/>
    <w:rsid w:val="000E30A2"/>
    <w:rsid w:val="000E34FF"/>
    <w:rsid w:val="000E3616"/>
    <w:rsid w:val="000E6B65"/>
    <w:rsid w:val="000E6DCD"/>
    <w:rsid w:val="000E799E"/>
    <w:rsid w:val="000F0830"/>
    <w:rsid w:val="000F08A8"/>
    <w:rsid w:val="000F0FD5"/>
    <w:rsid w:val="000F30E6"/>
    <w:rsid w:val="000F37FE"/>
    <w:rsid w:val="000F3DEE"/>
    <w:rsid w:val="000F4199"/>
    <w:rsid w:val="000F4D19"/>
    <w:rsid w:val="000F4DD7"/>
    <w:rsid w:val="000F508D"/>
    <w:rsid w:val="000F5379"/>
    <w:rsid w:val="000F5A64"/>
    <w:rsid w:val="000F5F6F"/>
    <w:rsid w:val="000F7511"/>
    <w:rsid w:val="000F7812"/>
    <w:rsid w:val="00103683"/>
    <w:rsid w:val="00103804"/>
    <w:rsid w:val="00104A58"/>
    <w:rsid w:val="001070BE"/>
    <w:rsid w:val="00107DDB"/>
    <w:rsid w:val="0011187E"/>
    <w:rsid w:val="001119BD"/>
    <w:rsid w:val="00112B79"/>
    <w:rsid w:val="00113E9C"/>
    <w:rsid w:val="001145BD"/>
    <w:rsid w:val="001147C9"/>
    <w:rsid w:val="001151E9"/>
    <w:rsid w:val="00116048"/>
    <w:rsid w:val="00116E98"/>
    <w:rsid w:val="0012055C"/>
    <w:rsid w:val="00121351"/>
    <w:rsid w:val="00130B9A"/>
    <w:rsid w:val="00130BF9"/>
    <w:rsid w:val="00131A32"/>
    <w:rsid w:val="00131BB1"/>
    <w:rsid w:val="00132AF6"/>
    <w:rsid w:val="00132E94"/>
    <w:rsid w:val="001341B7"/>
    <w:rsid w:val="00134ACC"/>
    <w:rsid w:val="00134D46"/>
    <w:rsid w:val="001356C5"/>
    <w:rsid w:val="001358B3"/>
    <w:rsid w:val="001359A3"/>
    <w:rsid w:val="001360C0"/>
    <w:rsid w:val="001367F6"/>
    <w:rsid w:val="00136F63"/>
    <w:rsid w:val="001378AD"/>
    <w:rsid w:val="0014149E"/>
    <w:rsid w:val="001418BE"/>
    <w:rsid w:val="00143C0C"/>
    <w:rsid w:val="00144493"/>
    <w:rsid w:val="00146635"/>
    <w:rsid w:val="0014683F"/>
    <w:rsid w:val="0014732C"/>
    <w:rsid w:val="00147C97"/>
    <w:rsid w:val="00150408"/>
    <w:rsid w:val="00150935"/>
    <w:rsid w:val="0015106F"/>
    <w:rsid w:val="001512A4"/>
    <w:rsid w:val="00152D07"/>
    <w:rsid w:val="00152FB7"/>
    <w:rsid w:val="00153B66"/>
    <w:rsid w:val="00153C15"/>
    <w:rsid w:val="001540BA"/>
    <w:rsid w:val="001548DD"/>
    <w:rsid w:val="00154C89"/>
    <w:rsid w:val="0015658B"/>
    <w:rsid w:val="00157542"/>
    <w:rsid w:val="00157FDE"/>
    <w:rsid w:val="00160442"/>
    <w:rsid w:val="00160AF8"/>
    <w:rsid w:val="00161267"/>
    <w:rsid w:val="0016200A"/>
    <w:rsid w:val="00162032"/>
    <w:rsid w:val="0016342D"/>
    <w:rsid w:val="00163589"/>
    <w:rsid w:val="0016417B"/>
    <w:rsid w:val="00164CF6"/>
    <w:rsid w:val="00164FA9"/>
    <w:rsid w:val="001653E2"/>
    <w:rsid w:val="00166967"/>
    <w:rsid w:val="00167C52"/>
    <w:rsid w:val="00167EC7"/>
    <w:rsid w:val="001709BB"/>
    <w:rsid w:val="001709E6"/>
    <w:rsid w:val="00170A61"/>
    <w:rsid w:val="001710F6"/>
    <w:rsid w:val="00173850"/>
    <w:rsid w:val="001747C8"/>
    <w:rsid w:val="00174F60"/>
    <w:rsid w:val="00175314"/>
    <w:rsid w:val="001766DE"/>
    <w:rsid w:val="00176A89"/>
    <w:rsid w:val="00177071"/>
    <w:rsid w:val="001802EA"/>
    <w:rsid w:val="00180EA1"/>
    <w:rsid w:val="00180FF8"/>
    <w:rsid w:val="0018102B"/>
    <w:rsid w:val="00182BE9"/>
    <w:rsid w:val="00184353"/>
    <w:rsid w:val="00184656"/>
    <w:rsid w:val="001848A6"/>
    <w:rsid w:val="0018495C"/>
    <w:rsid w:val="00185157"/>
    <w:rsid w:val="001851D9"/>
    <w:rsid w:val="00185DBD"/>
    <w:rsid w:val="0018743C"/>
    <w:rsid w:val="00190CA9"/>
    <w:rsid w:val="0019115C"/>
    <w:rsid w:val="00193EFD"/>
    <w:rsid w:val="00194113"/>
    <w:rsid w:val="0019452E"/>
    <w:rsid w:val="00194AE8"/>
    <w:rsid w:val="00195CA9"/>
    <w:rsid w:val="00195D18"/>
    <w:rsid w:val="00195E8F"/>
    <w:rsid w:val="001A0176"/>
    <w:rsid w:val="001A13A4"/>
    <w:rsid w:val="001A2363"/>
    <w:rsid w:val="001A25E2"/>
    <w:rsid w:val="001A3B1C"/>
    <w:rsid w:val="001A68EF"/>
    <w:rsid w:val="001B0024"/>
    <w:rsid w:val="001B0130"/>
    <w:rsid w:val="001B09E8"/>
    <w:rsid w:val="001B2B19"/>
    <w:rsid w:val="001B2D5C"/>
    <w:rsid w:val="001B3157"/>
    <w:rsid w:val="001B3559"/>
    <w:rsid w:val="001B4674"/>
    <w:rsid w:val="001B5846"/>
    <w:rsid w:val="001B5AE6"/>
    <w:rsid w:val="001B5B77"/>
    <w:rsid w:val="001B5C0E"/>
    <w:rsid w:val="001B617B"/>
    <w:rsid w:val="001B7E44"/>
    <w:rsid w:val="001C0E6C"/>
    <w:rsid w:val="001C3519"/>
    <w:rsid w:val="001C3554"/>
    <w:rsid w:val="001C376E"/>
    <w:rsid w:val="001C3E9F"/>
    <w:rsid w:val="001C4072"/>
    <w:rsid w:val="001C4F75"/>
    <w:rsid w:val="001C5AF5"/>
    <w:rsid w:val="001C7FAA"/>
    <w:rsid w:val="001D18FD"/>
    <w:rsid w:val="001D24D8"/>
    <w:rsid w:val="001D2AFB"/>
    <w:rsid w:val="001D3A16"/>
    <w:rsid w:val="001D3EBA"/>
    <w:rsid w:val="001D5B20"/>
    <w:rsid w:val="001D6A3A"/>
    <w:rsid w:val="001D7C67"/>
    <w:rsid w:val="001E0589"/>
    <w:rsid w:val="001E124B"/>
    <w:rsid w:val="001E17EF"/>
    <w:rsid w:val="001E2DAB"/>
    <w:rsid w:val="001E2FF0"/>
    <w:rsid w:val="001E3D03"/>
    <w:rsid w:val="001E3F18"/>
    <w:rsid w:val="001E4A2E"/>
    <w:rsid w:val="001E5440"/>
    <w:rsid w:val="001E5D04"/>
    <w:rsid w:val="001E6213"/>
    <w:rsid w:val="001E7935"/>
    <w:rsid w:val="001E7D0E"/>
    <w:rsid w:val="001E7FAF"/>
    <w:rsid w:val="001F13FB"/>
    <w:rsid w:val="001F2027"/>
    <w:rsid w:val="001F2119"/>
    <w:rsid w:val="001F3804"/>
    <w:rsid w:val="001F761C"/>
    <w:rsid w:val="001F7EF9"/>
    <w:rsid w:val="00201291"/>
    <w:rsid w:val="00203404"/>
    <w:rsid w:val="00203C27"/>
    <w:rsid w:val="00204737"/>
    <w:rsid w:val="002069C0"/>
    <w:rsid w:val="00207051"/>
    <w:rsid w:val="002073BF"/>
    <w:rsid w:val="0020775A"/>
    <w:rsid w:val="002109AE"/>
    <w:rsid w:val="0021116C"/>
    <w:rsid w:val="00211EB8"/>
    <w:rsid w:val="00211F4F"/>
    <w:rsid w:val="00213F0E"/>
    <w:rsid w:val="00214AA6"/>
    <w:rsid w:val="002203B5"/>
    <w:rsid w:val="00221C82"/>
    <w:rsid w:val="00222FC6"/>
    <w:rsid w:val="00227396"/>
    <w:rsid w:val="00227998"/>
    <w:rsid w:val="00230DF7"/>
    <w:rsid w:val="002318F4"/>
    <w:rsid w:val="0023207C"/>
    <w:rsid w:val="002327CC"/>
    <w:rsid w:val="00233238"/>
    <w:rsid w:val="00233F56"/>
    <w:rsid w:val="0023450C"/>
    <w:rsid w:val="00234D56"/>
    <w:rsid w:val="00234FCC"/>
    <w:rsid w:val="002368D1"/>
    <w:rsid w:val="00237306"/>
    <w:rsid w:val="002404B0"/>
    <w:rsid w:val="00240515"/>
    <w:rsid w:val="0024081F"/>
    <w:rsid w:val="0024123B"/>
    <w:rsid w:val="00241ADF"/>
    <w:rsid w:val="00242AD6"/>
    <w:rsid w:val="00243C34"/>
    <w:rsid w:val="002453A0"/>
    <w:rsid w:val="00245D01"/>
    <w:rsid w:val="002464A9"/>
    <w:rsid w:val="002465DE"/>
    <w:rsid w:val="0024688B"/>
    <w:rsid w:val="00247B18"/>
    <w:rsid w:val="00250904"/>
    <w:rsid w:val="00252B26"/>
    <w:rsid w:val="00253CB5"/>
    <w:rsid w:val="0025410E"/>
    <w:rsid w:val="002554B3"/>
    <w:rsid w:val="00256F59"/>
    <w:rsid w:val="00257E91"/>
    <w:rsid w:val="002602A4"/>
    <w:rsid w:val="00261B03"/>
    <w:rsid w:val="00261DAE"/>
    <w:rsid w:val="0026332C"/>
    <w:rsid w:val="00263884"/>
    <w:rsid w:val="0026442E"/>
    <w:rsid w:val="00264896"/>
    <w:rsid w:val="00264A9D"/>
    <w:rsid w:val="00265246"/>
    <w:rsid w:val="002654E7"/>
    <w:rsid w:val="00265C73"/>
    <w:rsid w:val="0026726A"/>
    <w:rsid w:val="002706E4"/>
    <w:rsid w:val="002714C3"/>
    <w:rsid w:val="00271EDA"/>
    <w:rsid w:val="002741FD"/>
    <w:rsid w:val="00274772"/>
    <w:rsid w:val="00274BFA"/>
    <w:rsid w:val="00274F44"/>
    <w:rsid w:val="00276228"/>
    <w:rsid w:val="0027777E"/>
    <w:rsid w:val="0028012C"/>
    <w:rsid w:val="00282025"/>
    <w:rsid w:val="0028307C"/>
    <w:rsid w:val="002833CF"/>
    <w:rsid w:val="0028378E"/>
    <w:rsid w:val="00283BE2"/>
    <w:rsid w:val="00283EF0"/>
    <w:rsid w:val="00285240"/>
    <w:rsid w:val="002856AE"/>
    <w:rsid w:val="00285DC6"/>
    <w:rsid w:val="00287EDF"/>
    <w:rsid w:val="002902B9"/>
    <w:rsid w:val="00291A0C"/>
    <w:rsid w:val="00291D6F"/>
    <w:rsid w:val="00292487"/>
    <w:rsid w:val="00293305"/>
    <w:rsid w:val="00295294"/>
    <w:rsid w:val="00295A3A"/>
    <w:rsid w:val="002964CD"/>
    <w:rsid w:val="002970EA"/>
    <w:rsid w:val="0029784D"/>
    <w:rsid w:val="002A154C"/>
    <w:rsid w:val="002A1E64"/>
    <w:rsid w:val="002A2A47"/>
    <w:rsid w:val="002A41E5"/>
    <w:rsid w:val="002A4E13"/>
    <w:rsid w:val="002A5708"/>
    <w:rsid w:val="002A5743"/>
    <w:rsid w:val="002A5A69"/>
    <w:rsid w:val="002A620F"/>
    <w:rsid w:val="002A649F"/>
    <w:rsid w:val="002A6E04"/>
    <w:rsid w:val="002A781A"/>
    <w:rsid w:val="002A7EF3"/>
    <w:rsid w:val="002B061A"/>
    <w:rsid w:val="002B0BDB"/>
    <w:rsid w:val="002B0CB4"/>
    <w:rsid w:val="002B17D3"/>
    <w:rsid w:val="002B1C6B"/>
    <w:rsid w:val="002B1C8D"/>
    <w:rsid w:val="002B221A"/>
    <w:rsid w:val="002B3466"/>
    <w:rsid w:val="002B36BF"/>
    <w:rsid w:val="002B3D06"/>
    <w:rsid w:val="002B46F1"/>
    <w:rsid w:val="002B5B41"/>
    <w:rsid w:val="002B5BA1"/>
    <w:rsid w:val="002B61E0"/>
    <w:rsid w:val="002B62E3"/>
    <w:rsid w:val="002B63C2"/>
    <w:rsid w:val="002B641C"/>
    <w:rsid w:val="002B7449"/>
    <w:rsid w:val="002C03A0"/>
    <w:rsid w:val="002C2055"/>
    <w:rsid w:val="002C2169"/>
    <w:rsid w:val="002C3AB5"/>
    <w:rsid w:val="002C3C88"/>
    <w:rsid w:val="002C43C0"/>
    <w:rsid w:val="002C5964"/>
    <w:rsid w:val="002C7859"/>
    <w:rsid w:val="002D1E5D"/>
    <w:rsid w:val="002D1FA6"/>
    <w:rsid w:val="002D2708"/>
    <w:rsid w:val="002D2DD5"/>
    <w:rsid w:val="002D2EBA"/>
    <w:rsid w:val="002D4097"/>
    <w:rsid w:val="002D43F8"/>
    <w:rsid w:val="002D5996"/>
    <w:rsid w:val="002D6A2C"/>
    <w:rsid w:val="002D706C"/>
    <w:rsid w:val="002D7B24"/>
    <w:rsid w:val="002D7EEA"/>
    <w:rsid w:val="002E077E"/>
    <w:rsid w:val="002E1996"/>
    <w:rsid w:val="002E26AD"/>
    <w:rsid w:val="002E3A40"/>
    <w:rsid w:val="002E402B"/>
    <w:rsid w:val="002E4302"/>
    <w:rsid w:val="002E4945"/>
    <w:rsid w:val="002E5239"/>
    <w:rsid w:val="002E586B"/>
    <w:rsid w:val="002E63C4"/>
    <w:rsid w:val="002E79CD"/>
    <w:rsid w:val="002E7AE2"/>
    <w:rsid w:val="002E7D6F"/>
    <w:rsid w:val="002F0DCB"/>
    <w:rsid w:val="002F2482"/>
    <w:rsid w:val="002F253C"/>
    <w:rsid w:val="002F3BBD"/>
    <w:rsid w:val="002F40F8"/>
    <w:rsid w:val="002F48E6"/>
    <w:rsid w:val="002F49F6"/>
    <w:rsid w:val="002F4F9D"/>
    <w:rsid w:val="002F6C5D"/>
    <w:rsid w:val="002F6C74"/>
    <w:rsid w:val="002F72C1"/>
    <w:rsid w:val="002F767B"/>
    <w:rsid w:val="002F7A68"/>
    <w:rsid w:val="00300B3B"/>
    <w:rsid w:val="00302373"/>
    <w:rsid w:val="003023DC"/>
    <w:rsid w:val="0030282A"/>
    <w:rsid w:val="003031D8"/>
    <w:rsid w:val="003031E8"/>
    <w:rsid w:val="0030346C"/>
    <w:rsid w:val="00303B4F"/>
    <w:rsid w:val="00306A58"/>
    <w:rsid w:val="00307951"/>
    <w:rsid w:val="00310EB9"/>
    <w:rsid w:val="0031120A"/>
    <w:rsid w:val="00311802"/>
    <w:rsid w:val="0031271F"/>
    <w:rsid w:val="00313746"/>
    <w:rsid w:val="00313C25"/>
    <w:rsid w:val="00314A48"/>
    <w:rsid w:val="00315EFD"/>
    <w:rsid w:val="00316140"/>
    <w:rsid w:val="00316395"/>
    <w:rsid w:val="003168E9"/>
    <w:rsid w:val="0031720A"/>
    <w:rsid w:val="00317C07"/>
    <w:rsid w:val="00320658"/>
    <w:rsid w:val="00320BE0"/>
    <w:rsid w:val="00321411"/>
    <w:rsid w:val="00321A31"/>
    <w:rsid w:val="00321A4C"/>
    <w:rsid w:val="00322085"/>
    <w:rsid w:val="0032229C"/>
    <w:rsid w:val="003231FA"/>
    <w:rsid w:val="00323617"/>
    <w:rsid w:val="00323728"/>
    <w:rsid w:val="00323D5F"/>
    <w:rsid w:val="00324281"/>
    <w:rsid w:val="00324E50"/>
    <w:rsid w:val="00325D46"/>
    <w:rsid w:val="003312C8"/>
    <w:rsid w:val="0033183E"/>
    <w:rsid w:val="00332E8E"/>
    <w:rsid w:val="00333153"/>
    <w:rsid w:val="0033447B"/>
    <w:rsid w:val="0033460B"/>
    <w:rsid w:val="003355BF"/>
    <w:rsid w:val="003362F7"/>
    <w:rsid w:val="00336B97"/>
    <w:rsid w:val="003373D3"/>
    <w:rsid w:val="00340877"/>
    <w:rsid w:val="00340B05"/>
    <w:rsid w:val="003415C8"/>
    <w:rsid w:val="00341870"/>
    <w:rsid w:val="003418BF"/>
    <w:rsid w:val="00341C1F"/>
    <w:rsid w:val="003427F1"/>
    <w:rsid w:val="00342890"/>
    <w:rsid w:val="0034299E"/>
    <w:rsid w:val="00343301"/>
    <w:rsid w:val="003454B8"/>
    <w:rsid w:val="0034551F"/>
    <w:rsid w:val="00346085"/>
    <w:rsid w:val="00346A9A"/>
    <w:rsid w:val="00346BF7"/>
    <w:rsid w:val="003505B0"/>
    <w:rsid w:val="003508FE"/>
    <w:rsid w:val="00350DE0"/>
    <w:rsid w:val="00351487"/>
    <w:rsid w:val="00352061"/>
    <w:rsid w:val="00354749"/>
    <w:rsid w:val="00354ABA"/>
    <w:rsid w:val="0035533B"/>
    <w:rsid w:val="0035572F"/>
    <w:rsid w:val="003559C4"/>
    <w:rsid w:val="003562A8"/>
    <w:rsid w:val="00356AFD"/>
    <w:rsid w:val="00356CC2"/>
    <w:rsid w:val="00357267"/>
    <w:rsid w:val="003615CD"/>
    <w:rsid w:val="003618FD"/>
    <w:rsid w:val="00362A94"/>
    <w:rsid w:val="003630A9"/>
    <w:rsid w:val="00365D9C"/>
    <w:rsid w:val="003671A1"/>
    <w:rsid w:val="00367477"/>
    <w:rsid w:val="0037043B"/>
    <w:rsid w:val="0037089E"/>
    <w:rsid w:val="00370B00"/>
    <w:rsid w:val="00370D13"/>
    <w:rsid w:val="00371A50"/>
    <w:rsid w:val="00371EEE"/>
    <w:rsid w:val="003738F7"/>
    <w:rsid w:val="0037412C"/>
    <w:rsid w:val="00374D36"/>
    <w:rsid w:val="00374E89"/>
    <w:rsid w:val="0037505C"/>
    <w:rsid w:val="003763C4"/>
    <w:rsid w:val="0037644C"/>
    <w:rsid w:val="00377B73"/>
    <w:rsid w:val="00380484"/>
    <w:rsid w:val="00380D3F"/>
    <w:rsid w:val="00380E85"/>
    <w:rsid w:val="0038181B"/>
    <w:rsid w:val="00382166"/>
    <w:rsid w:val="003838C5"/>
    <w:rsid w:val="00384A5F"/>
    <w:rsid w:val="00385373"/>
    <w:rsid w:val="0038568D"/>
    <w:rsid w:val="00385E92"/>
    <w:rsid w:val="00385ED5"/>
    <w:rsid w:val="00386355"/>
    <w:rsid w:val="00387CDE"/>
    <w:rsid w:val="00387D62"/>
    <w:rsid w:val="00394002"/>
    <w:rsid w:val="00394541"/>
    <w:rsid w:val="00394EDD"/>
    <w:rsid w:val="0039548D"/>
    <w:rsid w:val="00396377"/>
    <w:rsid w:val="00396CFC"/>
    <w:rsid w:val="00397448"/>
    <w:rsid w:val="003A0CCE"/>
    <w:rsid w:val="003A0EF9"/>
    <w:rsid w:val="003A127E"/>
    <w:rsid w:val="003A2F83"/>
    <w:rsid w:val="003A3E6D"/>
    <w:rsid w:val="003A41E0"/>
    <w:rsid w:val="003A6257"/>
    <w:rsid w:val="003A71BB"/>
    <w:rsid w:val="003B0212"/>
    <w:rsid w:val="003B25FF"/>
    <w:rsid w:val="003B2AAB"/>
    <w:rsid w:val="003B3163"/>
    <w:rsid w:val="003B3238"/>
    <w:rsid w:val="003B5644"/>
    <w:rsid w:val="003B6F0A"/>
    <w:rsid w:val="003B72BD"/>
    <w:rsid w:val="003B77CC"/>
    <w:rsid w:val="003C0C40"/>
    <w:rsid w:val="003C131C"/>
    <w:rsid w:val="003C2016"/>
    <w:rsid w:val="003C2588"/>
    <w:rsid w:val="003C42C9"/>
    <w:rsid w:val="003C4AF0"/>
    <w:rsid w:val="003C4B1D"/>
    <w:rsid w:val="003C4FE6"/>
    <w:rsid w:val="003C5F00"/>
    <w:rsid w:val="003C65AA"/>
    <w:rsid w:val="003C71AE"/>
    <w:rsid w:val="003C7247"/>
    <w:rsid w:val="003C760C"/>
    <w:rsid w:val="003C7D8D"/>
    <w:rsid w:val="003C7EBF"/>
    <w:rsid w:val="003D0D23"/>
    <w:rsid w:val="003D0F1C"/>
    <w:rsid w:val="003D1827"/>
    <w:rsid w:val="003D1DAA"/>
    <w:rsid w:val="003D1E29"/>
    <w:rsid w:val="003D384C"/>
    <w:rsid w:val="003D397D"/>
    <w:rsid w:val="003D3ABE"/>
    <w:rsid w:val="003D3ACF"/>
    <w:rsid w:val="003D471A"/>
    <w:rsid w:val="003D4F98"/>
    <w:rsid w:val="003D5866"/>
    <w:rsid w:val="003D6574"/>
    <w:rsid w:val="003D7A4B"/>
    <w:rsid w:val="003E0755"/>
    <w:rsid w:val="003E23BD"/>
    <w:rsid w:val="003E2FD8"/>
    <w:rsid w:val="003E363F"/>
    <w:rsid w:val="003E390D"/>
    <w:rsid w:val="003E5890"/>
    <w:rsid w:val="003E64CD"/>
    <w:rsid w:val="003E6838"/>
    <w:rsid w:val="003E6841"/>
    <w:rsid w:val="003F10F7"/>
    <w:rsid w:val="003F1170"/>
    <w:rsid w:val="003F16DB"/>
    <w:rsid w:val="003F1D86"/>
    <w:rsid w:val="003F1F14"/>
    <w:rsid w:val="003F1FBC"/>
    <w:rsid w:val="003F210C"/>
    <w:rsid w:val="003F214C"/>
    <w:rsid w:val="003F31D8"/>
    <w:rsid w:val="003F5289"/>
    <w:rsid w:val="003F64CC"/>
    <w:rsid w:val="003F7FC0"/>
    <w:rsid w:val="00400F4C"/>
    <w:rsid w:val="00401550"/>
    <w:rsid w:val="004017E1"/>
    <w:rsid w:val="00402288"/>
    <w:rsid w:val="0040237D"/>
    <w:rsid w:val="00402746"/>
    <w:rsid w:val="00402DEA"/>
    <w:rsid w:val="00402E74"/>
    <w:rsid w:val="00404D68"/>
    <w:rsid w:val="004051A5"/>
    <w:rsid w:val="004051D7"/>
    <w:rsid w:val="00405AC6"/>
    <w:rsid w:val="00405DD6"/>
    <w:rsid w:val="0040745C"/>
    <w:rsid w:val="00407730"/>
    <w:rsid w:val="00407E39"/>
    <w:rsid w:val="004101AA"/>
    <w:rsid w:val="0041147F"/>
    <w:rsid w:val="004116DE"/>
    <w:rsid w:val="00412AEB"/>
    <w:rsid w:val="00413CD4"/>
    <w:rsid w:val="00413EBA"/>
    <w:rsid w:val="004145ED"/>
    <w:rsid w:val="004163CD"/>
    <w:rsid w:val="004164F3"/>
    <w:rsid w:val="00417497"/>
    <w:rsid w:val="0042141D"/>
    <w:rsid w:val="004216D0"/>
    <w:rsid w:val="00421736"/>
    <w:rsid w:val="00421A16"/>
    <w:rsid w:val="00422638"/>
    <w:rsid w:val="00422A0B"/>
    <w:rsid w:val="00422A6D"/>
    <w:rsid w:val="004241AA"/>
    <w:rsid w:val="0042456B"/>
    <w:rsid w:val="00424933"/>
    <w:rsid w:val="00425074"/>
    <w:rsid w:val="004257B5"/>
    <w:rsid w:val="004258EE"/>
    <w:rsid w:val="0043184B"/>
    <w:rsid w:val="004324C2"/>
    <w:rsid w:val="004326A6"/>
    <w:rsid w:val="00432785"/>
    <w:rsid w:val="004332D6"/>
    <w:rsid w:val="0043358D"/>
    <w:rsid w:val="00433E93"/>
    <w:rsid w:val="004343AF"/>
    <w:rsid w:val="0043520D"/>
    <w:rsid w:val="004359C7"/>
    <w:rsid w:val="0043645C"/>
    <w:rsid w:val="00437C45"/>
    <w:rsid w:val="0044240F"/>
    <w:rsid w:val="00442FA7"/>
    <w:rsid w:val="0044350D"/>
    <w:rsid w:val="00443553"/>
    <w:rsid w:val="004437BC"/>
    <w:rsid w:val="00444245"/>
    <w:rsid w:val="004446C6"/>
    <w:rsid w:val="00445015"/>
    <w:rsid w:val="00445369"/>
    <w:rsid w:val="00446B7E"/>
    <w:rsid w:val="0044724F"/>
    <w:rsid w:val="00447541"/>
    <w:rsid w:val="004479D4"/>
    <w:rsid w:val="00447D4D"/>
    <w:rsid w:val="00451535"/>
    <w:rsid w:val="00451EB1"/>
    <w:rsid w:val="00451F7B"/>
    <w:rsid w:val="00452BE8"/>
    <w:rsid w:val="00454F73"/>
    <w:rsid w:val="00455089"/>
    <w:rsid w:val="0045573C"/>
    <w:rsid w:val="0045612B"/>
    <w:rsid w:val="00456454"/>
    <w:rsid w:val="004564C4"/>
    <w:rsid w:val="0046039A"/>
    <w:rsid w:val="004606DA"/>
    <w:rsid w:val="00460A49"/>
    <w:rsid w:val="0046296D"/>
    <w:rsid w:val="00463AC1"/>
    <w:rsid w:val="00464154"/>
    <w:rsid w:val="004644F0"/>
    <w:rsid w:val="0046458C"/>
    <w:rsid w:val="00466621"/>
    <w:rsid w:val="004701C0"/>
    <w:rsid w:val="00470389"/>
    <w:rsid w:val="00471634"/>
    <w:rsid w:val="004718FE"/>
    <w:rsid w:val="0047217F"/>
    <w:rsid w:val="0047278C"/>
    <w:rsid w:val="00472A16"/>
    <w:rsid w:val="00473D04"/>
    <w:rsid w:val="004742F2"/>
    <w:rsid w:val="00474ABA"/>
    <w:rsid w:val="00475499"/>
    <w:rsid w:val="00475C2E"/>
    <w:rsid w:val="00475FB5"/>
    <w:rsid w:val="0047654D"/>
    <w:rsid w:val="00480409"/>
    <w:rsid w:val="004807E3"/>
    <w:rsid w:val="00480AC0"/>
    <w:rsid w:val="00481001"/>
    <w:rsid w:val="00481F2E"/>
    <w:rsid w:val="0048234A"/>
    <w:rsid w:val="00482BAE"/>
    <w:rsid w:val="00482BD1"/>
    <w:rsid w:val="00482FF8"/>
    <w:rsid w:val="00483258"/>
    <w:rsid w:val="00483635"/>
    <w:rsid w:val="004840AC"/>
    <w:rsid w:val="004841FA"/>
    <w:rsid w:val="0048484A"/>
    <w:rsid w:val="00484CC4"/>
    <w:rsid w:val="00485B28"/>
    <w:rsid w:val="00486035"/>
    <w:rsid w:val="0048667F"/>
    <w:rsid w:val="00486B08"/>
    <w:rsid w:val="00486CD1"/>
    <w:rsid w:val="004904D4"/>
    <w:rsid w:val="004917CA"/>
    <w:rsid w:val="00491D1B"/>
    <w:rsid w:val="0049217B"/>
    <w:rsid w:val="00492629"/>
    <w:rsid w:val="00492BAF"/>
    <w:rsid w:val="00492BEA"/>
    <w:rsid w:val="00492D67"/>
    <w:rsid w:val="0049393F"/>
    <w:rsid w:val="00494632"/>
    <w:rsid w:val="00497480"/>
    <w:rsid w:val="00497749"/>
    <w:rsid w:val="00497C0D"/>
    <w:rsid w:val="004A05B9"/>
    <w:rsid w:val="004A1C12"/>
    <w:rsid w:val="004A28DE"/>
    <w:rsid w:val="004A2A9F"/>
    <w:rsid w:val="004A3868"/>
    <w:rsid w:val="004A3AAF"/>
    <w:rsid w:val="004A5202"/>
    <w:rsid w:val="004A60A1"/>
    <w:rsid w:val="004A69CA"/>
    <w:rsid w:val="004A6A62"/>
    <w:rsid w:val="004B305E"/>
    <w:rsid w:val="004B487F"/>
    <w:rsid w:val="004B4A8B"/>
    <w:rsid w:val="004B4CF2"/>
    <w:rsid w:val="004B6DE2"/>
    <w:rsid w:val="004B7299"/>
    <w:rsid w:val="004B7B7F"/>
    <w:rsid w:val="004B7F89"/>
    <w:rsid w:val="004C00DA"/>
    <w:rsid w:val="004C0F7F"/>
    <w:rsid w:val="004C16F7"/>
    <w:rsid w:val="004C29BC"/>
    <w:rsid w:val="004C4367"/>
    <w:rsid w:val="004C43EE"/>
    <w:rsid w:val="004C4E26"/>
    <w:rsid w:val="004C4FF8"/>
    <w:rsid w:val="004C55F1"/>
    <w:rsid w:val="004C7570"/>
    <w:rsid w:val="004D0004"/>
    <w:rsid w:val="004D106C"/>
    <w:rsid w:val="004D26EF"/>
    <w:rsid w:val="004D2963"/>
    <w:rsid w:val="004D2A70"/>
    <w:rsid w:val="004D5291"/>
    <w:rsid w:val="004D5B1A"/>
    <w:rsid w:val="004E0D70"/>
    <w:rsid w:val="004E0F4E"/>
    <w:rsid w:val="004E0FBB"/>
    <w:rsid w:val="004E17DD"/>
    <w:rsid w:val="004E198D"/>
    <w:rsid w:val="004E2865"/>
    <w:rsid w:val="004E3A44"/>
    <w:rsid w:val="004E4052"/>
    <w:rsid w:val="004E5EFB"/>
    <w:rsid w:val="004E62D9"/>
    <w:rsid w:val="004E68C9"/>
    <w:rsid w:val="004E6936"/>
    <w:rsid w:val="004E7E76"/>
    <w:rsid w:val="004F0700"/>
    <w:rsid w:val="004F0B1D"/>
    <w:rsid w:val="004F12AE"/>
    <w:rsid w:val="004F17EB"/>
    <w:rsid w:val="004F1E2A"/>
    <w:rsid w:val="004F2078"/>
    <w:rsid w:val="004F29D0"/>
    <w:rsid w:val="004F39DE"/>
    <w:rsid w:val="004F4188"/>
    <w:rsid w:val="004F6FE0"/>
    <w:rsid w:val="0050050E"/>
    <w:rsid w:val="00500609"/>
    <w:rsid w:val="0050096B"/>
    <w:rsid w:val="0050234D"/>
    <w:rsid w:val="0050273C"/>
    <w:rsid w:val="005063BC"/>
    <w:rsid w:val="00506628"/>
    <w:rsid w:val="00506D49"/>
    <w:rsid w:val="00506DF7"/>
    <w:rsid w:val="00506F68"/>
    <w:rsid w:val="00506FB8"/>
    <w:rsid w:val="005079FE"/>
    <w:rsid w:val="0051015F"/>
    <w:rsid w:val="00510699"/>
    <w:rsid w:val="0051087B"/>
    <w:rsid w:val="00510B15"/>
    <w:rsid w:val="00511183"/>
    <w:rsid w:val="00511890"/>
    <w:rsid w:val="0051259C"/>
    <w:rsid w:val="005141FC"/>
    <w:rsid w:val="0051424C"/>
    <w:rsid w:val="005144BB"/>
    <w:rsid w:val="00514CE8"/>
    <w:rsid w:val="00517263"/>
    <w:rsid w:val="00517269"/>
    <w:rsid w:val="00517D93"/>
    <w:rsid w:val="005230C2"/>
    <w:rsid w:val="00524396"/>
    <w:rsid w:val="005245F7"/>
    <w:rsid w:val="00524B60"/>
    <w:rsid w:val="00525770"/>
    <w:rsid w:val="00525E6C"/>
    <w:rsid w:val="005269DC"/>
    <w:rsid w:val="00526A47"/>
    <w:rsid w:val="0053009A"/>
    <w:rsid w:val="00530583"/>
    <w:rsid w:val="00530FBF"/>
    <w:rsid w:val="00531151"/>
    <w:rsid w:val="00531A0C"/>
    <w:rsid w:val="00531C46"/>
    <w:rsid w:val="00531CDC"/>
    <w:rsid w:val="00533851"/>
    <w:rsid w:val="00533D2F"/>
    <w:rsid w:val="00534420"/>
    <w:rsid w:val="00535518"/>
    <w:rsid w:val="00535F9C"/>
    <w:rsid w:val="0053629F"/>
    <w:rsid w:val="00536EB6"/>
    <w:rsid w:val="00537D0D"/>
    <w:rsid w:val="00537FDB"/>
    <w:rsid w:val="005403C1"/>
    <w:rsid w:val="00540C46"/>
    <w:rsid w:val="00540D51"/>
    <w:rsid w:val="00540F25"/>
    <w:rsid w:val="005427E8"/>
    <w:rsid w:val="00542F0E"/>
    <w:rsid w:val="0054300E"/>
    <w:rsid w:val="0054343F"/>
    <w:rsid w:val="00544895"/>
    <w:rsid w:val="00544994"/>
    <w:rsid w:val="005453D0"/>
    <w:rsid w:val="005465A6"/>
    <w:rsid w:val="00547D05"/>
    <w:rsid w:val="005519C2"/>
    <w:rsid w:val="00551B80"/>
    <w:rsid w:val="00551BD1"/>
    <w:rsid w:val="00552B0A"/>
    <w:rsid w:val="00552C8A"/>
    <w:rsid w:val="00553005"/>
    <w:rsid w:val="00554DEF"/>
    <w:rsid w:val="00555372"/>
    <w:rsid w:val="0055586A"/>
    <w:rsid w:val="005564BF"/>
    <w:rsid w:val="0055657A"/>
    <w:rsid w:val="00557303"/>
    <w:rsid w:val="00557397"/>
    <w:rsid w:val="00557A6F"/>
    <w:rsid w:val="005605E4"/>
    <w:rsid w:val="00560FD1"/>
    <w:rsid w:val="0056131F"/>
    <w:rsid w:val="00563E54"/>
    <w:rsid w:val="005655C4"/>
    <w:rsid w:val="00565B02"/>
    <w:rsid w:val="00566E69"/>
    <w:rsid w:val="00567461"/>
    <w:rsid w:val="00571CA2"/>
    <w:rsid w:val="00571E08"/>
    <w:rsid w:val="00572B0E"/>
    <w:rsid w:val="00574041"/>
    <w:rsid w:val="005740A1"/>
    <w:rsid w:val="005741EE"/>
    <w:rsid w:val="00574220"/>
    <w:rsid w:val="00575361"/>
    <w:rsid w:val="00575369"/>
    <w:rsid w:val="00576300"/>
    <w:rsid w:val="00577386"/>
    <w:rsid w:val="005778AD"/>
    <w:rsid w:val="0057798A"/>
    <w:rsid w:val="005779A5"/>
    <w:rsid w:val="00577FE3"/>
    <w:rsid w:val="00580A8B"/>
    <w:rsid w:val="00581FF1"/>
    <w:rsid w:val="00582DAD"/>
    <w:rsid w:val="005837F2"/>
    <w:rsid w:val="00583952"/>
    <w:rsid w:val="00583E0A"/>
    <w:rsid w:val="00585C10"/>
    <w:rsid w:val="0059099F"/>
    <w:rsid w:val="005909F6"/>
    <w:rsid w:val="005912AC"/>
    <w:rsid w:val="005914E8"/>
    <w:rsid w:val="00592CA8"/>
    <w:rsid w:val="00593386"/>
    <w:rsid w:val="005935F1"/>
    <w:rsid w:val="00593688"/>
    <w:rsid w:val="00594A78"/>
    <w:rsid w:val="0059518E"/>
    <w:rsid w:val="00595428"/>
    <w:rsid w:val="005957BE"/>
    <w:rsid w:val="005968DF"/>
    <w:rsid w:val="005970BB"/>
    <w:rsid w:val="005A0B78"/>
    <w:rsid w:val="005A1D6C"/>
    <w:rsid w:val="005A1E69"/>
    <w:rsid w:val="005A2EC9"/>
    <w:rsid w:val="005A4708"/>
    <w:rsid w:val="005A6112"/>
    <w:rsid w:val="005A61B5"/>
    <w:rsid w:val="005A6375"/>
    <w:rsid w:val="005A67E1"/>
    <w:rsid w:val="005A7C24"/>
    <w:rsid w:val="005B00C3"/>
    <w:rsid w:val="005B0B85"/>
    <w:rsid w:val="005B175A"/>
    <w:rsid w:val="005B214F"/>
    <w:rsid w:val="005B293C"/>
    <w:rsid w:val="005B2CF6"/>
    <w:rsid w:val="005B3CE2"/>
    <w:rsid w:val="005B4F33"/>
    <w:rsid w:val="005B71C0"/>
    <w:rsid w:val="005B728A"/>
    <w:rsid w:val="005C0570"/>
    <w:rsid w:val="005C174B"/>
    <w:rsid w:val="005C244E"/>
    <w:rsid w:val="005C31DB"/>
    <w:rsid w:val="005C3B78"/>
    <w:rsid w:val="005C5DF7"/>
    <w:rsid w:val="005D10B3"/>
    <w:rsid w:val="005D22BE"/>
    <w:rsid w:val="005D254A"/>
    <w:rsid w:val="005D2CB4"/>
    <w:rsid w:val="005D5249"/>
    <w:rsid w:val="005D5344"/>
    <w:rsid w:val="005D5B4D"/>
    <w:rsid w:val="005D65C7"/>
    <w:rsid w:val="005D6BA0"/>
    <w:rsid w:val="005D75B7"/>
    <w:rsid w:val="005E0ED0"/>
    <w:rsid w:val="005E1303"/>
    <w:rsid w:val="005E22DE"/>
    <w:rsid w:val="005E306A"/>
    <w:rsid w:val="005E34E9"/>
    <w:rsid w:val="005E431F"/>
    <w:rsid w:val="005E6302"/>
    <w:rsid w:val="005E663C"/>
    <w:rsid w:val="005E7958"/>
    <w:rsid w:val="005F0BD3"/>
    <w:rsid w:val="005F2D46"/>
    <w:rsid w:val="005F3588"/>
    <w:rsid w:val="005F36B1"/>
    <w:rsid w:val="005F50B9"/>
    <w:rsid w:val="005F76EB"/>
    <w:rsid w:val="005F7771"/>
    <w:rsid w:val="005F779E"/>
    <w:rsid w:val="00600176"/>
    <w:rsid w:val="00601176"/>
    <w:rsid w:val="00602074"/>
    <w:rsid w:val="00603C8D"/>
    <w:rsid w:val="0060539A"/>
    <w:rsid w:val="00605A4B"/>
    <w:rsid w:val="00605FC2"/>
    <w:rsid w:val="00606732"/>
    <w:rsid w:val="00606A6F"/>
    <w:rsid w:val="00606A82"/>
    <w:rsid w:val="00606AD6"/>
    <w:rsid w:val="00607063"/>
    <w:rsid w:val="0060712A"/>
    <w:rsid w:val="0060739F"/>
    <w:rsid w:val="006101BA"/>
    <w:rsid w:val="00610A71"/>
    <w:rsid w:val="0061201B"/>
    <w:rsid w:val="0061227A"/>
    <w:rsid w:val="00613139"/>
    <w:rsid w:val="006136B2"/>
    <w:rsid w:val="0061409E"/>
    <w:rsid w:val="0061442E"/>
    <w:rsid w:val="006157FD"/>
    <w:rsid w:val="006166A1"/>
    <w:rsid w:val="00617655"/>
    <w:rsid w:val="00620DED"/>
    <w:rsid w:val="00621B74"/>
    <w:rsid w:val="00621CFE"/>
    <w:rsid w:val="00623069"/>
    <w:rsid w:val="006231D4"/>
    <w:rsid w:val="00624A66"/>
    <w:rsid w:val="00624C54"/>
    <w:rsid w:val="00626C30"/>
    <w:rsid w:val="00630DCF"/>
    <w:rsid w:val="006311E8"/>
    <w:rsid w:val="00631AE5"/>
    <w:rsid w:val="0063203A"/>
    <w:rsid w:val="00634548"/>
    <w:rsid w:val="0063482B"/>
    <w:rsid w:val="00634E1E"/>
    <w:rsid w:val="006363EF"/>
    <w:rsid w:val="00636CA2"/>
    <w:rsid w:val="00637712"/>
    <w:rsid w:val="00637E3B"/>
    <w:rsid w:val="006404DB"/>
    <w:rsid w:val="00640CBF"/>
    <w:rsid w:val="00641736"/>
    <w:rsid w:val="006437B1"/>
    <w:rsid w:val="00643A2C"/>
    <w:rsid w:val="00643C47"/>
    <w:rsid w:val="006445B3"/>
    <w:rsid w:val="00645A35"/>
    <w:rsid w:val="00646A56"/>
    <w:rsid w:val="0064713F"/>
    <w:rsid w:val="0065020A"/>
    <w:rsid w:val="00651500"/>
    <w:rsid w:val="00651CE6"/>
    <w:rsid w:val="00651DA5"/>
    <w:rsid w:val="00652680"/>
    <w:rsid w:val="00654514"/>
    <w:rsid w:val="00655002"/>
    <w:rsid w:val="00655661"/>
    <w:rsid w:val="006562F5"/>
    <w:rsid w:val="006568AF"/>
    <w:rsid w:val="00656962"/>
    <w:rsid w:val="00657709"/>
    <w:rsid w:val="00660802"/>
    <w:rsid w:val="00660B6A"/>
    <w:rsid w:val="00662CE8"/>
    <w:rsid w:val="00663100"/>
    <w:rsid w:val="00665018"/>
    <w:rsid w:val="00666083"/>
    <w:rsid w:val="006660C4"/>
    <w:rsid w:val="0066668A"/>
    <w:rsid w:val="00666D64"/>
    <w:rsid w:val="00666E93"/>
    <w:rsid w:val="0067018B"/>
    <w:rsid w:val="00671317"/>
    <w:rsid w:val="006713B1"/>
    <w:rsid w:val="00671BCD"/>
    <w:rsid w:val="00672E3A"/>
    <w:rsid w:val="00672F76"/>
    <w:rsid w:val="00673CE1"/>
    <w:rsid w:val="00674341"/>
    <w:rsid w:val="00674D94"/>
    <w:rsid w:val="0067526E"/>
    <w:rsid w:val="00675540"/>
    <w:rsid w:val="006756DF"/>
    <w:rsid w:val="006801BA"/>
    <w:rsid w:val="0068028C"/>
    <w:rsid w:val="006803FB"/>
    <w:rsid w:val="00680870"/>
    <w:rsid w:val="00681040"/>
    <w:rsid w:val="00681270"/>
    <w:rsid w:val="006824F8"/>
    <w:rsid w:val="00683B49"/>
    <w:rsid w:val="00683C28"/>
    <w:rsid w:val="006847A3"/>
    <w:rsid w:val="006849FB"/>
    <w:rsid w:val="00684E0B"/>
    <w:rsid w:val="00685318"/>
    <w:rsid w:val="006861F6"/>
    <w:rsid w:val="00687794"/>
    <w:rsid w:val="006901DE"/>
    <w:rsid w:val="00692C50"/>
    <w:rsid w:val="006937C1"/>
    <w:rsid w:val="00693855"/>
    <w:rsid w:val="006944B1"/>
    <w:rsid w:val="00694BBC"/>
    <w:rsid w:val="00694D1F"/>
    <w:rsid w:val="00695925"/>
    <w:rsid w:val="00695D2A"/>
    <w:rsid w:val="00695F09"/>
    <w:rsid w:val="006960D1"/>
    <w:rsid w:val="00696FB3"/>
    <w:rsid w:val="00697B78"/>
    <w:rsid w:val="006A2006"/>
    <w:rsid w:val="006A2A0F"/>
    <w:rsid w:val="006A3F96"/>
    <w:rsid w:val="006A574C"/>
    <w:rsid w:val="006A5A7A"/>
    <w:rsid w:val="006A5C3F"/>
    <w:rsid w:val="006A795E"/>
    <w:rsid w:val="006B044C"/>
    <w:rsid w:val="006B0E2D"/>
    <w:rsid w:val="006B1A2B"/>
    <w:rsid w:val="006B2A48"/>
    <w:rsid w:val="006B3FC7"/>
    <w:rsid w:val="006B41FC"/>
    <w:rsid w:val="006B4470"/>
    <w:rsid w:val="006B46AB"/>
    <w:rsid w:val="006B4AA7"/>
    <w:rsid w:val="006B5769"/>
    <w:rsid w:val="006B5E38"/>
    <w:rsid w:val="006B7CED"/>
    <w:rsid w:val="006C033D"/>
    <w:rsid w:val="006C16BB"/>
    <w:rsid w:val="006C33AE"/>
    <w:rsid w:val="006C3728"/>
    <w:rsid w:val="006C3AB6"/>
    <w:rsid w:val="006C498C"/>
    <w:rsid w:val="006C566E"/>
    <w:rsid w:val="006C5996"/>
    <w:rsid w:val="006D2CD2"/>
    <w:rsid w:val="006D4ED4"/>
    <w:rsid w:val="006D5009"/>
    <w:rsid w:val="006D6896"/>
    <w:rsid w:val="006D69F4"/>
    <w:rsid w:val="006D6E23"/>
    <w:rsid w:val="006D782D"/>
    <w:rsid w:val="006E1D85"/>
    <w:rsid w:val="006E25B5"/>
    <w:rsid w:val="006E2D25"/>
    <w:rsid w:val="006E4CDD"/>
    <w:rsid w:val="006E4D4E"/>
    <w:rsid w:val="006F1313"/>
    <w:rsid w:val="006F1906"/>
    <w:rsid w:val="006F21A7"/>
    <w:rsid w:val="006F351F"/>
    <w:rsid w:val="006F3D18"/>
    <w:rsid w:val="006F4E76"/>
    <w:rsid w:val="006F508E"/>
    <w:rsid w:val="006F5368"/>
    <w:rsid w:val="006F577D"/>
    <w:rsid w:val="006F6362"/>
    <w:rsid w:val="006F6861"/>
    <w:rsid w:val="006F75D0"/>
    <w:rsid w:val="007006ED"/>
    <w:rsid w:val="00703364"/>
    <w:rsid w:val="00703B9C"/>
    <w:rsid w:val="00704DDD"/>
    <w:rsid w:val="00707683"/>
    <w:rsid w:val="00707876"/>
    <w:rsid w:val="00710DC3"/>
    <w:rsid w:val="0071120B"/>
    <w:rsid w:val="007115DE"/>
    <w:rsid w:val="00711703"/>
    <w:rsid w:val="0071276D"/>
    <w:rsid w:val="00712E46"/>
    <w:rsid w:val="00714F74"/>
    <w:rsid w:val="00721D06"/>
    <w:rsid w:val="00725172"/>
    <w:rsid w:val="00725B2F"/>
    <w:rsid w:val="0072661B"/>
    <w:rsid w:val="00727790"/>
    <w:rsid w:val="00727C26"/>
    <w:rsid w:val="007303AA"/>
    <w:rsid w:val="00730BF4"/>
    <w:rsid w:val="007328D6"/>
    <w:rsid w:val="00732BBA"/>
    <w:rsid w:val="00732CF2"/>
    <w:rsid w:val="0073373A"/>
    <w:rsid w:val="0073488A"/>
    <w:rsid w:val="00735090"/>
    <w:rsid w:val="007353C7"/>
    <w:rsid w:val="00735450"/>
    <w:rsid w:val="00735550"/>
    <w:rsid w:val="00735950"/>
    <w:rsid w:val="007362C6"/>
    <w:rsid w:val="0073755D"/>
    <w:rsid w:val="0073762E"/>
    <w:rsid w:val="00737DC0"/>
    <w:rsid w:val="007404D7"/>
    <w:rsid w:val="00740645"/>
    <w:rsid w:val="00740941"/>
    <w:rsid w:val="00741406"/>
    <w:rsid w:val="00741D2B"/>
    <w:rsid w:val="00745688"/>
    <w:rsid w:val="00745D4F"/>
    <w:rsid w:val="00745FF6"/>
    <w:rsid w:val="007464A8"/>
    <w:rsid w:val="00747266"/>
    <w:rsid w:val="007509AB"/>
    <w:rsid w:val="0075262B"/>
    <w:rsid w:val="00754D34"/>
    <w:rsid w:val="00754D52"/>
    <w:rsid w:val="00754E7A"/>
    <w:rsid w:val="00754ECE"/>
    <w:rsid w:val="00755422"/>
    <w:rsid w:val="007558A4"/>
    <w:rsid w:val="007566EF"/>
    <w:rsid w:val="00756F6B"/>
    <w:rsid w:val="007578C7"/>
    <w:rsid w:val="00757B79"/>
    <w:rsid w:val="00757FD0"/>
    <w:rsid w:val="00761383"/>
    <w:rsid w:val="00761A7C"/>
    <w:rsid w:val="00761F9C"/>
    <w:rsid w:val="00763BF3"/>
    <w:rsid w:val="00764C10"/>
    <w:rsid w:val="00764D09"/>
    <w:rsid w:val="00766B8D"/>
    <w:rsid w:val="00772462"/>
    <w:rsid w:val="00772480"/>
    <w:rsid w:val="007724A5"/>
    <w:rsid w:val="0077359B"/>
    <w:rsid w:val="00773D0D"/>
    <w:rsid w:val="00774394"/>
    <w:rsid w:val="00774835"/>
    <w:rsid w:val="007752BB"/>
    <w:rsid w:val="0077684C"/>
    <w:rsid w:val="00776CF6"/>
    <w:rsid w:val="00776DF9"/>
    <w:rsid w:val="0078086C"/>
    <w:rsid w:val="00780FD0"/>
    <w:rsid w:val="00781CD7"/>
    <w:rsid w:val="00781F48"/>
    <w:rsid w:val="007826B5"/>
    <w:rsid w:val="0078443D"/>
    <w:rsid w:val="00784B94"/>
    <w:rsid w:val="00786E15"/>
    <w:rsid w:val="0078719F"/>
    <w:rsid w:val="007875F0"/>
    <w:rsid w:val="00791CCF"/>
    <w:rsid w:val="007926C5"/>
    <w:rsid w:val="00792CD6"/>
    <w:rsid w:val="0079309C"/>
    <w:rsid w:val="0079405D"/>
    <w:rsid w:val="00794B1E"/>
    <w:rsid w:val="00795276"/>
    <w:rsid w:val="00796A01"/>
    <w:rsid w:val="0079750E"/>
    <w:rsid w:val="00797961"/>
    <w:rsid w:val="00797F0A"/>
    <w:rsid w:val="007A00FA"/>
    <w:rsid w:val="007A168D"/>
    <w:rsid w:val="007A1DCF"/>
    <w:rsid w:val="007A25AC"/>
    <w:rsid w:val="007A3825"/>
    <w:rsid w:val="007A5B3E"/>
    <w:rsid w:val="007A6258"/>
    <w:rsid w:val="007A7002"/>
    <w:rsid w:val="007A7219"/>
    <w:rsid w:val="007A7E8D"/>
    <w:rsid w:val="007B1C60"/>
    <w:rsid w:val="007B269A"/>
    <w:rsid w:val="007B34A3"/>
    <w:rsid w:val="007B46B7"/>
    <w:rsid w:val="007B51EA"/>
    <w:rsid w:val="007B56D3"/>
    <w:rsid w:val="007B5E5B"/>
    <w:rsid w:val="007B7AC5"/>
    <w:rsid w:val="007C0880"/>
    <w:rsid w:val="007C1245"/>
    <w:rsid w:val="007C12D6"/>
    <w:rsid w:val="007C2248"/>
    <w:rsid w:val="007C2D67"/>
    <w:rsid w:val="007C2FA5"/>
    <w:rsid w:val="007C4308"/>
    <w:rsid w:val="007C63A9"/>
    <w:rsid w:val="007C7EAC"/>
    <w:rsid w:val="007D41F6"/>
    <w:rsid w:val="007D44D4"/>
    <w:rsid w:val="007D684C"/>
    <w:rsid w:val="007D6C4C"/>
    <w:rsid w:val="007D78D3"/>
    <w:rsid w:val="007E0FB1"/>
    <w:rsid w:val="007E1228"/>
    <w:rsid w:val="007E1D19"/>
    <w:rsid w:val="007E1EE1"/>
    <w:rsid w:val="007E206B"/>
    <w:rsid w:val="007E2C1F"/>
    <w:rsid w:val="007E3275"/>
    <w:rsid w:val="007E333D"/>
    <w:rsid w:val="007E3349"/>
    <w:rsid w:val="007E3E02"/>
    <w:rsid w:val="007E4071"/>
    <w:rsid w:val="007E5AE7"/>
    <w:rsid w:val="007E668D"/>
    <w:rsid w:val="007E6D80"/>
    <w:rsid w:val="007E7533"/>
    <w:rsid w:val="007F0F4E"/>
    <w:rsid w:val="007F2194"/>
    <w:rsid w:val="007F22C9"/>
    <w:rsid w:val="007F3A37"/>
    <w:rsid w:val="007F54F7"/>
    <w:rsid w:val="007F5B01"/>
    <w:rsid w:val="007F5C7F"/>
    <w:rsid w:val="007F66D7"/>
    <w:rsid w:val="007F78D8"/>
    <w:rsid w:val="0080077E"/>
    <w:rsid w:val="00800EA9"/>
    <w:rsid w:val="00801438"/>
    <w:rsid w:val="00801556"/>
    <w:rsid w:val="00801702"/>
    <w:rsid w:val="00801C48"/>
    <w:rsid w:val="00801C72"/>
    <w:rsid w:val="0080419C"/>
    <w:rsid w:val="008053EB"/>
    <w:rsid w:val="00805FB8"/>
    <w:rsid w:val="0080740E"/>
    <w:rsid w:val="00807D5F"/>
    <w:rsid w:val="008103DC"/>
    <w:rsid w:val="00810A89"/>
    <w:rsid w:val="008120B7"/>
    <w:rsid w:val="00813698"/>
    <w:rsid w:val="00813D10"/>
    <w:rsid w:val="0081404F"/>
    <w:rsid w:val="00814C34"/>
    <w:rsid w:val="00815278"/>
    <w:rsid w:val="00817C32"/>
    <w:rsid w:val="00817CA0"/>
    <w:rsid w:val="00820B3A"/>
    <w:rsid w:val="008210BD"/>
    <w:rsid w:val="008243B2"/>
    <w:rsid w:val="00825521"/>
    <w:rsid w:val="00825B56"/>
    <w:rsid w:val="00827CF5"/>
    <w:rsid w:val="00830614"/>
    <w:rsid w:val="008337C0"/>
    <w:rsid w:val="00834A9D"/>
    <w:rsid w:val="00834ABB"/>
    <w:rsid w:val="00834E3E"/>
    <w:rsid w:val="008350A2"/>
    <w:rsid w:val="008355C2"/>
    <w:rsid w:val="0083591E"/>
    <w:rsid w:val="008359B9"/>
    <w:rsid w:val="00836CEF"/>
    <w:rsid w:val="00836D7A"/>
    <w:rsid w:val="00837460"/>
    <w:rsid w:val="0084018A"/>
    <w:rsid w:val="00840EF5"/>
    <w:rsid w:val="0084102E"/>
    <w:rsid w:val="00841F36"/>
    <w:rsid w:val="00843BE6"/>
    <w:rsid w:val="0084433D"/>
    <w:rsid w:val="00844C5C"/>
    <w:rsid w:val="00847558"/>
    <w:rsid w:val="00847B66"/>
    <w:rsid w:val="00847FE0"/>
    <w:rsid w:val="008504C8"/>
    <w:rsid w:val="00850EBC"/>
    <w:rsid w:val="00851237"/>
    <w:rsid w:val="0085130D"/>
    <w:rsid w:val="00853BD0"/>
    <w:rsid w:val="008548B4"/>
    <w:rsid w:val="00854D11"/>
    <w:rsid w:val="00855422"/>
    <w:rsid w:val="008561BF"/>
    <w:rsid w:val="0085736D"/>
    <w:rsid w:val="0086028E"/>
    <w:rsid w:val="0086061E"/>
    <w:rsid w:val="00860F48"/>
    <w:rsid w:val="0086386E"/>
    <w:rsid w:val="008643AB"/>
    <w:rsid w:val="008644C1"/>
    <w:rsid w:val="0086524C"/>
    <w:rsid w:val="008654EE"/>
    <w:rsid w:val="008655BA"/>
    <w:rsid w:val="00865CCD"/>
    <w:rsid w:val="00866115"/>
    <w:rsid w:val="0086626A"/>
    <w:rsid w:val="00866332"/>
    <w:rsid w:val="0086689C"/>
    <w:rsid w:val="00866D83"/>
    <w:rsid w:val="00866DC7"/>
    <w:rsid w:val="00866FA3"/>
    <w:rsid w:val="0086766C"/>
    <w:rsid w:val="0087093A"/>
    <w:rsid w:val="00871C51"/>
    <w:rsid w:val="00871FD8"/>
    <w:rsid w:val="00874001"/>
    <w:rsid w:val="00874823"/>
    <w:rsid w:val="008754FF"/>
    <w:rsid w:val="00875AF1"/>
    <w:rsid w:val="00875C82"/>
    <w:rsid w:val="00875FC4"/>
    <w:rsid w:val="0087608D"/>
    <w:rsid w:val="008779BF"/>
    <w:rsid w:val="0088066B"/>
    <w:rsid w:val="00882833"/>
    <w:rsid w:val="00883523"/>
    <w:rsid w:val="0088369D"/>
    <w:rsid w:val="0088501B"/>
    <w:rsid w:val="00885FBD"/>
    <w:rsid w:val="00885FDB"/>
    <w:rsid w:val="00886555"/>
    <w:rsid w:val="00886DE3"/>
    <w:rsid w:val="0088745C"/>
    <w:rsid w:val="008875B7"/>
    <w:rsid w:val="00887AAD"/>
    <w:rsid w:val="00887B01"/>
    <w:rsid w:val="00891101"/>
    <w:rsid w:val="00891530"/>
    <w:rsid w:val="00891A32"/>
    <w:rsid w:val="008928E5"/>
    <w:rsid w:val="008932C5"/>
    <w:rsid w:val="00893AEB"/>
    <w:rsid w:val="00894282"/>
    <w:rsid w:val="00895028"/>
    <w:rsid w:val="00896115"/>
    <w:rsid w:val="0089619B"/>
    <w:rsid w:val="008968C0"/>
    <w:rsid w:val="0089722D"/>
    <w:rsid w:val="0089773C"/>
    <w:rsid w:val="00897C3C"/>
    <w:rsid w:val="008A04F6"/>
    <w:rsid w:val="008A0693"/>
    <w:rsid w:val="008A2398"/>
    <w:rsid w:val="008A2C33"/>
    <w:rsid w:val="008A2E61"/>
    <w:rsid w:val="008A34E5"/>
    <w:rsid w:val="008A4C45"/>
    <w:rsid w:val="008A61A8"/>
    <w:rsid w:val="008A642F"/>
    <w:rsid w:val="008A6FA1"/>
    <w:rsid w:val="008A7D52"/>
    <w:rsid w:val="008B06F8"/>
    <w:rsid w:val="008B164F"/>
    <w:rsid w:val="008B324E"/>
    <w:rsid w:val="008B37D9"/>
    <w:rsid w:val="008B465C"/>
    <w:rsid w:val="008B4C01"/>
    <w:rsid w:val="008B5618"/>
    <w:rsid w:val="008B67C9"/>
    <w:rsid w:val="008B6924"/>
    <w:rsid w:val="008B7E19"/>
    <w:rsid w:val="008B7E50"/>
    <w:rsid w:val="008C0091"/>
    <w:rsid w:val="008C0523"/>
    <w:rsid w:val="008C0719"/>
    <w:rsid w:val="008C08ED"/>
    <w:rsid w:val="008C0A78"/>
    <w:rsid w:val="008C0CA8"/>
    <w:rsid w:val="008C1AA0"/>
    <w:rsid w:val="008C21A7"/>
    <w:rsid w:val="008C2A3A"/>
    <w:rsid w:val="008C3ED9"/>
    <w:rsid w:val="008C4A47"/>
    <w:rsid w:val="008C59A9"/>
    <w:rsid w:val="008C682D"/>
    <w:rsid w:val="008C722C"/>
    <w:rsid w:val="008D1155"/>
    <w:rsid w:val="008D134C"/>
    <w:rsid w:val="008D1AF9"/>
    <w:rsid w:val="008D1EF5"/>
    <w:rsid w:val="008D23C2"/>
    <w:rsid w:val="008D3BC9"/>
    <w:rsid w:val="008D4976"/>
    <w:rsid w:val="008D65A2"/>
    <w:rsid w:val="008D6CC0"/>
    <w:rsid w:val="008D7BB3"/>
    <w:rsid w:val="008D7EE3"/>
    <w:rsid w:val="008E4363"/>
    <w:rsid w:val="008E445F"/>
    <w:rsid w:val="008E5324"/>
    <w:rsid w:val="008E601D"/>
    <w:rsid w:val="008E76AC"/>
    <w:rsid w:val="008E78D4"/>
    <w:rsid w:val="008E7AAB"/>
    <w:rsid w:val="008F0255"/>
    <w:rsid w:val="008F09B1"/>
    <w:rsid w:val="008F1721"/>
    <w:rsid w:val="008F1F56"/>
    <w:rsid w:val="008F2198"/>
    <w:rsid w:val="008F23FB"/>
    <w:rsid w:val="008F3A40"/>
    <w:rsid w:val="008F3B57"/>
    <w:rsid w:val="008F4125"/>
    <w:rsid w:val="008F584D"/>
    <w:rsid w:val="008F5FFC"/>
    <w:rsid w:val="008F6640"/>
    <w:rsid w:val="008F7350"/>
    <w:rsid w:val="008F79FC"/>
    <w:rsid w:val="0090016A"/>
    <w:rsid w:val="00900AFF"/>
    <w:rsid w:val="00900B1B"/>
    <w:rsid w:val="0090184B"/>
    <w:rsid w:val="009025FA"/>
    <w:rsid w:val="00903150"/>
    <w:rsid w:val="00903B65"/>
    <w:rsid w:val="00903F01"/>
    <w:rsid w:val="009069E5"/>
    <w:rsid w:val="009072B1"/>
    <w:rsid w:val="009074B8"/>
    <w:rsid w:val="00907670"/>
    <w:rsid w:val="00910989"/>
    <w:rsid w:val="00910FA2"/>
    <w:rsid w:val="0091193F"/>
    <w:rsid w:val="00913233"/>
    <w:rsid w:val="00914234"/>
    <w:rsid w:val="0091508A"/>
    <w:rsid w:val="0091539A"/>
    <w:rsid w:val="00915A96"/>
    <w:rsid w:val="0091652B"/>
    <w:rsid w:val="00917279"/>
    <w:rsid w:val="009219F8"/>
    <w:rsid w:val="00922154"/>
    <w:rsid w:val="00922D57"/>
    <w:rsid w:val="009230D3"/>
    <w:rsid w:val="009231A9"/>
    <w:rsid w:val="00923AED"/>
    <w:rsid w:val="00924761"/>
    <w:rsid w:val="0092531A"/>
    <w:rsid w:val="00925734"/>
    <w:rsid w:val="00925E85"/>
    <w:rsid w:val="009262DD"/>
    <w:rsid w:val="00927987"/>
    <w:rsid w:val="00927D6B"/>
    <w:rsid w:val="00930E8A"/>
    <w:rsid w:val="00931314"/>
    <w:rsid w:val="009322E4"/>
    <w:rsid w:val="00932A0D"/>
    <w:rsid w:val="00932D8C"/>
    <w:rsid w:val="0093318A"/>
    <w:rsid w:val="0093322D"/>
    <w:rsid w:val="00934F36"/>
    <w:rsid w:val="00936055"/>
    <w:rsid w:val="00936644"/>
    <w:rsid w:val="009400EC"/>
    <w:rsid w:val="00940B70"/>
    <w:rsid w:val="00942A04"/>
    <w:rsid w:val="0094316C"/>
    <w:rsid w:val="00943277"/>
    <w:rsid w:val="009433A6"/>
    <w:rsid w:val="00943F1D"/>
    <w:rsid w:val="0094482E"/>
    <w:rsid w:val="0094511B"/>
    <w:rsid w:val="009451D6"/>
    <w:rsid w:val="009451E5"/>
    <w:rsid w:val="00945933"/>
    <w:rsid w:val="0094665A"/>
    <w:rsid w:val="00946EBE"/>
    <w:rsid w:val="0094722D"/>
    <w:rsid w:val="009507AB"/>
    <w:rsid w:val="009511B1"/>
    <w:rsid w:val="00952A35"/>
    <w:rsid w:val="0095393C"/>
    <w:rsid w:val="00953CAA"/>
    <w:rsid w:val="00954ADF"/>
    <w:rsid w:val="00954E2B"/>
    <w:rsid w:val="00954E95"/>
    <w:rsid w:val="00955D86"/>
    <w:rsid w:val="009565CB"/>
    <w:rsid w:val="00957C0A"/>
    <w:rsid w:val="00957E2A"/>
    <w:rsid w:val="00957E73"/>
    <w:rsid w:val="00957F0A"/>
    <w:rsid w:val="009604C0"/>
    <w:rsid w:val="00961A08"/>
    <w:rsid w:val="00961D88"/>
    <w:rsid w:val="0096267F"/>
    <w:rsid w:val="0096344A"/>
    <w:rsid w:val="009634AC"/>
    <w:rsid w:val="009640C3"/>
    <w:rsid w:val="00964F86"/>
    <w:rsid w:val="009654A9"/>
    <w:rsid w:val="00966346"/>
    <w:rsid w:val="009664B3"/>
    <w:rsid w:val="0096705D"/>
    <w:rsid w:val="00967185"/>
    <w:rsid w:val="009705F7"/>
    <w:rsid w:val="00971331"/>
    <w:rsid w:val="00971D42"/>
    <w:rsid w:val="00971DB6"/>
    <w:rsid w:val="009727B2"/>
    <w:rsid w:val="009746C8"/>
    <w:rsid w:val="00974DA1"/>
    <w:rsid w:val="00975336"/>
    <w:rsid w:val="0097633C"/>
    <w:rsid w:val="009777B8"/>
    <w:rsid w:val="0098077E"/>
    <w:rsid w:val="0098082D"/>
    <w:rsid w:val="00980A0A"/>
    <w:rsid w:val="009816A8"/>
    <w:rsid w:val="00981A06"/>
    <w:rsid w:val="00982172"/>
    <w:rsid w:val="009841B0"/>
    <w:rsid w:val="00984E1A"/>
    <w:rsid w:val="009858DE"/>
    <w:rsid w:val="00985B89"/>
    <w:rsid w:val="009863C3"/>
    <w:rsid w:val="00986C59"/>
    <w:rsid w:val="00987C5A"/>
    <w:rsid w:val="00987EFF"/>
    <w:rsid w:val="00990C7A"/>
    <w:rsid w:val="00991A91"/>
    <w:rsid w:val="00991D4A"/>
    <w:rsid w:val="00992160"/>
    <w:rsid w:val="00992CB4"/>
    <w:rsid w:val="00993256"/>
    <w:rsid w:val="009933FE"/>
    <w:rsid w:val="00994C71"/>
    <w:rsid w:val="00995400"/>
    <w:rsid w:val="00995D9C"/>
    <w:rsid w:val="0099682A"/>
    <w:rsid w:val="009972FC"/>
    <w:rsid w:val="009A04EE"/>
    <w:rsid w:val="009A052C"/>
    <w:rsid w:val="009A0C60"/>
    <w:rsid w:val="009A42A7"/>
    <w:rsid w:val="009A48AB"/>
    <w:rsid w:val="009A4C51"/>
    <w:rsid w:val="009A72A4"/>
    <w:rsid w:val="009A7B1E"/>
    <w:rsid w:val="009B052A"/>
    <w:rsid w:val="009B1666"/>
    <w:rsid w:val="009B27B6"/>
    <w:rsid w:val="009B32F9"/>
    <w:rsid w:val="009B38A7"/>
    <w:rsid w:val="009B3BAA"/>
    <w:rsid w:val="009B3DAD"/>
    <w:rsid w:val="009B43E9"/>
    <w:rsid w:val="009B47A2"/>
    <w:rsid w:val="009B4BFF"/>
    <w:rsid w:val="009B4F15"/>
    <w:rsid w:val="009B5185"/>
    <w:rsid w:val="009B5397"/>
    <w:rsid w:val="009B5A18"/>
    <w:rsid w:val="009B5F33"/>
    <w:rsid w:val="009B62D6"/>
    <w:rsid w:val="009C0B82"/>
    <w:rsid w:val="009C1A1C"/>
    <w:rsid w:val="009C2360"/>
    <w:rsid w:val="009C382A"/>
    <w:rsid w:val="009C4093"/>
    <w:rsid w:val="009C453F"/>
    <w:rsid w:val="009C61F5"/>
    <w:rsid w:val="009C6597"/>
    <w:rsid w:val="009D0A1F"/>
    <w:rsid w:val="009D0B18"/>
    <w:rsid w:val="009D178C"/>
    <w:rsid w:val="009D27F3"/>
    <w:rsid w:val="009D322D"/>
    <w:rsid w:val="009D5233"/>
    <w:rsid w:val="009E075C"/>
    <w:rsid w:val="009E078D"/>
    <w:rsid w:val="009E1BAF"/>
    <w:rsid w:val="009E2005"/>
    <w:rsid w:val="009E3253"/>
    <w:rsid w:val="009E5C3F"/>
    <w:rsid w:val="009E67BF"/>
    <w:rsid w:val="009E684E"/>
    <w:rsid w:val="009F101D"/>
    <w:rsid w:val="009F15ED"/>
    <w:rsid w:val="009F1CF8"/>
    <w:rsid w:val="009F2995"/>
    <w:rsid w:val="009F2B17"/>
    <w:rsid w:val="009F3F4A"/>
    <w:rsid w:val="009F47E3"/>
    <w:rsid w:val="009F7804"/>
    <w:rsid w:val="00A00288"/>
    <w:rsid w:val="00A0052A"/>
    <w:rsid w:val="00A00C25"/>
    <w:rsid w:val="00A017F4"/>
    <w:rsid w:val="00A06824"/>
    <w:rsid w:val="00A0782B"/>
    <w:rsid w:val="00A114BE"/>
    <w:rsid w:val="00A124B2"/>
    <w:rsid w:val="00A12DA7"/>
    <w:rsid w:val="00A1305F"/>
    <w:rsid w:val="00A135F4"/>
    <w:rsid w:val="00A13EE1"/>
    <w:rsid w:val="00A14460"/>
    <w:rsid w:val="00A16872"/>
    <w:rsid w:val="00A16AD2"/>
    <w:rsid w:val="00A1747B"/>
    <w:rsid w:val="00A2010D"/>
    <w:rsid w:val="00A202DD"/>
    <w:rsid w:val="00A20936"/>
    <w:rsid w:val="00A21A3B"/>
    <w:rsid w:val="00A21DB0"/>
    <w:rsid w:val="00A22239"/>
    <w:rsid w:val="00A24DEB"/>
    <w:rsid w:val="00A251E1"/>
    <w:rsid w:val="00A26CCD"/>
    <w:rsid w:val="00A31673"/>
    <w:rsid w:val="00A31F51"/>
    <w:rsid w:val="00A32FF4"/>
    <w:rsid w:val="00A35333"/>
    <w:rsid w:val="00A41A66"/>
    <w:rsid w:val="00A41E16"/>
    <w:rsid w:val="00A41EFC"/>
    <w:rsid w:val="00A43E78"/>
    <w:rsid w:val="00A44AB0"/>
    <w:rsid w:val="00A44AB9"/>
    <w:rsid w:val="00A44BBF"/>
    <w:rsid w:val="00A45357"/>
    <w:rsid w:val="00A458F1"/>
    <w:rsid w:val="00A47393"/>
    <w:rsid w:val="00A475DA"/>
    <w:rsid w:val="00A477DA"/>
    <w:rsid w:val="00A47DB8"/>
    <w:rsid w:val="00A50736"/>
    <w:rsid w:val="00A50BCD"/>
    <w:rsid w:val="00A50C1D"/>
    <w:rsid w:val="00A5173E"/>
    <w:rsid w:val="00A517A2"/>
    <w:rsid w:val="00A51B29"/>
    <w:rsid w:val="00A51D84"/>
    <w:rsid w:val="00A5268C"/>
    <w:rsid w:val="00A52D91"/>
    <w:rsid w:val="00A535DE"/>
    <w:rsid w:val="00A53AF4"/>
    <w:rsid w:val="00A54535"/>
    <w:rsid w:val="00A5520E"/>
    <w:rsid w:val="00A56595"/>
    <w:rsid w:val="00A60F38"/>
    <w:rsid w:val="00A61ED6"/>
    <w:rsid w:val="00A62429"/>
    <w:rsid w:val="00A6370D"/>
    <w:rsid w:val="00A63EA7"/>
    <w:rsid w:val="00A6515F"/>
    <w:rsid w:val="00A65717"/>
    <w:rsid w:val="00A65BA9"/>
    <w:rsid w:val="00A66E0C"/>
    <w:rsid w:val="00A670E1"/>
    <w:rsid w:val="00A67C9E"/>
    <w:rsid w:val="00A70AAC"/>
    <w:rsid w:val="00A71704"/>
    <w:rsid w:val="00A73955"/>
    <w:rsid w:val="00A7433B"/>
    <w:rsid w:val="00A74BE8"/>
    <w:rsid w:val="00A77013"/>
    <w:rsid w:val="00A77530"/>
    <w:rsid w:val="00A77EA1"/>
    <w:rsid w:val="00A77EE8"/>
    <w:rsid w:val="00A81C11"/>
    <w:rsid w:val="00A82452"/>
    <w:rsid w:val="00A83309"/>
    <w:rsid w:val="00A8505E"/>
    <w:rsid w:val="00A85527"/>
    <w:rsid w:val="00A8657E"/>
    <w:rsid w:val="00A87168"/>
    <w:rsid w:val="00A8722F"/>
    <w:rsid w:val="00A87F82"/>
    <w:rsid w:val="00A906B9"/>
    <w:rsid w:val="00A908C2"/>
    <w:rsid w:val="00A9125D"/>
    <w:rsid w:val="00A91793"/>
    <w:rsid w:val="00A9204D"/>
    <w:rsid w:val="00A92589"/>
    <w:rsid w:val="00A9375F"/>
    <w:rsid w:val="00A954F0"/>
    <w:rsid w:val="00A95B11"/>
    <w:rsid w:val="00A97BEE"/>
    <w:rsid w:val="00AA0187"/>
    <w:rsid w:val="00AA02B1"/>
    <w:rsid w:val="00AA1A77"/>
    <w:rsid w:val="00AA258C"/>
    <w:rsid w:val="00AA2D26"/>
    <w:rsid w:val="00AA3A8E"/>
    <w:rsid w:val="00AA5C45"/>
    <w:rsid w:val="00AA62CB"/>
    <w:rsid w:val="00AA7268"/>
    <w:rsid w:val="00AA775A"/>
    <w:rsid w:val="00AB02C3"/>
    <w:rsid w:val="00AB06BE"/>
    <w:rsid w:val="00AB195A"/>
    <w:rsid w:val="00AB1DA6"/>
    <w:rsid w:val="00AB244D"/>
    <w:rsid w:val="00AB38CC"/>
    <w:rsid w:val="00AB3C17"/>
    <w:rsid w:val="00AB43EB"/>
    <w:rsid w:val="00AB46BA"/>
    <w:rsid w:val="00AB473B"/>
    <w:rsid w:val="00AB4AC2"/>
    <w:rsid w:val="00AB69CA"/>
    <w:rsid w:val="00AB6E56"/>
    <w:rsid w:val="00AB6E75"/>
    <w:rsid w:val="00AB6FA8"/>
    <w:rsid w:val="00AB76DC"/>
    <w:rsid w:val="00AB7955"/>
    <w:rsid w:val="00AB7BB2"/>
    <w:rsid w:val="00AB7F3B"/>
    <w:rsid w:val="00AC1E6B"/>
    <w:rsid w:val="00AC1F03"/>
    <w:rsid w:val="00AC37B6"/>
    <w:rsid w:val="00AC47EE"/>
    <w:rsid w:val="00AC5301"/>
    <w:rsid w:val="00AC69F9"/>
    <w:rsid w:val="00AC6EDE"/>
    <w:rsid w:val="00AC75DF"/>
    <w:rsid w:val="00AD0EA6"/>
    <w:rsid w:val="00AD22C7"/>
    <w:rsid w:val="00AD25A1"/>
    <w:rsid w:val="00AD27A3"/>
    <w:rsid w:val="00AD293B"/>
    <w:rsid w:val="00AD3165"/>
    <w:rsid w:val="00AD478B"/>
    <w:rsid w:val="00AD4CDC"/>
    <w:rsid w:val="00AD6C25"/>
    <w:rsid w:val="00AD7C3A"/>
    <w:rsid w:val="00AE0272"/>
    <w:rsid w:val="00AE0D02"/>
    <w:rsid w:val="00AE152B"/>
    <w:rsid w:val="00AE17AA"/>
    <w:rsid w:val="00AE17D5"/>
    <w:rsid w:val="00AE1E92"/>
    <w:rsid w:val="00AE2C84"/>
    <w:rsid w:val="00AE2ED0"/>
    <w:rsid w:val="00AE44AE"/>
    <w:rsid w:val="00AE5214"/>
    <w:rsid w:val="00AE62F6"/>
    <w:rsid w:val="00AE6998"/>
    <w:rsid w:val="00AE7620"/>
    <w:rsid w:val="00AF00BA"/>
    <w:rsid w:val="00AF0986"/>
    <w:rsid w:val="00AF11BC"/>
    <w:rsid w:val="00AF13CD"/>
    <w:rsid w:val="00AF1668"/>
    <w:rsid w:val="00AF35BA"/>
    <w:rsid w:val="00AF7499"/>
    <w:rsid w:val="00B01167"/>
    <w:rsid w:val="00B0159B"/>
    <w:rsid w:val="00B01AD2"/>
    <w:rsid w:val="00B01E1D"/>
    <w:rsid w:val="00B02001"/>
    <w:rsid w:val="00B020B2"/>
    <w:rsid w:val="00B02224"/>
    <w:rsid w:val="00B03267"/>
    <w:rsid w:val="00B039A1"/>
    <w:rsid w:val="00B03BD6"/>
    <w:rsid w:val="00B04012"/>
    <w:rsid w:val="00B05A27"/>
    <w:rsid w:val="00B0601F"/>
    <w:rsid w:val="00B06688"/>
    <w:rsid w:val="00B06CE1"/>
    <w:rsid w:val="00B07D45"/>
    <w:rsid w:val="00B10118"/>
    <w:rsid w:val="00B10255"/>
    <w:rsid w:val="00B11264"/>
    <w:rsid w:val="00B11580"/>
    <w:rsid w:val="00B11BFA"/>
    <w:rsid w:val="00B12848"/>
    <w:rsid w:val="00B13CF3"/>
    <w:rsid w:val="00B1466C"/>
    <w:rsid w:val="00B14A04"/>
    <w:rsid w:val="00B16270"/>
    <w:rsid w:val="00B166C1"/>
    <w:rsid w:val="00B16BBE"/>
    <w:rsid w:val="00B2022C"/>
    <w:rsid w:val="00B2062C"/>
    <w:rsid w:val="00B21422"/>
    <w:rsid w:val="00B21DF3"/>
    <w:rsid w:val="00B22541"/>
    <w:rsid w:val="00B22D79"/>
    <w:rsid w:val="00B23330"/>
    <w:rsid w:val="00B256DB"/>
    <w:rsid w:val="00B25850"/>
    <w:rsid w:val="00B258B2"/>
    <w:rsid w:val="00B25B62"/>
    <w:rsid w:val="00B25BA8"/>
    <w:rsid w:val="00B25EC2"/>
    <w:rsid w:val="00B25FDB"/>
    <w:rsid w:val="00B268B8"/>
    <w:rsid w:val="00B26F30"/>
    <w:rsid w:val="00B271EA"/>
    <w:rsid w:val="00B2771B"/>
    <w:rsid w:val="00B33201"/>
    <w:rsid w:val="00B33784"/>
    <w:rsid w:val="00B349B5"/>
    <w:rsid w:val="00B35659"/>
    <w:rsid w:val="00B35B74"/>
    <w:rsid w:val="00B35EE0"/>
    <w:rsid w:val="00B363B4"/>
    <w:rsid w:val="00B36E38"/>
    <w:rsid w:val="00B37138"/>
    <w:rsid w:val="00B40D4B"/>
    <w:rsid w:val="00B40F47"/>
    <w:rsid w:val="00B416FD"/>
    <w:rsid w:val="00B433BD"/>
    <w:rsid w:val="00B43993"/>
    <w:rsid w:val="00B43E28"/>
    <w:rsid w:val="00B44166"/>
    <w:rsid w:val="00B4416E"/>
    <w:rsid w:val="00B447F3"/>
    <w:rsid w:val="00B46A7D"/>
    <w:rsid w:val="00B46B19"/>
    <w:rsid w:val="00B47433"/>
    <w:rsid w:val="00B5050E"/>
    <w:rsid w:val="00B51A9B"/>
    <w:rsid w:val="00B52B9F"/>
    <w:rsid w:val="00B5413D"/>
    <w:rsid w:val="00B54F78"/>
    <w:rsid w:val="00B56267"/>
    <w:rsid w:val="00B56359"/>
    <w:rsid w:val="00B563CA"/>
    <w:rsid w:val="00B564B9"/>
    <w:rsid w:val="00B56A16"/>
    <w:rsid w:val="00B5717E"/>
    <w:rsid w:val="00B574EA"/>
    <w:rsid w:val="00B60CC3"/>
    <w:rsid w:val="00B61863"/>
    <w:rsid w:val="00B61D0F"/>
    <w:rsid w:val="00B6239D"/>
    <w:rsid w:val="00B64F9A"/>
    <w:rsid w:val="00B65201"/>
    <w:rsid w:val="00B657EE"/>
    <w:rsid w:val="00B671C6"/>
    <w:rsid w:val="00B70310"/>
    <w:rsid w:val="00B70749"/>
    <w:rsid w:val="00B707A2"/>
    <w:rsid w:val="00B70F09"/>
    <w:rsid w:val="00B71479"/>
    <w:rsid w:val="00B7283C"/>
    <w:rsid w:val="00B72DC5"/>
    <w:rsid w:val="00B732E6"/>
    <w:rsid w:val="00B7335B"/>
    <w:rsid w:val="00B7471C"/>
    <w:rsid w:val="00B756CE"/>
    <w:rsid w:val="00B75CF1"/>
    <w:rsid w:val="00B75E08"/>
    <w:rsid w:val="00B76331"/>
    <w:rsid w:val="00B76D26"/>
    <w:rsid w:val="00B77DE8"/>
    <w:rsid w:val="00B80908"/>
    <w:rsid w:val="00B80A20"/>
    <w:rsid w:val="00B8185D"/>
    <w:rsid w:val="00B83414"/>
    <w:rsid w:val="00B83ACA"/>
    <w:rsid w:val="00B8400A"/>
    <w:rsid w:val="00B863FC"/>
    <w:rsid w:val="00B90A07"/>
    <w:rsid w:val="00B91085"/>
    <w:rsid w:val="00B910A5"/>
    <w:rsid w:val="00B924A4"/>
    <w:rsid w:val="00B92DC5"/>
    <w:rsid w:val="00B92EBC"/>
    <w:rsid w:val="00B93892"/>
    <w:rsid w:val="00B943B9"/>
    <w:rsid w:val="00B94AC4"/>
    <w:rsid w:val="00B95C9D"/>
    <w:rsid w:val="00B96874"/>
    <w:rsid w:val="00B9696E"/>
    <w:rsid w:val="00BA077F"/>
    <w:rsid w:val="00BA1115"/>
    <w:rsid w:val="00BA2D05"/>
    <w:rsid w:val="00BA407B"/>
    <w:rsid w:val="00BA611A"/>
    <w:rsid w:val="00BA6206"/>
    <w:rsid w:val="00BA690B"/>
    <w:rsid w:val="00BA6E56"/>
    <w:rsid w:val="00BA7913"/>
    <w:rsid w:val="00BB0089"/>
    <w:rsid w:val="00BB0923"/>
    <w:rsid w:val="00BB0DAD"/>
    <w:rsid w:val="00BB2842"/>
    <w:rsid w:val="00BB2968"/>
    <w:rsid w:val="00BB2A9A"/>
    <w:rsid w:val="00BB490F"/>
    <w:rsid w:val="00BB5B0D"/>
    <w:rsid w:val="00BB779E"/>
    <w:rsid w:val="00BB7D17"/>
    <w:rsid w:val="00BC0974"/>
    <w:rsid w:val="00BC1B4A"/>
    <w:rsid w:val="00BC201C"/>
    <w:rsid w:val="00BC28B9"/>
    <w:rsid w:val="00BC367E"/>
    <w:rsid w:val="00BC3B28"/>
    <w:rsid w:val="00BC638C"/>
    <w:rsid w:val="00BC772B"/>
    <w:rsid w:val="00BC79F2"/>
    <w:rsid w:val="00BC7C5A"/>
    <w:rsid w:val="00BD0112"/>
    <w:rsid w:val="00BD0D4F"/>
    <w:rsid w:val="00BD14EE"/>
    <w:rsid w:val="00BD1F2C"/>
    <w:rsid w:val="00BD2798"/>
    <w:rsid w:val="00BD597B"/>
    <w:rsid w:val="00BD63C7"/>
    <w:rsid w:val="00BD7B31"/>
    <w:rsid w:val="00BD7B63"/>
    <w:rsid w:val="00BE001C"/>
    <w:rsid w:val="00BE03C7"/>
    <w:rsid w:val="00BE150D"/>
    <w:rsid w:val="00BE217F"/>
    <w:rsid w:val="00BE32CD"/>
    <w:rsid w:val="00BE4BFE"/>
    <w:rsid w:val="00BE4C12"/>
    <w:rsid w:val="00BE5070"/>
    <w:rsid w:val="00BE555E"/>
    <w:rsid w:val="00BE55A7"/>
    <w:rsid w:val="00BE580F"/>
    <w:rsid w:val="00BE6B59"/>
    <w:rsid w:val="00BF059E"/>
    <w:rsid w:val="00BF0C3C"/>
    <w:rsid w:val="00BF1798"/>
    <w:rsid w:val="00BF3BE7"/>
    <w:rsid w:val="00BF3F2A"/>
    <w:rsid w:val="00BF425B"/>
    <w:rsid w:val="00BF4C6D"/>
    <w:rsid w:val="00BF4F7B"/>
    <w:rsid w:val="00BF70AA"/>
    <w:rsid w:val="00C00628"/>
    <w:rsid w:val="00C01618"/>
    <w:rsid w:val="00C01E81"/>
    <w:rsid w:val="00C025DD"/>
    <w:rsid w:val="00C028BC"/>
    <w:rsid w:val="00C03BD2"/>
    <w:rsid w:val="00C04B05"/>
    <w:rsid w:val="00C06298"/>
    <w:rsid w:val="00C10427"/>
    <w:rsid w:val="00C11419"/>
    <w:rsid w:val="00C120E4"/>
    <w:rsid w:val="00C12904"/>
    <w:rsid w:val="00C13C16"/>
    <w:rsid w:val="00C143B4"/>
    <w:rsid w:val="00C14401"/>
    <w:rsid w:val="00C15A83"/>
    <w:rsid w:val="00C162F4"/>
    <w:rsid w:val="00C16B4A"/>
    <w:rsid w:val="00C1720D"/>
    <w:rsid w:val="00C17978"/>
    <w:rsid w:val="00C20291"/>
    <w:rsid w:val="00C2070F"/>
    <w:rsid w:val="00C2103B"/>
    <w:rsid w:val="00C2121B"/>
    <w:rsid w:val="00C221CF"/>
    <w:rsid w:val="00C246B8"/>
    <w:rsid w:val="00C24BF9"/>
    <w:rsid w:val="00C25A8C"/>
    <w:rsid w:val="00C2606F"/>
    <w:rsid w:val="00C261C0"/>
    <w:rsid w:val="00C262E4"/>
    <w:rsid w:val="00C2727F"/>
    <w:rsid w:val="00C27A6A"/>
    <w:rsid w:val="00C300AF"/>
    <w:rsid w:val="00C302DB"/>
    <w:rsid w:val="00C31EDC"/>
    <w:rsid w:val="00C3247D"/>
    <w:rsid w:val="00C32797"/>
    <w:rsid w:val="00C32D2A"/>
    <w:rsid w:val="00C33345"/>
    <w:rsid w:val="00C35932"/>
    <w:rsid w:val="00C362B4"/>
    <w:rsid w:val="00C40192"/>
    <w:rsid w:val="00C4158B"/>
    <w:rsid w:val="00C425BE"/>
    <w:rsid w:val="00C42F18"/>
    <w:rsid w:val="00C446A6"/>
    <w:rsid w:val="00C44D8C"/>
    <w:rsid w:val="00C46F1A"/>
    <w:rsid w:val="00C503AF"/>
    <w:rsid w:val="00C504DD"/>
    <w:rsid w:val="00C50C75"/>
    <w:rsid w:val="00C52CC2"/>
    <w:rsid w:val="00C52FA9"/>
    <w:rsid w:val="00C54E9A"/>
    <w:rsid w:val="00C55C53"/>
    <w:rsid w:val="00C562A1"/>
    <w:rsid w:val="00C56370"/>
    <w:rsid w:val="00C56859"/>
    <w:rsid w:val="00C56FFF"/>
    <w:rsid w:val="00C57C2F"/>
    <w:rsid w:val="00C60CED"/>
    <w:rsid w:val="00C61372"/>
    <w:rsid w:val="00C61B59"/>
    <w:rsid w:val="00C61F58"/>
    <w:rsid w:val="00C624E6"/>
    <w:rsid w:val="00C629EA"/>
    <w:rsid w:val="00C6572F"/>
    <w:rsid w:val="00C65800"/>
    <w:rsid w:val="00C66220"/>
    <w:rsid w:val="00C67187"/>
    <w:rsid w:val="00C67303"/>
    <w:rsid w:val="00C707B1"/>
    <w:rsid w:val="00C71135"/>
    <w:rsid w:val="00C71AC6"/>
    <w:rsid w:val="00C72D07"/>
    <w:rsid w:val="00C732B9"/>
    <w:rsid w:val="00C737DC"/>
    <w:rsid w:val="00C739C8"/>
    <w:rsid w:val="00C73B2F"/>
    <w:rsid w:val="00C74688"/>
    <w:rsid w:val="00C74CBB"/>
    <w:rsid w:val="00C74E6F"/>
    <w:rsid w:val="00C7518A"/>
    <w:rsid w:val="00C75AE9"/>
    <w:rsid w:val="00C76337"/>
    <w:rsid w:val="00C76644"/>
    <w:rsid w:val="00C76C52"/>
    <w:rsid w:val="00C77F5D"/>
    <w:rsid w:val="00C8026B"/>
    <w:rsid w:val="00C818BD"/>
    <w:rsid w:val="00C82BA0"/>
    <w:rsid w:val="00C8307F"/>
    <w:rsid w:val="00C84533"/>
    <w:rsid w:val="00C84688"/>
    <w:rsid w:val="00C84D7C"/>
    <w:rsid w:val="00C84E6C"/>
    <w:rsid w:val="00C8539C"/>
    <w:rsid w:val="00C8552B"/>
    <w:rsid w:val="00C85F59"/>
    <w:rsid w:val="00C87002"/>
    <w:rsid w:val="00C8712B"/>
    <w:rsid w:val="00C878E4"/>
    <w:rsid w:val="00C90166"/>
    <w:rsid w:val="00C912D8"/>
    <w:rsid w:val="00C91348"/>
    <w:rsid w:val="00C91920"/>
    <w:rsid w:val="00C91FD9"/>
    <w:rsid w:val="00C92781"/>
    <w:rsid w:val="00C93B16"/>
    <w:rsid w:val="00C93D05"/>
    <w:rsid w:val="00C94814"/>
    <w:rsid w:val="00C94CBE"/>
    <w:rsid w:val="00C94FB2"/>
    <w:rsid w:val="00C957C3"/>
    <w:rsid w:val="00C95847"/>
    <w:rsid w:val="00C966A2"/>
    <w:rsid w:val="00C9681F"/>
    <w:rsid w:val="00C97141"/>
    <w:rsid w:val="00CA03A2"/>
    <w:rsid w:val="00CA2B26"/>
    <w:rsid w:val="00CA3140"/>
    <w:rsid w:val="00CA3181"/>
    <w:rsid w:val="00CA3F32"/>
    <w:rsid w:val="00CA4380"/>
    <w:rsid w:val="00CA5967"/>
    <w:rsid w:val="00CA6016"/>
    <w:rsid w:val="00CA640C"/>
    <w:rsid w:val="00CA681F"/>
    <w:rsid w:val="00CA7283"/>
    <w:rsid w:val="00CA7E59"/>
    <w:rsid w:val="00CB003F"/>
    <w:rsid w:val="00CB0562"/>
    <w:rsid w:val="00CB1357"/>
    <w:rsid w:val="00CB1453"/>
    <w:rsid w:val="00CB282E"/>
    <w:rsid w:val="00CB5D7A"/>
    <w:rsid w:val="00CB60DB"/>
    <w:rsid w:val="00CB6510"/>
    <w:rsid w:val="00CB67AB"/>
    <w:rsid w:val="00CB6FA2"/>
    <w:rsid w:val="00CB7856"/>
    <w:rsid w:val="00CC1C5F"/>
    <w:rsid w:val="00CC2C6A"/>
    <w:rsid w:val="00CC2D53"/>
    <w:rsid w:val="00CC3CC0"/>
    <w:rsid w:val="00CC6629"/>
    <w:rsid w:val="00CC697F"/>
    <w:rsid w:val="00CC7C8D"/>
    <w:rsid w:val="00CD0665"/>
    <w:rsid w:val="00CD3FF8"/>
    <w:rsid w:val="00CD595D"/>
    <w:rsid w:val="00CE0423"/>
    <w:rsid w:val="00CE1AB6"/>
    <w:rsid w:val="00CE1FE1"/>
    <w:rsid w:val="00CE23E6"/>
    <w:rsid w:val="00CE3E5C"/>
    <w:rsid w:val="00CE4D22"/>
    <w:rsid w:val="00CE67D8"/>
    <w:rsid w:val="00CE752C"/>
    <w:rsid w:val="00CF05FB"/>
    <w:rsid w:val="00CF0F07"/>
    <w:rsid w:val="00CF1432"/>
    <w:rsid w:val="00CF16B1"/>
    <w:rsid w:val="00CF18E6"/>
    <w:rsid w:val="00CF272E"/>
    <w:rsid w:val="00CF27B4"/>
    <w:rsid w:val="00CF2D9C"/>
    <w:rsid w:val="00CF2E7A"/>
    <w:rsid w:val="00CF33BC"/>
    <w:rsid w:val="00CF49BB"/>
    <w:rsid w:val="00CF4B17"/>
    <w:rsid w:val="00CF6A47"/>
    <w:rsid w:val="00CF7EDA"/>
    <w:rsid w:val="00D00CEA"/>
    <w:rsid w:val="00D00E0B"/>
    <w:rsid w:val="00D0135A"/>
    <w:rsid w:val="00D013E0"/>
    <w:rsid w:val="00D024DD"/>
    <w:rsid w:val="00D02595"/>
    <w:rsid w:val="00D02962"/>
    <w:rsid w:val="00D02F16"/>
    <w:rsid w:val="00D032B6"/>
    <w:rsid w:val="00D03579"/>
    <w:rsid w:val="00D05FF0"/>
    <w:rsid w:val="00D06408"/>
    <w:rsid w:val="00D06EDE"/>
    <w:rsid w:val="00D07100"/>
    <w:rsid w:val="00D07524"/>
    <w:rsid w:val="00D07574"/>
    <w:rsid w:val="00D102F7"/>
    <w:rsid w:val="00D10C92"/>
    <w:rsid w:val="00D12CC4"/>
    <w:rsid w:val="00D145D9"/>
    <w:rsid w:val="00D1522E"/>
    <w:rsid w:val="00D16407"/>
    <w:rsid w:val="00D17BD3"/>
    <w:rsid w:val="00D17DB2"/>
    <w:rsid w:val="00D200C1"/>
    <w:rsid w:val="00D21D57"/>
    <w:rsid w:val="00D21F35"/>
    <w:rsid w:val="00D22A11"/>
    <w:rsid w:val="00D22C11"/>
    <w:rsid w:val="00D2331C"/>
    <w:rsid w:val="00D23CFB"/>
    <w:rsid w:val="00D245D5"/>
    <w:rsid w:val="00D256DC"/>
    <w:rsid w:val="00D2631F"/>
    <w:rsid w:val="00D268BD"/>
    <w:rsid w:val="00D274E5"/>
    <w:rsid w:val="00D27C3D"/>
    <w:rsid w:val="00D3070A"/>
    <w:rsid w:val="00D30FCE"/>
    <w:rsid w:val="00D35426"/>
    <w:rsid w:val="00D35965"/>
    <w:rsid w:val="00D36223"/>
    <w:rsid w:val="00D405F1"/>
    <w:rsid w:val="00D408E4"/>
    <w:rsid w:val="00D410A5"/>
    <w:rsid w:val="00D42621"/>
    <w:rsid w:val="00D43E77"/>
    <w:rsid w:val="00D44035"/>
    <w:rsid w:val="00D44948"/>
    <w:rsid w:val="00D452D5"/>
    <w:rsid w:val="00D460B7"/>
    <w:rsid w:val="00D4614A"/>
    <w:rsid w:val="00D46341"/>
    <w:rsid w:val="00D47737"/>
    <w:rsid w:val="00D503EC"/>
    <w:rsid w:val="00D50B1A"/>
    <w:rsid w:val="00D520A6"/>
    <w:rsid w:val="00D5242D"/>
    <w:rsid w:val="00D5291D"/>
    <w:rsid w:val="00D53C2C"/>
    <w:rsid w:val="00D5570A"/>
    <w:rsid w:val="00D56852"/>
    <w:rsid w:val="00D56917"/>
    <w:rsid w:val="00D57F3C"/>
    <w:rsid w:val="00D623A5"/>
    <w:rsid w:val="00D636D0"/>
    <w:rsid w:val="00D63777"/>
    <w:rsid w:val="00D6392D"/>
    <w:rsid w:val="00D63F71"/>
    <w:rsid w:val="00D64576"/>
    <w:rsid w:val="00D64A90"/>
    <w:rsid w:val="00D658E0"/>
    <w:rsid w:val="00D65A8D"/>
    <w:rsid w:val="00D65CD1"/>
    <w:rsid w:val="00D66D85"/>
    <w:rsid w:val="00D72649"/>
    <w:rsid w:val="00D72897"/>
    <w:rsid w:val="00D73F13"/>
    <w:rsid w:val="00D74A13"/>
    <w:rsid w:val="00D74C1A"/>
    <w:rsid w:val="00D757C5"/>
    <w:rsid w:val="00D76398"/>
    <w:rsid w:val="00D80F5B"/>
    <w:rsid w:val="00D81158"/>
    <w:rsid w:val="00D82B79"/>
    <w:rsid w:val="00D84265"/>
    <w:rsid w:val="00D85209"/>
    <w:rsid w:val="00D8589E"/>
    <w:rsid w:val="00D85954"/>
    <w:rsid w:val="00D85A33"/>
    <w:rsid w:val="00D8693D"/>
    <w:rsid w:val="00D879BA"/>
    <w:rsid w:val="00D901B0"/>
    <w:rsid w:val="00D910C9"/>
    <w:rsid w:val="00D915FE"/>
    <w:rsid w:val="00D91C65"/>
    <w:rsid w:val="00D91F66"/>
    <w:rsid w:val="00D92041"/>
    <w:rsid w:val="00D93F24"/>
    <w:rsid w:val="00D9405D"/>
    <w:rsid w:val="00D94D29"/>
    <w:rsid w:val="00D957E2"/>
    <w:rsid w:val="00D96197"/>
    <w:rsid w:val="00D965BC"/>
    <w:rsid w:val="00D97587"/>
    <w:rsid w:val="00DA0A73"/>
    <w:rsid w:val="00DA336E"/>
    <w:rsid w:val="00DA33FC"/>
    <w:rsid w:val="00DA348B"/>
    <w:rsid w:val="00DA3862"/>
    <w:rsid w:val="00DA4182"/>
    <w:rsid w:val="00DA4263"/>
    <w:rsid w:val="00DA4493"/>
    <w:rsid w:val="00DA4B60"/>
    <w:rsid w:val="00DA4D6E"/>
    <w:rsid w:val="00DA57B6"/>
    <w:rsid w:val="00DA5F4A"/>
    <w:rsid w:val="00DA67E2"/>
    <w:rsid w:val="00DA73EA"/>
    <w:rsid w:val="00DA7DD4"/>
    <w:rsid w:val="00DB0323"/>
    <w:rsid w:val="00DB0427"/>
    <w:rsid w:val="00DB0452"/>
    <w:rsid w:val="00DB1619"/>
    <w:rsid w:val="00DB1EB8"/>
    <w:rsid w:val="00DB37B6"/>
    <w:rsid w:val="00DB3C1F"/>
    <w:rsid w:val="00DB6694"/>
    <w:rsid w:val="00DB6739"/>
    <w:rsid w:val="00DB67ED"/>
    <w:rsid w:val="00DB6FDA"/>
    <w:rsid w:val="00DB764C"/>
    <w:rsid w:val="00DC0109"/>
    <w:rsid w:val="00DC027C"/>
    <w:rsid w:val="00DC2474"/>
    <w:rsid w:val="00DC366E"/>
    <w:rsid w:val="00DC428C"/>
    <w:rsid w:val="00DC4620"/>
    <w:rsid w:val="00DC480D"/>
    <w:rsid w:val="00DC4E6B"/>
    <w:rsid w:val="00DC568C"/>
    <w:rsid w:val="00DC5CFE"/>
    <w:rsid w:val="00DD0C0B"/>
    <w:rsid w:val="00DD2209"/>
    <w:rsid w:val="00DD2E81"/>
    <w:rsid w:val="00DD3109"/>
    <w:rsid w:val="00DD3399"/>
    <w:rsid w:val="00DD3554"/>
    <w:rsid w:val="00DD3D63"/>
    <w:rsid w:val="00DD41DA"/>
    <w:rsid w:val="00DD593F"/>
    <w:rsid w:val="00DD5CE4"/>
    <w:rsid w:val="00DD5DF7"/>
    <w:rsid w:val="00DD7150"/>
    <w:rsid w:val="00DD7BE9"/>
    <w:rsid w:val="00DE099E"/>
    <w:rsid w:val="00DE0AF7"/>
    <w:rsid w:val="00DE0C6B"/>
    <w:rsid w:val="00DE1073"/>
    <w:rsid w:val="00DE131B"/>
    <w:rsid w:val="00DE223A"/>
    <w:rsid w:val="00DE2C29"/>
    <w:rsid w:val="00DE4641"/>
    <w:rsid w:val="00DE490B"/>
    <w:rsid w:val="00DE4A14"/>
    <w:rsid w:val="00DE4B56"/>
    <w:rsid w:val="00DE5836"/>
    <w:rsid w:val="00DE5F58"/>
    <w:rsid w:val="00DE6890"/>
    <w:rsid w:val="00DF0634"/>
    <w:rsid w:val="00DF15A9"/>
    <w:rsid w:val="00DF1E80"/>
    <w:rsid w:val="00DF28C3"/>
    <w:rsid w:val="00DF2D89"/>
    <w:rsid w:val="00DF42D7"/>
    <w:rsid w:val="00DF6C3E"/>
    <w:rsid w:val="00DF6D66"/>
    <w:rsid w:val="00DF7464"/>
    <w:rsid w:val="00DF769A"/>
    <w:rsid w:val="00E003E0"/>
    <w:rsid w:val="00E00D5E"/>
    <w:rsid w:val="00E00DBE"/>
    <w:rsid w:val="00E00FE5"/>
    <w:rsid w:val="00E01FCD"/>
    <w:rsid w:val="00E0209E"/>
    <w:rsid w:val="00E04CFB"/>
    <w:rsid w:val="00E04DB7"/>
    <w:rsid w:val="00E05142"/>
    <w:rsid w:val="00E1030E"/>
    <w:rsid w:val="00E12102"/>
    <w:rsid w:val="00E12664"/>
    <w:rsid w:val="00E139D0"/>
    <w:rsid w:val="00E13BBD"/>
    <w:rsid w:val="00E14CBB"/>
    <w:rsid w:val="00E15BD1"/>
    <w:rsid w:val="00E1601D"/>
    <w:rsid w:val="00E16B41"/>
    <w:rsid w:val="00E17F83"/>
    <w:rsid w:val="00E207B7"/>
    <w:rsid w:val="00E20B0B"/>
    <w:rsid w:val="00E21194"/>
    <w:rsid w:val="00E2242E"/>
    <w:rsid w:val="00E24AD0"/>
    <w:rsid w:val="00E258AA"/>
    <w:rsid w:val="00E26147"/>
    <w:rsid w:val="00E2706F"/>
    <w:rsid w:val="00E27862"/>
    <w:rsid w:val="00E32AD4"/>
    <w:rsid w:val="00E34F10"/>
    <w:rsid w:val="00E35197"/>
    <w:rsid w:val="00E3551D"/>
    <w:rsid w:val="00E355A6"/>
    <w:rsid w:val="00E35CEC"/>
    <w:rsid w:val="00E36918"/>
    <w:rsid w:val="00E37337"/>
    <w:rsid w:val="00E40402"/>
    <w:rsid w:val="00E40404"/>
    <w:rsid w:val="00E40D88"/>
    <w:rsid w:val="00E414D0"/>
    <w:rsid w:val="00E41C2E"/>
    <w:rsid w:val="00E425E8"/>
    <w:rsid w:val="00E42ACF"/>
    <w:rsid w:val="00E42BD8"/>
    <w:rsid w:val="00E42F67"/>
    <w:rsid w:val="00E435A2"/>
    <w:rsid w:val="00E43C6E"/>
    <w:rsid w:val="00E44790"/>
    <w:rsid w:val="00E45366"/>
    <w:rsid w:val="00E461F7"/>
    <w:rsid w:val="00E4699D"/>
    <w:rsid w:val="00E46ACF"/>
    <w:rsid w:val="00E4707C"/>
    <w:rsid w:val="00E50390"/>
    <w:rsid w:val="00E50AFE"/>
    <w:rsid w:val="00E51E7A"/>
    <w:rsid w:val="00E54337"/>
    <w:rsid w:val="00E54624"/>
    <w:rsid w:val="00E568F9"/>
    <w:rsid w:val="00E56BB1"/>
    <w:rsid w:val="00E57034"/>
    <w:rsid w:val="00E570E9"/>
    <w:rsid w:val="00E6071A"/>
    <w:rsid w:val="00E608EF"/>
    <w:rsid w:val="00E609FD"/>
    <w:rsid w:val="00E61D9E"/>
    <w:rsid w:val="00E63BAE"/>
    <w:rsid w:val="00E643E7"/>
    <w:rsid w:val="00E65228"/>
    <w:rsid w:val="00E65B34"/>
    <w:rsid w:val="00E66C11"/>
    <w:rsid w:val="00E670D0"/>
    <w:rsid w:val="00E6711D"/>
    <w:rsid w:val="00E675E0"/>
    <w:rsid w:val="00E67753"/>
    <w:rsid w:val="00E677C3"/>
    <w:rsid w:val="00E712D5"/>
    <w:rsid w:val="00E71EAD"/>
    <w:rsid w:val="00E73197"/>
    <w:rsid w:val="00E73283"/>
    <w:rsid w:val="00E74770"/>
    <w:rsid w:val="00E74B15"/>
    <w:rsid w:val="00E75100"/>
    <w:rsid w:val="00E75477"/>
    <w:rsid w:val="00E75D86"/>
    <w:rsid w:val="00E803FB"/>
    <w:rsid w:val="00E805A4"/>
    <w:rsid w:val="00E810D9"/>
    <w:rsid w:val="00E816F4"/>
    <w:rsid w:val="00E822A3"/>
    <w:rsid w:val="00E8272D"/>
    <w:rsid w:val="00E82D58"/>
    <w:rsid w:val="00E8310D"/>
    <w:rsid w:val="00E84746"/>
    <w:rsid w:val="00E85CB3"/>
    <w:rsid w:val="00E860B3"/>
    <w:rsid w:val="00E86D45"/>
    <w:rsid w:val="00E86EF8"/>
    <w:rsid w:val="00E8798B"/>
    <w:rsid w:val="00E87CAA"/>
    <w:rsid w:val="00E910FA"/>
    <w:rsid w:val="00E911CC"/>
    <w:rsid w:val="00E91409"/>
    <w:rsid w:val="00E9252E"/>
    <w:rsid w:val="00E9302D"/>
    <w:rsid w:val="00E94125"/>
    <w:rsid w:val="00E945F1"/>
    <w:rsid w:val="00E94789"/>
    <w:rsid w:val="00E94F75"/>
    <w:rsid w:val="00E95138"/>
    <w:rsid w:val="00E95A59"/>
    <w:rsid w:val="00E95E6A"/>
    <w:rsid w:val="00E968EA"/>
    <w:rsid w:val="00E9749A"/>
    <w:rsid w:val="00EA184F"/>
    <w:rsid w:val="00EA19AF"/>
    <w:rsid w:val="00EA2675"/>
    <w:rsid w:val="00EA2A5B"/>
    <w:rsid w:val="00EA4999"/>
    <w:rsid w:val="00EA4F42"/>
    <w:rsid w:val="00EA52E1"/>
    <w:rsid w:val="00EA5B8B"/>
    <w:rsid w:val="00EA6E6B"/>
    <w:rsid w:val="00EA7797"/>
    <w:rsid w:val="00EA7BC8"/>
    <w:rsid w:val="00EB0A90"/>
    <w:rsid w:val="00EB10FB"/>
    <w:rsid w:val="00EB223C"/>
    <w:rsid w:val="00EB3B6F"/>
    <w:rsid w:val="00EB4507"/>
    <w:rsid w:val="00EB530C"/>
    <w:rsid w:val="00EB5B65"/>
    <w:rsid w:val="00EB6430"/>
    <w:rsid w:val="00EB6835"/>
    <w:rsid w:val="00EB689D"/>
    <w:rsid w:val="00EB6BA4"/>
    <w:rsid w:val="00EB77F6"/>
    <w:rsid w:val="00EB7F73"/>
    <w:rsid w:val="00EC1D9E"/>
    <w:rsid w:val="00EC2F8C"/>
    <w:rsid w:val="00EC3914"/>
    <w:rsid w:val="00EC3DC0"/>
    <w:rsid w:val="00EC59DC"/>
    <w:rsid w:val="00EC682D"/>
    <w:rsid w:val="00EC716A"/>
    <w:rsid w:val="00EC7F93"/>
    <w:rsid w:val="00ED0E46"/>
    <w:rsid w:val="00ED1BBD"/>
    <w:rsid w:val="00ED1CD6"/>
    <w:rsid w:val="00ED2863"/>
    <w:rsid w:val="00ED2A34"/>
    <w:rsid w:val="00ED37B7"/>
    <w:rsid w:val="00ED3815"/>
    <w:rsid w:val="00ED3BA3"/>
    <w:rsid w:val="00ED3FE1"/>
    <w:rsid w:val="00ED48DA"/>
    <w:rsid w:val="00ED539F"/>
    <w:rsid w:val="00ED6022"/>
    <w:rsid w:val="00ED664C"/>
    <w:rsid w:val="00EE00C6"/>
    <w:rsid w:val="00EE0DB7"/>
    <w:rsid w:val="00EE163C"/>
    <w:rsid w:val="00EE1EB3"/>
    <w:rsid w:val="00EE2FCF"/>
    <w:rsid w:val="00EE3A10"/>
    <w:rsid w:val="00EE4F40"/>
    <w:rsid w:val="00EE6116"/>
    <w:rsid w:val="00EE65D9"/>
    <w:rsid w:val="00EE65E8"/>
    <w:rsid w:val="00EF14FF"/>
    <w:rsid w:val="00EF1894"/>
    <w:rsid w:val="00EF297F"/>
    <w:rsid w:val="00EF3C3F"/>
    <w:rsid w:val="00EF4214"/>
    <w:rsid w:val="00EF4752"/>
    <w:rsid w:val="00EF4A06"/>
    <w:rsid w:val="00EF5F12"/>
    <w:rsid w:val="00EF7D63"/>
    <w:rsid w:val="00F004DE"/>
    <w:rsid w:val="00F01236"/>
    <w:rsid w:val="00F02980"/>
    <w:rsid w:val="00F0298B"/>
    <w:rsid w:val="00F02C0F"/>
    <w:rsid w:val="00F02FC7"/>
    <w:rsid w:val="00F040EF"/>
    <w:rsid w:val="00F04AA6"/>
    <w:rsid w:val="00F05089"/>
    <w:rsid w:val="00F051F1"/>
    <w:rsid w:val="00F058B4"/>
    <w:rsid w:val="00F062DD"/>
    <w:rsid w:val="00F0653A"/>
    <w:rsid w:val="00F07793"/>
    <w:rsid w:val="00F07A6E"/>
    <w:rsid w:val="00F07BE0"/>
    <w:rsid w:val="00F117C5"/>
    <w:rsid w:val="00F1249B"/>
    <w:rsid w:val="00F13329"/>
    <w:rsid w:val="00F13C76"/>
    <w:rsid w:val="00F15872"/>
    <w:rsid w:val="00F179CA"/>
    <w:rsid w:val="00F17AF0"/>
    <w:rsid w:val="00F17CBA"/>
    <w:rsid w:val="00F2156B"/>
    <w:rsid w:val="00F2161F"/>
    <w:rsid w:val="00F21BCB"/>
    <w:rsid w:val="00F21D37"/>
    <w:rsid w:val="00F21EA4"/>
    <w:rsid w:val="00F2234E"/>
    <w:rsid w:val="00F2441A"/>
    <w:rsid w:val="00F24A32"/>
    <w:rsid w:val="00F2542B"/>
    <w:rsid w:val="00F25E5D"/>
    <w:rsid w:val="00F27E96"/>
    <w:rsid w:val="00F30618"/>
    <w:rsid w:val="00F3066D"/>
    <w:rsid w:val="00F30956"/>
    <w:rsid w:val="00F31A6B"/>
    <w:rsid w:val="00F342D8"/>
    <w:rsid w:val="00F34410"/>
    <w:rsid w:val="00F34AF1"/>
    <w:rsid w:val="00F34EBE"/>
    <w:rsid w:val="00F34EFF"/>
    <w:rsid w:val="00F3559F"/>
    <w:rsid w:val="00F35A00"/>
    <w:rsid w:val="00F3666A"/>
    <w:rsid w:val="00F36C8E"/>
    <w:rsid w:val="00F4097F"/>
    <w:rsid w:val="00F43CFE"/>
    <w:rsid w:val="00F44AD7"/>
    <w:rsid w:val="00F4514B"/>
    <w:rsid w:val="00F45316"/>
    <w:rsid w:val="00F45867"/>
    <w:rsid w:val="00F45D01"/>
    <w:rsid w:val="00F4624C"/>
    <w:rsid w:val="00F46DC8"/>
    <w:rsid w:val="00F47945"/>
    <w:rsid w:val="00F501D3"/>
    <w:rsid w:val="00F511BC"/>
    <w:rsid w:val="00F51563"/>
    <w:rsid w:val="00F51C33"/>
    <w:rsid w:val="00F52620"/>
    <w:rsid w:val="00F54214"/>
    <w:rsid w:val="00F54521"/>
    <w:rsid w:val="00F54683"/>
    <w:rsid w:val="00F547D4"/>
    <w:rsid w:val="00F54C4D"/>
    <w:rsid w:val="00F54FA7"/>
    <w:rsid w:val="00F565E7"/>
    <w:rsid w:val="00F567F5"/>
    <w:rsid w:val="00F56B7B"/>
    <w:rsid w:val="00F56FB9"/>
    <w:rsid w:val="00F576A3"/>
    <w:rsid w:val="00F60350"/>
    <w:rsid w:val="00F60D75"/>
    <w:rsid w:val="00F61F7A"/>
    <w:rsid w:val="00F622D4"/>
    <w:rsid w:val="00F62307"/>
    <w:rsid w:val="00F62424"/>
    <w:rsid w:val="00F62F9E"/>
    <w:rsid w:val="00F635BA"/>
    <w:rsid w:val="00F700B6"/>
    <w:rsid w:val="00F714A4"/>
    <w:rsid w:val="00F7163D"/>
    <w:rsid w:val="00F71973"/>
    <w:rsid w:val="00F721FF"/>
    <w:rsid w:val="00F72573"/>
    <w:rsid w:val="00F72696"/>
    <w:rsid w:val="00F7355E"/>
    <w:rsid w:val="00F740AA"/>
    <w:rsid w:val="00F753AE"/>
    <w:rsid w:val="00F753F1"/>
    <w:rsid w:val="00F75691"/>
    <w:rsid w:val="00F758AB"/>
    <w:rsid w:val="00F8071E"/>
    <w:rsid w:val="00F80EB6"/>
    <w:rsid w:val="00F81376"/>
    <w:rsid w:val="00F8160A"/>
    <w:rsid w:val="00F8292E"/>
    <w:rsid w:val="00F8363F"/>
    <w:rsid w:val="00F83F45"/>
    <w:rsid w:val="00F84651"/>
    <w:rsid w:val="00F8628B"/>
    <w:rsid w:val="00F867A0"/>
    <w:rsid w:val="00F87B9A"/>
    <w:rsid w:val="00F87E11"/>
    <w:rsid w:val="00F90181"/>
    <w:rsid w:val="00F90D16"/>
    <w:rsid w:val="00F9124A"/>
    <w:rsid w:val="00F926C6"/>
    <w:rsid w:val="00F9395D"/>
    <w:rsid w:val="00F94279"/>
    <w:rsid w:val="00F9449D"/>
    <w:rsid w:val="00F94655"/>
    <w:rsid w:val="00F94ADA"/>
    <w:rsid w:val="00F963DD"/>
    <w:rsid w:val="00F9662B"/>
    <w:rsid w:val="00F967DB"/>
    <w:rsid w:val="00F97025"/>
    <w:rsid w:val="00F97D8D"/>
    <w:rsid w:val="00FA0298"/>
    <w:rsid w:val="00FA03F6"/>
    <w:rsid w:val="00FA0E99"/>
    <w:rsid w:val="00FA2474"/>
    <w:rsid w:val="00FA2721"/>
    <w:rsid w:val="00FA307C"/>
    <w:rsid w:val="00FA4670"/>
    <w:rsid w:val="00FA4AB8"/>
    <w:rsid w:val="00FA54DD"/>
    <w:rsid w:val="00FA5C24"/>
    <w:rsid w:val="00FA6423"/>
    <w:rsid w:val="00FA7C63"/>
    <w:rsid w:val="00FB039A"/>
    <w:rsid w:val="00FB06CF"/>
    <w:rsid w:val="00FB06ED"/>
    <w:rsid w:val="00FB0785"/>
    <w:rsid w:val="00FB1479"/>
    <w:rsid w:val="00FB14DA"/>
    <w:rsid w:val="00FB2358"/>
    <w:rsid w:val="00FB2B3D"/>
    <w:rsid w:val="00FB2C0E"/>
    <w:rsid w:val="00FB43F6"/>
    <w:rsid w:val="00FB6289"/>
    <w:rsid w:val="00FB6B0F"/>
    <w:rsid w:val="00FB7692"/>
    <w:rsid w:val="00FB7BAA"/>
    <w:rsid w:val="00FC0340"/>
    <w:rsid w:val="00FC0A87"/>
    <w:rsid w:val="00FC0BA9"/>
    <w:rsid w:val="00FC0F1F"/>
    <w:rsid w:val="00FC109A"/>
    <w:rsid w:val="00FC129D"/>
    <w:rsid w:val="00FC13CA"/>
    <w:rsid w:val="00FC22B0"/>
    <w:rsid w:val="00FC2F75"/>
    <w:rsid w:val="00FC317D"/>
    <w:rsid w:val="00FC382E"/>
    <w:rsid w:val="00FC3843"/>
    <w:rsid w:val="00FC3A6E"/>
    <w:rsid w:val="00FC457F"/>
    <w:rsid w:val="00FC6BCA"/>
    <w:rsid w:val="00FC7EBC"/>
    <w:rsid w:val="00FD24E0"/>
    <w:rsid w:val="00FD3B0A"/>
    <w:rsid w:val="00FD4923"/>
    <w:rsid w:val="00FD497E"/>
    <w:rsid w:val="00FD4DEC"/>
    <w:rsid w:val="00FD517B"/>
    <w:rsid w:val="00FD600A"/>
    <w:rsid w:val="00FE0406"/>
    <w:rsid w:val="00FE2311"/>
    <w:rsid w:val="00FE3F75"/>
    <w:rsid w:val="00FE429C"/>
    <w:rsid w:val="00FE4985"/>
    <w:rsid w:val="00FE4F0D"/>
    <w:rsid w:val="00FE5E07"/>
    <w:rsid w:val="00FE63FD"/>
    <w:rsid w:val="00FE6551"/>
    <w:rsid w:val="00FE6D7B"/>
    <w:rsid w:val="00FE7C48"/>
    <w:rsid w:val="00FF0735"/>
    <w:rsid w:val="00FF0CEA"/>
    <w:rsid w:val="00FF120D"/>
    <w:rsid w:val="00FF182F"/>
    <w:rsid w:val="00FF1CAE"/>
    <w:rsid w:val="00FF28B4"/>
    <w:rsid w:val="00FF311A"/>
    <w:rsid w:val="00FF3DD8"/>
    <w:rsid w:val="00FF43D1"/>
    <w:rsid w:val="00FF4734"/>
    <w:rsid w:val="00FF4B22"/>
    <w:rsid w:val="00FF4DBE"/>
    <w:rsid w:val="00FF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2pt"/>
    </o:shapedefaults>
    <o:shapelayout v:ext="edit">
      <o:idmap v:ext="edit" data="1"/>
    </o:shapelayout>
  </w:shapeDefaults>
  <w:decimalSymbol w:val="."/>
  <w:listSeparator w:val=","/>
  <w14:docId w14:val="30011ED8"/>
  <w15:docId w15:val="{F8EA16E0-DD78-4F2B-BBED-AA815FA85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20A"/>
    <w:pPr>
      <w:widowControl w:val="0"/>
      <w:autoSpaceDE w:val="0"/>
      <w:autoSpaceDN w:val="0"/>
      <w:adjustRightInd w:val="0"/>
    </w:pPr>
    <w:rPr>
      <w:rFonts w:ascii="Cambria" w:hAnsi="Cambria" w:cs="Arial"/>
      <w:lang w:val="en-AU"/>
    </w:rPr>
  </w:style>
  <w:style w:type="paragraph" w:styleId="Heading1">
    <w:name w:val="heading 1"/>
    <w:basedOn w:val="Normal"/>
    <w:next w:val="Normal"/>
    <w:qFormat/>
    <w:rsid w:val="00F313A3"/>
    <w:pPr>
      <w:keepNext/>
      <w:tabs>
        <w:tab w:val="left" w:pos="-720"/>
      </w:tabs>
      <w:suppressAutoHyphens/>
      <w:overflowPunct w:val="0"/>
      <w:jc w:val="both"/>
      <w:textAlignment w:val="baseline"/>
      <w:outlineLvl w:val="0"/>
    </w:pPr>
    <w:rPr>
      <w:b/>
      <w:spacing w:val="-3"/>
      <w:sz w:val="28"/>
    </w:rPr>
  </w:style>
  <w:style w:type="paragraph" w:styleId="Heading2">
    <w:name w:val="heading 2"/>
    <w:basedOn w:val="Normal"/>
    <w:next w:val="Normal"/>
    <w:link w:val="Heading2Char"/>
    <w:qFormat/>
    <w:rsid w:val="00DB6E20"/>
    <w:pPr>
      <w:keepNext/>
      <w:spacing w:before="240" w:after="60"/>
      <w:outlineLvl w:val="1"/>
    </w:pPr>
    <w:rPr>
      <w:rFonts w:ascii="Arial" w:hAnsi="Arial" w:cs="Times New Roman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DB6E2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9780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Port"/>
    <w:basedOn w:val="Normal"/>
    <w:link w:val="HeaderChar"/>
    <w:uiPriority w:val="99"/>
    <w:rsid w:val="0080419C"/>
    <w:pPr>
      <w:tabs>
        <w:tab w:val="center" w:pos="4320"/>
        <w:tab w:val="right" w:pos="8640"/>
      </w:tabs>
    </w:pPr>
    <w:rPr>
      <w:rFonts w:cs="Times New Roman"/>
    </w:rPr>
  </w:style>
  <w:style w:type="paragraph" w:styleId="Footer">
    <w:name w:val="footer"/>
    <w:basedOn w:val="Normal"/>
    <w:link w:val="FooterChar"/>
    <w:uiPriority w:val="99"/>
    <w:rsid w:val="0080419C"/>
    <w:pPr>
      <w:tabs>
        <w:tab w:val="center" w:pos="4320"/>
        <w:tab w:val="right" w:pos="8640"/>
      </w:tabs>
    </w:pPr>
    <w:rPr>
      <w:rFonts w:cs="Times New Roman"/>
    </w:rPr>
  </w:style>
  <w:style w:type="table" w:styleId="TableGrid">
    <w:name w:val="Table Grid"/>
    <w:basedOn w:val="TableNormal"/>
    <w:uiPriority w:val="59"/>
    <w:rsid w:val="00804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F313A3"/>
    <w:pPr>
      <w:overflowPunct w:val="0"/>
      <w:textAlignment w:val="baseline"/>
    </w:pPr>
    <w:rPr>
      <w:rFonts w:ascii="Courier New" w:hAnsi="Courier New"/>
      <w:sz w:val="24"/>
    </w:rPr>
  </w:style>
  <w:style w:type="paragraph" w:customStyle="1" w:styleId="lev2">
    <w:name w:val="lev2"/>
    <w:basedOn w:val="Normal"/>
    <w:rsid w:val="00BE2587"/>
    <w:pPr>
      <w:numPr>
        <w:numId w:val="2"/>
      </w:numPr>
      <w:tabs>
        <w:tab w:val="left" w:pos="-720"/>
      </w:tabs>
      <w:suppressAutoHyphens/>
      <w:overflowPunct w:val="0"/>
      <w:textAlignment w:val="baseline"/>
    </w:pPr>
    <w:rPr>
      <w:spacing w:val="-3"/>
    </w:rPr>
  </w:style>
  <w:style w:type="paragraph" w:customStyle="1" w:styleId="company">
    <w:name w:val="company"/>
    <w:basedOn w:val="Normal"/>
    <w:rsid w:val="005B227D"/>
    <w:pPr>
      <w:tabs>
        <w:tab w:val="left" w:pos="-720"/>
        <w:tab w:val="right" w:pos="10800"/>
      </w:tabs>
      <w:suppressAutoHyphens/>
      <w:overflowPunct w:val="0"/>
      <w:ind w:left="540"/>
      <w:textAlignment w:val="baseline"/>
    </w:pPr>
    <w:rPr>
      <w:b/>
      <w:spacing w:val="-2"/>
    </w:rPr>
  </w:style>
  <w:style w:type="paragraph" w:customStyle="1" w:styleId="company2">
    <w:name w:val="company2"/>
    <w:basedOn w:val="Normal"/>
    <w:rsid w:val="005B227D"/>
    <w:pPr>
      <w:tabs>
        <w:tab w:val="left" w:pos="-720"/>
        <w:tab w:val="right" w:pos="10800"/>
      </w:tabs>
      <w:suppressAutoHyphens/>
      <w:overflowPunct w:val="0"/>
      <w:ind w:left="540"/>
      <w:jc w:val="both"/>
      <w:textAlignment w:val="baseline"/>
    </w:pPr>
    <w:rPr>
      <w:spacing w:val="-3"/>
      <w:sz w:val="24"/>
    </w:rPr>
  </w:style>
  <w:style w:type="paragraph" w:customStyle="1" w:styleId="lev2B">
    <w:name w:val="lev2B"/>
    <w:basedOn w:val="lev2"/>
    <w:rsid w:val="005B227D"/>
    <w:pPr>
      <w:numPr>
        <w:numId w:val="3"/>
      </w:numPr>
    </w:pPr>
  </w:style>
  <w:style w:type="character" w:styleId="Hyperlink">
    <w:name w:val="Hyperlink"/>
    <w:rsid w:val="005B227D"/>
    <w:rPr>
      <w:color w:val="0000FF"/>
      <w:u w:val="single"/>
    </w:rPr>
  </w:style>
  <w:style w:type="paragraph" w:styleId="BodyText">
    <w:name w:val="Body Text"/>
    <w:basedOn w:val="Normal"/>
    <w:rsid w:val="006E32F7"/>
    <w:rPr>
      <w:rFonts w:ascii="MS Sans Serif" w:hAnsi="MS Sans Serif"/>
      <w:b/>
      <w:bCs/>
      <w:snapToGrid w:val="0"/>
    </w:rPr>
  </w:style>
  <w:style w:type="paragraph" w:styleId="BodyText2">
    <w:name w:val="Body Text 2"/>
    <w:basedOn w:val="Normal"/>
    <w:rsid w:val="006E32F7"/>
    <w:rPr>
      <w:rFonts w:ascii="Arial" w:hAnsi="Arial"/>
      <w:bCs/>
      <w:snapToGrid w:val="0"/>
      <w:sz w:val="22"/>
    </w:rPr>
  </w:style>
  <w:style w:type="paragraph" w:customStyle="1" w:styleId="Name">
    <w:name w:val="Name"/>
    <w:basedOn w:val="Normal"/>
    <w:next w:val="Normal"/>
    <w:rsid w:val="009273F8"/>
    <w:pPr>
      <w:spacing w:after="440" w:line="240" w:lineRule="atLeast"/>
      <w:jc w:val="center"/>
    </w:pPr>
    <w:rPr>
      <w:rFonts w:ascii="Garamond" w:hAnsi="Garamond"/>
      <w:caps/>
      <w:spacing w:val="80"/>
      <w:sz w:val="44"/>
    </w:rPr>
  </w:style>
  <w:style w:type="paragraph" w:customStyle="1" w:styleId="JobTitle">
    <w:name w:val="Job Title"/>
    <w:next w:val="Achievement"/>
    <w:link w:val="JobTitleChar"/>
    <w:qFormat/>
    <w:rsid w:val="009F55AB"/>
    <w:pPr>
      <w:spacing w:before="40" w:after="40" w:line="220" w:lineRule="atLeast"/>
    </w:pPr>
    <w:rPr>
      <w:rFonts w:ascii="Garamond" w:hAnsi="Garamond"/>
      <w:i/>
      <w:spacing w:val="5"/>
      <w:sz w:val="23"/>
    </w:rPr>
  </w:style>
  <w:style w:type="paragraph" w:customStyle="1" w:styleId="Achievement">
    <w:name w:val="Achievement"/>
    <w:basedOn w:val="BodyText"/>
    <w:rsid w:val="009F55AB"/>
    <w:pPr>
      <w:tabs>
        <w:tab w:val="num" w:pos="360"/>
      </w:tabs>
      <w:spacing w:after="60" w:line="240" w:lineRule="atLeast"/>
      <w:ind w:left="360" w:hanging="144"/>
      <w:jc w:val="both"/>
    </w:pPr>
    <w:rPr>
      <w:rFonts w:ascii="Garamond" w:hAnsi="Garamond"/>
      <w:b w:val="0"/>
      <w:bCs w:val="0"/>
      <w:snapToGrid/>
      <w:sz w:val="22"/>
    </w:rPr>
  </w:style>
  <w:style w:type="paragraph" w:customStyle="1" w:styleId="CompanyNameOne">
    <w:name w:val="Company Name One"/>
    <w:basedOn w:val="Normal"/>
    <w:next w:val="JobTitle"/>
    <w:rsid w:val="009F55AB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</w:rPr>
  </w:style>
  <w:style w:type="paragraph" w:customStyle="1" w:styleId="PersonalInfo">
    <w:name w:val="Personal Info"/>
    <w:basedOn w:val="Achievement"/>
    <w:next w:val="Achievement"/>
    <w:rsid w:val="009F55AB"/>
    <w:pPr>
      <w:numPr>
        <w:numId w:val="5"/>
      </w:numPr>
      <w:spacing w:before="220"/>
    </w:pPr>
  </w:style>
  <w:style w:type="paragraph" w:customStyle="1" w:styleId="CompanyName">
    <w:name w:val="Company Name"/>
    <w:basedOn w:val="Normal"/>
    <w:next w:val="JobTitle"/>
    <w:rsid w:val="009F55AB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 w:val="22"/>
    </w:rPr>
  </w:style>
  <w:style w:type="paragraph" w:customStyle="1" w:styleId="Institution">
    <w:name w:val="Institution"/>
    <w:basedOn w:val="Normal"/>
    <w:next w:val="Achievement"/>
    <w:rsid w:val="009F55AB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</w:rPr>
  </w:style>
  <w:style w:type="paragraph" w:customStyle="1" w:styleId="NoteLevel1">
    <w:name w:val="Note Level 1"/>
    <w:basedOn w:val="Normal"/>
    <w:rsid w:val="009E18A0"/>
    <w:pPr>
      <w:keepNext/>
      <w:numPr>
        <w:numId w:val="6"/>
      </w:numPr>
      <w:outlineLvl w:val="0"/>
    </w:pPr>
    <w:rPr>
      <w:rFonts w:ascii="Verdana" w:eastAsia="MS Gothic" w:hAnsi="Verdana"/>
      <w:sz w:val="24"/>
      <w:szCs w:val="24"/>
    </w:rPr>
  </w:style>
  <w:style w:type="paragraph" w:customStyle="1" w:styleId="NoteLevel2">
    <w:name w:val="Note Level 2"/>
    <w:basedOn w:val="Normal"/>
    <w:rsid w:val="009E18A0"/>
    <w:pPr>
      <w:keepNext/>
      <w:numPr>
        <w:ilvl w:val="1"/>
        <w:numId w:val="6"/>
      </w:numPr>
      <w:outlineLvl w:val="1"/>
    </w:pPr>
    <w:rPr>
      <w:rFonts w:ascii="Verdana" w:eastAsia="MS Gothic" w:hAnsi="Verdana"/>
      <w:sz w:val="24"/>
      <w:szCs w:val="24"/>
    </w:rPr>
  </w:style>
  <w:style w:type="paragraph" w:customStyle="1" w:styleId="NoteLevel3">
    <w:name w:val="Note Level 3"/>
    <w:basedOn w:val="Normal"/>
    <w:rsid w:val="009E18A0"/>
    <w:pPr>
      <w:keepNext/>
      <w:numPr>
        <w:ilvl w:val="2"/>
        <w:numId w:val="6"/>
      </w:numPr>
      <w:outlineLvl w:val="2"/>
    </w:pPr>
    <w:rPr>
      <w:rFonts w:ascii="Verdana" w:eastAsia="MS Gothic" w:hAnsi="Verdana"/>
      <w:sz w:val="24"/>
      <w:szCs w:val="24"/>
    </w:rPr>
  </w:style>
  <w:style w:type="paragraph" w:customStyle="1" w:styleId="NoteLevel4">
    <w:name w:val="Note Level 4"/>
    <w:basedOn w:val="Normal"/>
    <w:rsid w:val="009E18A0"/>
    <w:pPr>
      <w:keepNext/>
      <w:numPr>
        <w:ilvl w:val="3"/>
        <w:numId w:val="6"/>
      </w:numPr>
      <w:outlineLvl w:val="3"/>
    </w:pPr>
    <w:rPr>
      <w:rFonts w:ascii="Verdana" w:eastAsia="MS Gothic" w:hAnsi="Verdana"/>
      <w:sz w:val="24"/>
      <w:szCs w:val="24"/>
    </w:rPr>
  </w:style>
  <w:style w:type="paragraph" w:customStyle="1" w:styleId="NoteLevel5">
    <w:name w:val="Note Level 5"/>
    <w:basedOn w:val="Normal"/>
    <w:rsid w:val="009E18A0"/>
    <w:pPr>
      <w:keepNext/>
      <w:numPr>
        <w:ilvl w:val="4"/>
        <w:numId w:val="6"/>
      </w:numPr>
      <w:outlineLvl w:val="4"/>
    </w:pPr>
    <w:rPr>
      <w:rFonts w:ascii="Verdana" w:eastAsia="MS Gothic" w:hAnsi="Verdana"/>
      <w:sz w:val="24"/>
      <w:szCs w:val="24"/>
    </w:rPr>
  </w:style>
  <w:style w:type="paragraph" w:customStyle="1" w:styleId="NoteLevel6">
    <w:name w:val="Note Level 6"/>
    <w:basedOn w:val="Normal"/>
    <w:rsid w:val="009E18A0"/>
    <w:pPr>
      <w:keepNext/>
      <w:numPr>
        <w:ilvl w:val="5"/>
        <w:numId w:val="6"/>
      </w:numPr>
      <w:outlineLvl w:val="5"/>
    </w:pPr>
    <w:rPr>
      <w:rFonts w:ascii="Verdana" w:eastAsia="MS Gothic" w:hAnsi="Verdana"/>
      <w:sz w:val="24"/>
      <w:szCs w:val="24"/>
    </w:rPr>
  </w:style>
  <w:style w:type="paragraph" w:customStyle="1" w:styleId="NoteLevel7">
    <w:name w:val="Note Level 7"/>
    <w:basedOn w:val="Normal"/>
    <w:rsid w:val="009E18A0"/>
    <w:pPr>
      <w:keepNext/>
      <w:numPr>
        <w:ilvl w:val="6"/>
        <w:numId w:val="6"/>
      </w:numPr>
      <w:outlineLvl w:val="6"/>
    </w:pPr>
    <w:rPr>
      <w:rFonts w:ascii="Verdana" w:eastAsia="MS Gothic" w:hAnsi="Verdana"/>
      <w:sz w:val="24"/>
      <w:szCs w:val="24"/>
    </w:rPr>
  </w:style>
  <w:style w:type="paragraph" w:customStyle="1" w:styleId="NoteLevel8">
    <w:name w:val="Note Level 8"/>
    <w:basedOn w:val="Normal"/>
    <w:rsid w:val="009E18A0"/>
    <w:pPr>
      <w:keepNext/>
      <w:numPr>
        <w:ilvl w:val="7"/>
        <w:numId w:val="6"/>
      </w:numPr>
      <w:outlineLvl w:val="7"/>
    </w:pPr>
    <w:rPr>
      <w:rFonts w:ascii="Verdana" w:eastAsia="MS Gothic" w:hAnsi="Verdana"/>
      <w:sz w:val="24"/>
      <w:szCs w:val="24"/>
    </w:rPr>
  </w:style>
  <w:style w:type="paragraph" w:customStyle="1" w:styleId="NoteLevel9">
    <w:name w:val="Note Level 9"/>
    <w:basedOn w:val="Normal"/>
    <w:rsid w:val="009E18A0"/>
    <w:pPr>
      <w:keepNext/>
      <w:numPr>
        <w:ilvl w:val="8"/>
        <w:numId w:val="6"/>
      </w:numPr>
      <w:outlineLvl w:val="8"/>
    </w:pPr>
    <w:rPr>
      <w:rFonts w:ascii="Verdana" w:eastAsia="MS Gothic" w:hAnsi="Verdana"/>
      <w:sz w:val="24"/>
      <w:szCs w:val="24"/>
    </w:rPr>
  </w:style>
  <w:style w:type="paragraph" w:styleId="HTMLPreformatted">
    <w:name w:val="HTML Preformatted"/>
    <w:basedOn w:val="Normal"/>
    <w:rsid w:val="009E18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4"/>
      <w:szCs w:val="24"/>
    </w:rPr>
  </w:style>
  <w:style w:type="character" w:styleId="HTMLTypewriter">
    <w:name w:val="HTML Typewriter"/>
    <w:rsid w:val="009E18A0"/>
    <w:rPr>
      <w:rFonts w:ascii="Courier New" w:eastAsia="Times New Roman" w:hAnsi="Courier New" w:cs="Courier New"/>
      <w:sz w:val="20"/>
      <w:szCs w:val="20"/>
    </w:rPr>
  </w:style>
  <w:style w:type="character" w:customStyle="1" w:styleId="yshortcuts">
    <w:name w:val="yshortcuts"/>
    <w:basedOn w:val="DefaultParagraphFont"/>
    <w:rsid w:val="009E18A0"/>
  </w:style>
  <w:style w:type="paragraph" w:customStyle="1" w:styleId="bulletedlist1">
    <w:name w:val="bulletedlist"/>
    <w:basedOn w:val="Normal"/>
    <w:rsid w:val="002F7D4A"/>
    <w:pPr>
      <w:tabs>
        <w:tab w:val="num" w:pos="360"/>
      </w:tabs>
      <w:spacing w:after="80" w:line="220" w:lineRule="atLeast"/>
    </w:pPr>
    <w:rPr>
      <w:rFonts w:ascii="Verdana" w:hAnsi="Verdana"/>
      <w:sz w:val="16"/>
      <w:szCs w:val="16"/>
    </w:rPr>
  </w:style>
  <w:style w:type="paragraph" w:customStyle="1" w:styleId="bulletedlist">
    <w:name w:val="bulleted list"/>
    <w:basedOn w:val="Normal"/>
    <w:rsid w:val="002F7D4A"/>
    <w:pPr>
      <w:numPr>
        <w:numId w:val="7"/>
      </w:numPr>
      <w:spacing w:before="60" w:after="60" w:line="220" w:lineRule="exact"/>
    </w:pPr>
    <w:rPr>
      <w:rFonts w:ascii="Tahoma" w:hAnsi="Tahoma"/>
      <w:spacing w:val="10"/>
      <w:sz w:val="16"/>
      <w:szCs w:val="16"/>
    </w:rPr>
  </w:style>
  <w:style w:type="character" w:customStyle="1" w:styleId="bulletedlistlastitemChar">
    <w:name w:val="bulleted list last item Char"/>
    <w:rsid w:val="002F7D4A"/>
    <w:rPr>
      <w:rFonts w:ascii="Tahoma" w:hAnsi="Tahoma"/>
      <w:spacing w:val="10"/>
      <w:sz w:val="16"/>
      <w:szCs w:val="16"/>
      <w:lang w:val="en-US" w:eastAsia="en-US" w:bidi="ar-SA"/>
    </w:rPr>
  </w:style>
  <w:style w:type="paragraph" w:styleId="Title">
    <w:name w:val="Title"/>
    <w:basedOn w:val="Normal"/>
    <w:qFormat/>
    <w:rsid w:val="003D5353"/>
    <w:pPr>
      <w:jc w:val="center"/>
    </w:pPr>
    <w:rPr>
      <w:rFonts w:ascii="Arial" w:hAnsi="Arial"/>
      <w:sz w:val="28"/>
    </w:rPr>
  </w:style>
  <w:style w:type="paragraph" w:styleId="Subtitle">
    <w:name w:val="Subtitle"/>
    <w:basedOn w:val="Normal"/>
    <w:qFormat/>
    <w:rsid w:val="007A07A7"/>
    <w:pPr>
      <w:tabs>
        <w:tab w:val="left" w:pos="1080"/>
      </w:tabs>
    </w:pPr>
    <w:rPr>
      <w:rFonts w:ascii="Arial" w:hAnsi="Arial"/>
      <w:b/>
      <w:sz w:val="24"/>
    </w:rPr>
  </w:style>
  <w:style w:type="paragraph" w:customStyle="1" w:styleId="ContactInfo">
    <w:name w:val="Contact Info"/>
    <w:basedOn w:val="Normal"/>
    <w:next w:val="BodyText"/>
    <w:rsid w:val="00D67EA6"/>
    <w:pPr>
      <w:jc w:val="right"/>
    </w:pPr>
    <w:rPr>
      <w:rFonts w:ascii="Arial" w:hAnsi="Arial"/>
    </w:rPr>
  </w:style>
  <w:style w:type="paragraph" w:customStyle="1" w:styleId="YourName">
    <w:name w:val="Your Name"/>
    <w:basedOn w:val="Normal"/>
    <w:next w:val="Normal"/>
    <w:link w:val="YourNameChar"/>
    <w:rsid w:val="00D67EA6"/>
    <w:pPr>
      <w:spacing w:after="60" w:line="220" w:lineRule="atLeast"/>
      <w:jc w:val="right"/>
    </w:pPr>
    <w:rPr>
      <w:rFonts w:ascii="Arial Black" w:hAnsi="Arial Black" w:cs="Arial Black"/>
      <w:sz w:val="28"/>
      <w:szCs w:val="28"/>
      <w:lang w:val="en-US"/>
    </w:rPr>
  </w:style>
  <w:style w:type="character" w:customStyle="1" w:styleId="YourNameChar">
    <w:name w:val="Your Name Char"/>
    <w:link w:val="YourName"/>
    <w:rsid w:val="00D67EA6"/>
    <w:rPr>
      <w:rFonts w:ascii="Arial Black" w:hAnsi="Arial Black" w:cs="Arial Black"/>
      <w:sz w:val="28"/>
      <w:szCs w:val="28"/>
      <w:lang w:val="en-US" w:eastAsia="en-US" w:bidi="ar-SA"/>
    </w:rPr>
  </w:style>
  <w:style w:type="paragraph" w:customStyle="1" w:styleId="BulletedList0">
    <w:name w:val="Bulleted List"/>
    <w:basedOn w:val="BodyText"/>
    <w:link w:val="BulletedListChar"/>
    <w:rsid w:val="0063180E"/>
    <w:pPr>
      <w:numPr>
        <w:numId w:val="8"/>
      </w:numPr>
      <w:tabs>
        <w:tab w:val="clear" w:pos="360"/>
      </w:tabs>
      <w:spacing w:before="60" w:after="60" w:line="220" w:lineRule="atLeast"/>
      <w:jc w:val="both"/>
    </w:pPr>
    <w:rPr>
      <w:rFonts w:ascii="Arial" w:hAnsi="Arial" w:cs="Times New Roman"/>
      <w:b w:val="0"/>
      <w:bCs w:val="0"/>
      <w:snapToGrid/>
      <w:spacing w:val="-5"/>
    </w:rPr>
  </w:style>
  <w:style w:type="paragraph" w:styleId="ListBullet">
    <w:name w:val="List Bullet"/>
    <w:basedOn w:val="Normal"/>
    <w:uiPriority w:val="5"/>
    <w:qFormat/>
    <w:rsid w:val="006E3F45"/>
    <w:pPr>
      <w:numPr>
        <w:numId w:val="9"/>
      </w:numPr>
      <w:contextualSpacing/>
    </w:pPr>
  </w:style>
  <w:style w:type="paragraph" w:styleId="DocumentMap">
    <w:name w:val="Document Map"/>
    <w:basedOn w:val="Normal"/>
    <w:link w:val="DocumentMapChar"/>
    <w:rsid w:val="00361422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rsid w:val="00361422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CB6B4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CB6B4B"/>
  </w:style>
  <w:style w:type="paragraph" w:styleId="ListParagraph">
    <w:name w:val="List Paragraph"/>
    <w:basedOn w:val="Normal"/>
    <w:uiPriority w:val="34"/>
    <w:qFormat/>
    <w:rsid w:val="001A1756"/>
    <w:pPr>
      <w:ind w:left="720"/>
    </w:pPr>
  </w:style>
  <w:style w:type="character" w:customStyle="1" w:styleId="apple-converted-space">
    <w:name w:val="apple-converted-space"/>
    <w:basedOn w:val="DefaultParagraphFont"/>
    <w:rsid w:val="00D901B0"/>
  </w:style>
  <w:style w:type="character" w:styleId="Strong">
    <w:name w:val="Strong"/>
    <w:uiPriority w:val="22"/>
    <w:qFormat/>
    <w:rsid w:val="002B5B41"/>
    <w:rPr>
      <w:b/>
      <w:bCs/>
    </w:rPr>
  </w:style>
  <w:style w:type="paragraph" w:customStyle="1" w:styleId="PlainText1">
    <w:name w:val="Plain Text1"/>
    <w:autoRedefine/>
    <w:rsid w:val="00446B7E"/>
    <w:rPr>
      <w:rFonts w:ascii="Courier New" w:eastAsia="ヒラギノ角ゴ Pro W3" w:hAnsi="Courier New"/>
      <w:color w:val="000000"/>
    </w:rPr>
  </w:style>
  <w:style w:type="numbering" w:customStyle="1" w:styleId="List21">
    <w:name w:val="List 21"/>
    <w:rsid w:val="00446B7E"/>
    <w:pPr>
      <w:numPr>
        <w:numId w:val="4"/>
      </w:numPr>
    </w:pPr>
  </w:style>
  <w:style w:type="paragraph" w:customStyle="1" w:styleId="ABLOCKPARA">
    <w:name w:val="A BLOCK PARA"/>
    <w:basedOn w:val="Normal"/>
    <w:rsid w:val="0001503B"/>
    <w:pPr>
      <w:widowControl/>
      <w:autoSpaceDE/>
      <w:autoSpaceDN/>
      <w:adjustRightInd/>
    </w:pPr>
    <w:rPr>
      <w:rFonts w:ascii="Book Antiqua" w:hAnsi="Book Antiqua" w:cs="Times New Roman"/>
      <w:sz w:val="22"/>
      <w:lang w:val="en-GB"/>
    </w:rPr>
  </w:style>
  <w:style w:type="numbering" w:customStyle="1" w:styleId="List1">
    <w:name w:val="List 1"/>
    <w:rsid w:val="002F40F8"/>
    <w:pPr>
      <w:numPr>
        <w:numId w:val="1"/>
      </w:numPr>
    </w:pPr>
  </w:style>
  <w:style w:type="paragraph" w:customStyle="1" w:styleId="ListParagraph1">
    <w:name w:val="List Paragraph1"/>
    <w:basedOn w:val="Normal"/>
    <w:uiPriority w:val="34"/>
    <w:qFormat/>
    <w:rsid w:val="00455089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n-US"/>
    </w:rPr>
  </w:style>
  <w:style w:type="character" w:customStyle="1" w:styleId="Heading2Char">
    <w:name w:val="Heading 2 Char"/>
    <w:link w:val="Heading2"/>
    <w:rsid w:val="00710DC3"/>
    <w:rPr>
      <w:rFonts w:ascii="Arial" w:hAnsi="Arial" w:cs="Arial"/>
      <w:b/>
      <w:bCs/>
      <w:i/>
      <w:iCs/>
      <w:sz w:val="28"/>
      <w:szCs w:val="28"/>
      <w:lang w:val="en-AU"/>
    </w:rPr>
  </w:style>
  <w:style w:type="character" w:customStyle="1" w:styleId="FooterChar">
    <w:name w:val="Footer Char"/>
    <w:link w:val="Footer"/>
    <w:uiPriority w:val="99"/>
    <w:rsid w:val="002602A4"/>
    <w:rPr>
      <w:rFonts w:ascii="Cambria" w:hAnsi="Cambria" w:cs="Arial"/>
      <w:lang w:val="en-AU"/>
    </w:rPr>
  </w:style>
  <w:style w:type="character" w:customStyle="1" w:styleId="HeaderChar">
    <w:name w:val="Header Char"/>
    <w:aliases w:val="HeaderPort Char"/>
    <w:link w:val="Header"/>
    <w:uiPriority w:val="99"/>
    <w:rsid w:val="002602A4"/>
    <w:rPr>
      <w:rFonts w:ascii="Cambria" w:hAnsi="Cambria" w:cs="Arial"/>
      <w:lang w:val="en-AU"/>
    </w:rPr>
  </w:style>
  <w:style w:type="paragraph" w:customStyle="1" w:styleId="ABHeading-1">
    <w:name w:val="ABHeading-1"/>
    <w:basedOn w:val="Normal"/>
    <w:rsid w:val="00464154"/>
    <w:pPr>
      <w:widowControl/>
      <w:autoSpaceDE/>
      <w:autoSpaceDN/>
      <w:adjustRightInd/>
      <w:spacing w:before="240" w:after="120"/>
      <w:jc w:val="both"/>
    </w:pPr>
    <w:rPr>
      <w:rFonts w:eastAsia="MS Mincho" w:cs="Cambria"/>
      <w:smallCaps/>
      <w:spacing w:val="8"/>
      <w:sz w:val="28"/>
      <w:szCs w:val="28"/>
      <w:lang w:val="en-US" w:eastAsia="ru-RU"/>
    </w:rPr>
  </w:style>
  <w:style w:type="character" w:customStyle="1" w:styleId="Hyperlink1">
    <w:name w:val="Hyperlink1"/>
    <w:autoRedefine/>
    <w:rsid w:val="008643AB"/>
    <w:rPr>
      <w:color w:val="0000FF"/>
      <w:sz w:val="20"/>
      <w:u w:val="single"/>
    </w:rPr>
  </w:style>
  <w:style w:type="paragraph" w:customStyle="1" w:styleId="ColorfulList-Accent11">
    <w:name w:val="Colorful List - Accent 11"/>
    <w:rsid w:val="008643AB"/>
    <w:pPr>
      <w:ind w:left="720"/>
    </w:pPr>
    <w:rPr>
      <w:rFonts w:eastAsia="ヒラギノ角ゴ Pro W3"/>
      <w:color w:val="000000"/>
      <w:sz w:val="24"/>
    </w:rPr>
  </w:style>
  <w:style w:type="paragraph" w:customStyle="1" w:styleId="FreeForm">
    <w:name w:val="Free Form"/>
    <w:rsid w:val="008643AB"/>
    <w:rPr>
      <w:rFonts w:eastAsia="ヒラギノ角ゴ Pro W3"/>
      <w:color w:val="000000"/>
    </w:rPr>
  </w:style>
  <w:style w:type="character" w:customStyle="1" w:styleId="apple-style-span">
    <w:name w:val="apple-style-span"/>
    <w:basedOn w:val="DefaultParagraphFont"/>
    <w:rsid w:val="00456454"/>
  </w:style>
  <w:style w:type="character" w:customStyle="1" w:styleId="style13">
    <w:name w:val="style13"/>
    <w:rsid w:val="006824F8"/>
  </w:style>
  <w:style w:type="character" w:styleId="Emphasis">
    <w:name w:val="Emphasis"/>
    <w:uiPriority w:val="20"/>
    <w:qFormat/>
    <w:rsid w:val="00C94CBE"/>
    <w:rPr>
      <w:i/>
      <w:iCs/>
    </w:rPr>
  </w:style>
  <w:style w:type="paragraph" w:styleId="NoSpacing">
    <w:name w:val="No Spacing"/>
    <w:uiPriority w:val="1"/>
    <w:qFormat/>
    <w:rsid w:val="00FC457F"/>
    <w:rPr>
      <w:rFonts w:ascii="Calibri" w:eastAsia="Calibri" w:hAnsi="Calibri"/>
      <w:sz w:val="22"/>
      <w:szCs w:val="22"/>
      <w:lang w:val="en-CA"/>
    </w:rPr>
  </w:style>
  <w:style w:type="paragraph" w:customStyle="1" w:styleId="Texte1">
    <w:name w:val="Texte1"/>
    <w:basedOn w:val="BodyText"/>
    <w:rsid w:val="003559C4"/>
    <w:pPr>
      <w:widowControl/>
      <w:adjustRightInd/>
      <w:spacing w:before="60" w:after="60"/>
    </w:pPr>
    <w:rPr>
      <w:rFonts w:ascii="Arial" w:hAnsi="Arial" w:cs="Times New Roman"/>
      <w:b w:val="0"/>
      <w:bCs w:val="0"/>
      <w:lang w:val="en-GB"/>
    </w:rPr>
  </w:style>
  <w:style w:type="paragraph" w:customStyle="1" w:styleId="Style1">
    <w:name w:val="Style1"/>
    <w:basedOn w:val="Normal"/>
    <w:rsid w:val="003C71AE"/>
    <w:pPr>
      <w:autoSpaceDE/>
      <w:autoSpaceDN/>
      <w:adjustRightInd/>
    </w:pPr>
    <w:rPr>
      <w:rFonts w:ascii="Book Antiqua" w:hAnsi="Book Antiqua" w:cs="Times New Roman"/>
      <w:sz w:val="22"/>
      <w:szCs w:val="22"/>
    </w:rPr>
  </w:style>
  <w:style w:type="paragraph" w:customStyle="1" w:styleId="description">
    <w:name w:val="description"/>
    <w:basedOn w:val="Normal"/>
    <w:rsid w:val="003C71AE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Calibri" w:hAnsi="Times New Roman" w:cs="Times New Roman"/>
      <w:sz w:val="24"/>
      <w:szCs w:val="24"/>
      <w:lang w:eastAsia="en-AU"/>
    </w:rPr>
  </w:style>
  <w:style w:type="character" w:customStyle="1" w:styleId="text">
    <w:name w:val="text"/>
    <w:rsid w:val="00150408"/>
  </w:style>
  <w:style w:type="paragraph" w:styleId="NormalWeb">
    <w:name w:val="Normal (Web)"/>
    <w:basedOn w:val="Normal"/>
    <w:uiPriority w:val="99"/>
    <w:semiHidden/>
    <w:unhideWhenUsed/>
    <w:rsid w:val="00492BEA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Dates">
    <w:name w:val="Dates"/>
    <w:basedOn w:val="Normal"/>
    <w:link w:val="DatesCharChar"/>
    <w:rsid w:val="005B214F"/>
    <w:pPr>
      <w:widowControl/>
      <w:autoSpaceDE/>
      <w:autoSpaceDN/>
      <w:adjustRightInd/>
      <w:spacing w:before="20"/>
      <w:jc w:val="right"/>
    </w:pPr>
    <w:rPr>
      <w:rFonts w:ascii="Garamond" w:hAnsi="Garamond" w:cs="Times New Roman"/>
    </w:rPr>
  </w:style>
  <w:style w:type="character" w:customStyle="1" w:styleId="DatesCharChar">
    <w:name w:val="Dates Char Char"/>
    <w:link w:val="Dates"/>
    <w:rsid w:val="005B214F"/>
    <w:rPr>
      <w:rFonts w:ascii="Garamond" w:hAnsi="Garamond"/>
      <w:lang w:eastAsia="en-US"/>
    </w:rPr>
  </w:style>
  <w:style w:type="numbering" w:customStyle="1" w:styleId="OneLineBullet">
    <w:name w:val="One Line Bullet"/>
    <w:basedOn w:val="NoList"/>
    <w:rsid w:val="005B214F"/>
    <w:pPr>
      <w:numPr>
        <w:numId w:val="10"/>
      </w:numPr>
    </w:pPr>
  </w:style>
  <w:style w:type="character" w:customStyle="1" w:styleId="BulletedListChar">
    <w:name w:val="Bulleted List Char"/>
    <w:link w:val="BulletedList0"/>
    <w:rsid w:val="005B214F"/>
    <w:rPr>
      <w:rFonts w:ascii="Arial" w:hAnsi="Arial"/>
      <w:spacing w:val="-5"/>
      <w:lang w:val="en-AU"/>
    </w:rPr>
  </w:style>
  <w:style w:type="character" w:customStyle="1" w:styleId="s7">
    <w:name w:val="s7"/>
    <w:basedOn w:val="DefaultParagraphFont"/>
    <w:rsid w:val="00D06408"/>
  </w:style>
  <w:style w:type="character" w:customStyle="1" w:styleId="headlin">
    <w:name w:val="headlin"/>
    <w:basedOn w:val="DefaultParagraphFont"/>
    <w:rsid w:val="002453A0"/>
  </w:style>
  <w:style w:type="character" w:styleId="FollowedHyperlink">
    <w:name w:val="FollowedHyperlink"/>
    <w:basedOn w:val="DefaultParagraphFont"/>
    <w:uiPriority w:val="99"/>
    <w:semiHidden/>
    <w:unhideWhenUsed/>
    <w:rsid w:val="003C724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4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470"/>
    <w:rPr>
      <w:rFonts w:ascii="Segoe UI" w:hAnsi="Segoe UI" w:cs="Segoe UI"/>
      <w:sz w:val="18"/>
      <w:szCs w:val="18"/>
      <w:lang w:val="en-AU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26CCD"/>
    <w:pPr>
      <w:widowControl/>
      <w:pBdr>
        <w:bottom w:val="single" w:sz="6" w:space="1" w:color="auto"/>
      </w:pBdr>
      <w:autoSpaceDE/>
      <w:autoSpaceDN/>
      <w:adjustRightInd/>
      <w:jc w:val="center"/>
    </w:pPr>
    <w:rPr>
      <w:rFonts w:ascii="Arial" w:hAnsi="Arial"/>
      <w:vanish/>
      <w:sz w:val="16"/>
      <w:szCs w:val="16"/>
      <w:lang w:eastAsia="en-AU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26CCD"/>
    <w:rPr>
      <w:rFonts w:ascii="Arial" w:hAnsi="Arial" w:cs="Arial"/>
      <w:vanish/>
      <w:sz w:val="16"/>
      <w:szCs w:val="16"/>
      <w:lang w:val="en-AU" w:eastAsia="en-AU"/>
    </w:rPr>
  </w:style>
  <w:style w:type="character" w:customStyle="1" w:styleId="cit-in-place-nohover">
    <w:name w:val="cit-in-place-nohover"/>
    <w:basedOn w:val="DefaultParagraphFont"/>
    <w:rsid w:val="00A26CC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26CCD"/>
    <w:pPr>
      <w:widowControl/>
      <w:pBdr>
        <w:top w:val="single" w:sz="6" w:space="1" w:color="auto"/>
      </w:pBdr>
      <w:autoSpaceDE/>
      <w:autoSpaceDN/>
      <w:adjustRightInd/>
      <w:jc w:val="center"/>
    </w:pPr>
    <w:rPr>
      <w:rFonts w:ascii="Arial" w:hAnsi="Arial"/>
      <w:vanish/>
      <w:sz w:val="16"/>
      <w:szCs w:val="16"/>
      <w:lang w:eastAsia="en-AU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26CCD"/>
    <w:rPr>
      <w:rFonts w:ascii="Arial" w:hAnsi="Arial" w:cs="Arial"/>
      <w:vanish/>
      <w:sz w:val="16"/>
      <w:szCs w:val="16"/>
      <w:lang w:val="en-AU" w:eastAsia="en-AU"/>
    </w:rPr>
  </w:style>
  <w:style w:type="paragraph" w:customStyle="1" w:styleId="SectionHeading">
    <w:name w:val="Section Heading"/>
    <w:basedOn w:val="Normal"/>
    <w:qFormat/>
    <w:rsid w:val="00E9749A"/>
    <w:pPr>
      <w:widowControl/>
      <w:autoSpaceDE/>
      <w:autoSpaceDN/>
      <w:adjustRightInd/>
      <w:spacing w:before="240" w:after="40" w:line="264" w:lineRule="auto"/>
      <w:outlineLvl w:val="1"/>
    </w:pPr>
    <w:rPr>
      <w:rFonts w:asciiTheme="minorHAnsi" w:eastAsiaTheme="minorHAnsi" w:hAnsiTheme="minorHAnsi" w:cstheme="minorBidi"/>
      <w:caps/>
      <w:color w:val="000000" w:themeColor="text1"/>
      <w:spacing w:val="10"/>
      <w:sz w:val="16"/>
      <w:szCs w:val="22"/>
      <w:lang w:val="en-US"/>
    </w:rPr>
  </w:style>
  <w:style w:type="paragraph" w:customStyle="1" w:styleId="Location">
    <w:name w:val="Location"/>
    <w:basedOn w:val="Normal"/>
    <w:qFormat/>
    <w:rsid w:val="00BB2A9A"/>
    <w:pPr>
      <w:widowControl/>
      <w:autoSpaceDE/>
      <w:autoSpaceDN/>
      <w:adjustRightInd/>
      <w:spacing w:line="264" w:lineRule="auto"/>
      <w:ind w:left="288"/>
    </w:pPr>
    <w:rPr>
      <w:rFonts w:asciiTheme="minorHAnsi" w:eastAsiaTheme="minorHAnsi" w:hAnsiTheme="minorHAnsi" w:cstheme="minorBidi"/>
      <w:sz w:val="16"/>
      <w:szCs w:val="22"/>
      <w:lang w:val="en-US"/>
    </w:rPr>
  </w:style>
  <w:style w:type="paragraph" w:customStyle="1" w:styleId="ItalicHeading">
    <w:name w:val="Italic Heading"/>
    <w:basedOn w:val="Normal"/>
    <w:qFormat/>
    <w:rsid w:val="00C262E4"/>
    <w:pPr>
      <w:widowControl/>
      <w:autoSpaceDE/>
      <w:autoSpaceDN/>
      <w:adjustRightInd/>
      <w:spacing w:line="264" w:lineRule="auto"/>
      <w:ind w:left="288"/>
      <w:outlineLvl w:val="2"/>
    </w:pPr>
    <w:rPr>
      <w:rFonts w:asciiTheme="minorHAnsi" w:eastAsiaTheme="minorHAnsi" w:hAnsiTheme="minorHAnsi" w:cstheme="minorBidi"/>
      <w:i/>
      <w:sz w:val="16"/>
      <w:szCs w:val="22"/>
      <w:lang w:val="en-US"/>
    </w:rPr>
  </w:style>
  <w:style w:type="paragraph" w:customStyle="1" w:styleId="SpaceAfter">
    <w:name w:val="Space After"/>
    <w:basedOn w:val="Normal"/>
    <w:qFormat/>
    <w:rsid w:val="00247B18"/>
    <w:pPr>
      <w:widowControl/>
      <w:tabs>
        <w:tab w:val="left" w:pos="7560"/>
      </w:tabs>
      <w:autoSpaceDE/>
      <w:autoSpaceDN/>
      <w:adjustRightInd/>
      <w:spacing w:after="160" w:line="264" w:lineRule="auto"/>
      <w:ind w:left="288" w:right="2880"/>
    </w:pPr>
    <w:rPr>
      <w:rFonts w:asciiTheme="minorHAnsi" w:eastAsiaTheme="minorHAnsi" w:hAnsiTheme="minorHAnsi" w:cstheme="minorBidi"/>
      <w:sz w:val="16"/>
      <w:szCs w:val="22"/>
      <w:lang w:val="en-US"/>
    </w:rPr>
  </w:style>
  <w:style w:type="character" w:customStyle="1" w:styleId="JobTitleChar">
    <w:name w:val="Job Title Char"/>
    <w:basedOn w:val="DefaultParagraphFont"/>
    <w:link w:val="JobTitle"/>
    <w:locked/>
    <w:rsid w:val="00D07574"/>
    <w:rPr>
      <w:rFonts w:ascii="Garamond" w:hAnsi="Garamond"/>
      <w:i/>
      <w:spacing w:val="5"/>
      <w:sz w:val="23"/>
    </w:rPr>
  </w:style>
  <w:style w:type="paragraph" w:customStyle="1" w:styleId="NormalBodyText">
    <w:name w:val="Normal Body Text"/>
    <w:basedOn w:val="Normal"/>
    <w:qFormat/>
    <w:rsid w:val="0028307C"/>
    <w:pPr>
      <w:widowControl/>
      <w:tabs>
        <w:tab w:val="left" w:pos="7560"/>
      </w:tabs>
      <w:autoSpaceDE/>
      <w:autoSpaceDN/>
      <w:adjustRightInd/>
      <w:spacing w:line="264" w:lineRule="auto"/>
      <w:ind w:left="288"/>
    </w:pPr>
    <w:rPr>
      <w:rFonts w:asciiTheme="minorHAnsi" w:eastAsiaTheme="minorHAnsi" w:hAnsiTheme="minorHAnsi" w:cstheme="minorBidi"/>
      <w:sz w:val="16"/>
      <w:szCs w:val="22"/>
      <w:lang w:val="en-US"/>
    </w:rPr>
  </w:style>
  <w:style w:type="table" w:styleId="MediumGrid1-Accent5">
    <w:name w:val="Medium Grid 1 Accent 5"/>
    <w:basedOn w:val="TableNormal"/>
    <w:uiPriority w:val="67"/>
    <w:rsid w:val="0094722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94722D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ghtShading-Accent5">
    <w:name w:val="Light Shading Accent 5"/>
    <w:basedOn w:val="TableNormal"/>
    <w:uiPriority w:val="60"/>
    <w:rsid w:val="003B77C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Grid3-Accent5">
    <w:name w:val="Medium Grid 3 Accent 5"/>
    <w:basedOn w:val="TableNormal"/>
    <w:uiPriority w:val="69"/>
    <w:rsid w:val="003B77C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LightGrid-Accent2">
    <w:name w:val="Light Grid Accent 2"/>
    <w:basedOn w:val="TableNormal"/>
    <w:uiPriority w:val="62"/>
    <w:rsid w:val="00FD497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5">
    <w:name w:val="Light Grid Accent 5"/>
    <w:basedOn w:val="TableNormal"/>
    <w:uiPriority w:val="62"/>
    <w:rsid w:val="0029784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34299E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F35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sumeet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60A87-B9E0-4BB7-9F25-CA870A0A4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HP</Company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Anne</dc:creator>
  <cp:lastModifiedBy>Sumeet Sharma</cp:lastModifiedBy>
  <cp:revision>2</cp:revision>
  <cp:lastPrinted>2019-02-20T17:05:00Z</cp:lastPrinted>
  <dcterms:created xsi:type="dcterms:W3CDTF">2019-08-24T12:33:00Z</dcterms:created>
  <dcterms:modified xsi:type="dcterms:W3CDTF">2019-08-24T12:33:00Z</dcterms:modified>
</cp:coreProperties>
</file>